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7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CF865" w14:textId="77777777" w:rsidR="00BA1BDD" w:rsidRPr="00A56DA0" w:rsidRDefault="00EB0E35" w:rsidP="0097230A">
      <w:pPr>
        <w:tabs>
          <w:tab w:val="left" w:pos="7797"/>
        </w:tabs>
        <w:spacing w:after="0"/>
        <w:jc w:val="center"/>
        <w:rPr>
          <w:rFonts w:cs="Times New Roman"/>
          <w:b/>
          <w:sz w:val="32"/>
          <w:szCs w:val="32"/>
        </w:rPr>
      </w:pPr>
      <w:r w:rsidRPr="00A56DA0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A56DA0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A56DA0">
        <w:rPr>
          <w:rFonts w:cs="Times New Roman"/>
          <w:b/>
          <w:sz w:val="32"/>
          <w:szCs w:val="32"/>
        </w:rPr>
        <w:t>PEMROGRAMAN</w:t>
      </w:r>
      <w:r w:rsidR="00790E20" w:rsidRPr="00A56DA0">
        <w:rPr>
          <w:rFonts w:cs="Times New Roman"/>
          <w:b/>
          <w:sz w:val="32"/>
          <w:szCs w:val="32"/>
        </w:rPr>
        <w:t xml:space="preserve"> I</w:t>
      </w:r>
    </w:p>
    <w:p w14:paraId="66737A03" w14:textId="719D4BCE" w:rsidR="00EB0E35" w:rsidRPr="00A56DA0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 w:rsidRPr="00A56DA0">
        <w:rPr>
          <w:rFonts w:cs="Times New Roman"/>
          <w:b/>
          <w:sz w:val="32"/>
          <w:szCs w:val="32"/>
        </w:rPr>
        <w:t xml:space="preserve">MODUL </w:t>
      </w:r>
      <w:r w:rsidR="00D0252C">
        <w:rPr>
          <w:rFonts w:cs="Times New Roman"/>
          <w:b/>
          <w:sz w:val="32"/>
          <w:szCs w:val="32"/>
        </w:rPr>
        <w:t>4</w:t>
      </w:r>
    </w:p>
    <w:p w14:paraId="771CA55F" w14:textId="77777777" w:rsidR="00EB0E35" w:rsidRPr="00E10E9A" w:rsidRDefault="00EB0E35" w:rsidP="00E80C6D">
      <w:pPr>
        <w:jc w:val="left"/>
        <w:rPr>
          <w:rFonts w:cs="Times New Roman"/>
          <w:sz w:val="28"/>
          <w:szCs w:val="28"/>
        </w:rPr>
      </w:pPr>
    </w:p>
    <w:p w14:paraId="21011703" w14:textId="77777777" w:rsidR="00EB0E35" w:rsidRPr="00E10E9A" w:rsidRDefault="00EB0E35" w:rsidP="00EB0E35">
      <w:pPr>
        <w:jc w:val="center"/>
        <w:rPr>
          <w:rFonts w:cs="Times New Roman"/>
          <w:sz w:val="28"/>
          <w:szCs w:val="28"/>
        </w:rPr>
      </w:pPr>
    </w:p>
    <w:p w14:paraId="41DC9E57" w14:textId="77777777" w:rsidR="00EB0E35" w:rsidRPr="00E10E9A" w:rsidRDefault="00EB0E35" w:rsidP="00EB0E35">
      <w:pPr>
        <w:jc w:val="center"/>
        <w:rPr>
          <w:rFonts w:cs="Times New Roman"/>
          <w:sz w:val="28"/>
          <w:szCs w:val="28"/>
        </w:rPr>
      </w:pPr>
      <w:r w:rsidRPr="00E10E9A">
        <w:rPr>
          <w:rFonts w:cs="Times New Roman"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Pr="00E10E9A" w:rsidRDefault="00EB0E35" w:rsidP="00EB0E35">
      <w:pPr>
        <w:jc w:val="center"/>
        <w:rPr>
          <w:rFonts w:cs="Times New Roman"/>
          <w:sz w:val="28"/>
          <w:szCs w:val="28"/>
        </w:rPr>
      </w:pPr>
    </w:p>
    <w:p w14:paraId="416C2ABD" w14:textId="77777777" w:rsidR="00E80C6D" w:rsidRPr="00E10E9A" w:rsidRDefault="00E80C6D" w:rsidP="00EB0E35">
      <w:pPr>
        <w:jc w:val="center"/>
        <w:rPr>
          <w:rFonts w:cs="Times New Roman"/>
          <w:sz w:val="28"/>
          <w:szCs w:val="28"/>
        </w:rPr>
      </w:pPr>
    </w:p>
    <w:p w14:paraId="215E7AC6" w14:textId="0109208A" w:rsidR="00EB0E35" w:rsidRPr="00A56DA0" w:rsidRDefault="00D0252C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LOOP</w:t>
      </w:r>
    </w:p>
    <w:p w14:paraId="4098C064" w14:textId="77777777" w:rsidR="00EB0E35" w:rsidRPr="00A56DA0" w:rsidRDefault="00EB0E35" w:rsidP="00EB0E35">
      <w:pPr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Oleh:</w:t>
      </w:r>
    </w:p>
    <w:p w14:paraId="3F199A97" w14:textId="00853D19" w:rsidR="00EB0E35" w:rsidRPr="00A56DA0" w:rsidRDefault="006D4543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Akmallullail Sya’ban</w:t>
      </w:r>
      <w:r w:rsidR="00EB0E35" w:rsidRPr="00A56DA0">
        <w:rPr>
          <w:rFonts w:cs="Times New Roman"/>
          <w:b/>
          <w:sz w:val="28"/>
          <w:szCs w:val="28"/>
        </w:rPr>
        <w:tab/>
        <w:t>NIM. 2</w:t>
      </w:r>
      <w:r w:rsidRPr="00A56DA0">
        <w:rPr>
          <w:rFonts w:cs="Times New Roman"/>
          <w:b/>
          <w:sz w:val="28"/>
          <w:szCs w:val="28"/>
        </w:rPr>
        <w:t>310817310010</w:t>
      </w:r>
    </w:p>
    <w:p w14:paraId="544C59A9" w14:textId="77777777" w:rsidR="00EB0E35" w:rsidRPr="00A56DA0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A56DA0" w:rsidRDefault="00EB0E35" w:rsidP="00EB0E35">
      <w:pPr>
        <w:rPr>
          <w:rFonts w:cs="Times New Roman"/>
          <w:b/>
          <w:sz w:val="28"/>
          <w:szCs w:val="28"/>
        </w:rPr>
      </w:pPr>
    </w:p>
    <w:p w14:paraId="1B063E68" w14:textId="77777777" w:rsidR="00EB0E35" w:rsidRPr="00A56DA0" w:rsidRDefault="00EB0E35" w:rsidP="00EB0E35">
      <w:pPr>
        <w:rPr>
          <w:rFonts w:cs="Times New Roman"/>
          <w:b/>
          <w:sz w:val="28"/>
          <w:szCs w:val="28"/>
        </w:rPr>
      </w:pPr>
    </w:p>
    <w:p w14:paraId="5994D793" w14:textId="77777777" w:rsidR="00E80C6D" w:rsidRPr="00A56DA0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Pr="00A56DA0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Pr="00A56DA0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Pr="00A56DA0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Pr="00A56DA0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UNIVERSITAS LAMBUNG MANGKURAT</w:t>
      </w:r>
    </w:p>
    <w:p w14:paraId="19874FB9" w14:textId="4D7C8D68" w:rsidR="00E80C6D" w:rsidRPr="00E10E9A" w:rsidRDefault="00D0252C" w:rsidP="00E80C6D">
      <w:pPr>
        <w:spacing w:after="0"/>
        <w:jc w:val="center"/>
        <w:rPr>
          <w:rFonts w:cs="Times New Roman"/>
          <w:sz w:val="28"/>
          <w:szCs w:val="28"/>
        </w:rPr>
        <w:sectPr w:rsidR="00E80C6D" w:rsidRPr="00E10E9A" w:rsidSect="009117E0">
          <w:footerReference w:type="default" r:id="rId10"/>
          <w:footerReference w:type="first" r:id="rId1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  <w:sz w:val="28"/>
          <w:szCs w:val="28"/>
        </w:rPr>
        <w:t>NOVEMBER</w:t>
      </w:r>
      <w:r w:rsidR="006D4543" w:rsidRPr="00A56DA0">
        <w:rPr>
          <w:rFonts w:cs="Times New Roman"/>
          <w:b/>
          <w:sz w:val="28"/>
          <w:szCs w:val="28"/>
        </w:rPr>
        <w:t xml:space="preserve"> 2023</w:t>
      </w:r>
    </w:p>
    <w:p w14:paraId="770A36D5" w14:textId="77777777" w:rsidR="00BA1BDD" w:rsidRPr="006E6E3B" w:rsidRDefault="00BA1BDD" w:rsidP="002F2741">
      <w:pPr>
        <w:pStyle w:val="Heading1"/>
      </w:pPr>
      <w:bookmarkStart w:id="0" w:name="_Toc150841923"/>
      <w:r w:rsidRPr="006E6E3B">
        <w:lastRenderedPageBreak/>
        <w:t>LEMBAR PENGESAHAN</w:t>
      </w:r>
      <w:bookmarkEnd w:id="0"/>
    </w:p>
    <w:p w14:paraId="5DE68648" w14:textId="34774D78" w:rsidR="00BA1BDD" w:rsidRPr="006E6E3B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 w:rsidRPr="006E6E3B">
        <w:rPr>
          <w:rFonts w:cs="Times New Roman"/>
          <w:b/>
          <w:sz w:val="28"/>
          <w:szCs w:val="28"/>
        </w:rPr>
        <w:t>LAPORAN PRA</w:t>
      </w:r>
      <w:r w:rsidR="00790E20" w:rsidRPr="006E6E3B">
        <w:rPr>
          <w:rFonts w:cs="Times New Roman"/>
          <w:b/>
          <w:sz w:val="28"/>
          <w:szCs w:val="28"/>
        </w:rPr>
        <w:t xml:space="preserve">KTIKUM PEMROGRAMAN </w:t>
      </w:r>
      <w:r w:rsidRPr="006E6E3B">
        <w:rPr>
          <w:rFonts w:cs="Times New Roman"/>
          <w:b/>
          <w:sz w:val="28"/>
          <w:szCs w:val="28"/>
        </w:rPr>
        <w:t>I</w:t>
      </w:r>
    </w:p>
    <w:p w14:paraId="6FBA7090" w14:textId="2D2C9289" w:rsidR="002F2741" w:rsidRPr="006E6E3B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 w:rsidRPr="006E6E3B">
        <w:rPr>
          <w:rFonts w:cs="Times New Roman"/>
          <w:b/>
          <w:sz w:val="28"/>
          <w:szCs w:val="28"/>
        </w:rPr>
        <w:t xml:space="preserve">MODUL </w:t>
      </w:r>
      <w:r w:rsidR="00D0252C">
        <w:rPr>
          <w:rFonts w:cs="Times New Roman"/>
          <w:b/>
          <w:sz w:val="28"/>
          <w:szCs w:val="28"/>
        </w:rPr>
        <w:t>4</w:t>
      </w:r>
    </w:p>
    <w:p w14:paraId="5E7D408B" w14:textId="77777777" w:rsidR="002F2741" w:rsidRPr="00E10E9A" w:rsidRDefault="002F2741" w:rsidP="00BA1BDD">
      <w:pPr>
        <w:spacing w:after="0"/>
        <w:jc w:val="center"/>
        <w:rPr>
          <w:rFonts w:cs="Times New Roman"/>
          <w:sz w:val="28"/>
          <w:szCs w:val="28"/>
        </w:rPr>
      </w:pPr>
    </w:p>
    <w:p w14:paraId="0621F4A2" w14:textId="41E12411" w:rsidR="00D90014" w:rsidRPr="00E10E9A" w:rsidRDefault="002F2741" w:rsidP="002F2741">
      <w:pPr>
        <w:spacing w:after="0"/>
        <w:rPr>
          <w:rFonts w:cs="Times New Roman"/>
          <w:szCs w:val="24"/>
        </w:rPr>
      </w:pPr>
      <w:r w:rsidRPr="00E10E9A">
        <w:rPr>
          <w:rFonts w:cs="Times New Roman"/>
          <w:szCs w:val="24"/>
        </w:rPr>
        <w:t xml:space="preserve">Laporan Praktikum </w:t>
      </w:r>
      <w:bookmarkStart w:id="1" w:name="_Hlk99095128"/>
      <w:r w:rsidR="005C09D9" w:rsidRPr="00E10E9A">
        <w:rPr>
          <w:rFonts w:cs="Times New Roman"/>
          <w:szCs w:val="24"/>
        </w:rPr>
        <w:t>Pemrograman</w:t>
      </w:r>
      <w:bookmarkEnd w:id="1"/>
      <w:r w:rsidR="005C09D9" w:rsidRPr="00E10E9A">
        <w:rPr>
          <w:rFonts w:cs="Times New Roman"/>
          <w:szCs w:val="24"/>
        </w:rPr>
        <w:t xml:space="preserve"> </w:t>
      </w:r>
      <w:r w:rsidR="004117EB" w:rsidRPr="00E10E9A">
        <w:rPr>
          <w:rFonts w:cs="Times New Roman"/>
          <w:szCs w:val="24"/>
        </w:rPr>
        <w:t>I</w:t>
      </w:r>
      <w:r w:rsidRPr="00E10E9A">
        <w:rPr>
          <w:rFonts w:cs="Times New Roman"/>
          <w:szCs w:val="24"/>
        </w:rPr>
        <w:t xml:space="preserve"> Modul </w:t>
      </w:r>
      <w:r w:rsidR="00D0252C">
        <w:rPr>
          <w:rFonts w:cs="Times New Roman"/>
          <w:szCs w:val="24"/>
        </w:rPr>
        <w:t>4</w:t>
      </w:r>
      <w:r w:rsidRPr="00E10E9A">
        <w:rPr>
          <w:rFonts w:cs="Times New Roman"/>
          <w:szCs w:val="24"/>
        </w:rPr>
        <w:t xml:space="preserve">: </w:t>
      </w:r>
      <w:r w:rsidR="00D0252C">
        <w:rPr>
          <w:rFonts w:cs="Times New Roman"/>
          <w:szCs w:val="24"/>
        </w:rPr>
        <w:t>Loop</w:t>
      </w:r>
      <w:r w:rsidRPr="00E10E9A">
        <w:rPr>
          <w:rFonts w:cs="Times New Roman"/>
          <w:szCs w:val="24"/>
        </w:rPr>
        <w:t xml:space="preserve"> ini disusun sebagai syarat </w:t>
      </w:r>
      <w:proofErr w:type="gramStart"/>
      <w:r w:rsidRPr="00E10E9A">
        <w:rPr>
          <w:rFonts w:cs="Times New Roman"/>
          <w:szCs w:val="24"/>
        </w:rPr>
        <w:t>lulus</w:t>
      </w:r>
      <w:proofErr w:type="gramEnd"/>
      <w:r w:rsidRPr="00E10E9A">
        <w:rPr>
          <w:rFonts w:cs="Times New Roman"/>
          <w:szCs w:val="24"/>
        </w:rPr>
        <w:t xml:space="preserve"> mata kuliah Praktikum </w:t>
      </w:r>
      <w:r w:rsidR="005C09D9" w:rsidRPr="00E10E9A">
        <w:rPr>
          <w:rFonts w:cs="Times New Roman"/>
          <w:szCs w:val="24"/>
        </w:rPr>
        <w:t>Pemrograman</w:t>
      </w:r>
      <w:r w:rsidR="00790E20" w:rsidRPr="00E10E9A">
        <w:rPr>
          <w:rFonts w:cs="Times New Roman"/>
          <w:szCs w:val="24"/>
        </w:rPr>
        <w:t xml:space="preserve"> I</w:t>
      </w:r>
      <w:r w:rsidR="00D90014" w:rsidRPr="00E10E9A">
        <w:rPr>
          <w:rFonts w:cs="Times New Roman"/>
          <w:szCs w:val="24"/>
        </w:rPr>
        <w:t>. Laporan Prakitkum ini dikerjakan oleh:</w:t>
      </w:r>
    </w:p>
    <w:p w14:paraId="5FB2A00D" w14:textId="77777777" w:rsidR="00D90014" w:rsidRPr="00E10E9A" w:rsidRDefault="00D90014" w:rsidP="002F2741">
      <w:pPr>
        <w:spacing w:after="0"/>
        <w:rPr>
          <w:rFonts w:cs="Times New Roman"/>
          <w:sz w:val="28"/>
          <w:szCs w:val="28"/>
        </w:rPr>
      </w:pPr>
    </w:p>
    <w:p w14:paraId="62B2EB36" w14:textId="791954E2" w:rsidR="00D90014" w:rsidRPr="00E10E9A" w:rsidRDefault="006D4543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 w:rsidRPr="00E10E9A">
        <w:rPr>
          <w:rFonts w:cs="Times New Roman"/>
          <w:szCs w:val="24"/>
        </w:rPr>
        <w:t xml:space="preserve">Nama Praktikan </w:t>
      </w:r>
      <w:r w:rsidRPr="00E10E9A">
        <w:rPr>
          <w:rFonts w:cs="Times New Roman"/>
          <w:szCs w:val="24"/>
        </w:rPr>
        <w:tab/>
        <w:t>: Akmallullail Sya’ban</w:t>
      </w:r>
    </w:p>
    <w:p w14:paraId="04F66451" w14:textId="15926D10" w:rsidR="00D90014" w:rsidRPr="00E10E9A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 w:rsidRPr="00E10E9A">
        <w:rPr>
          <w:rFonts w:cs="Times New Roman"/>
          <w:szCs w:val="24"/>
        </w:rPr>
        <w:t>NIM</w:t>
      </w:r>
      <w:r w:rsidRPr="00E10E9A">
        <w:rPr>
          <w:rFonts w:cs="Times New Roman"/>
          <w:szCs w:val="24"/>
        </w:rPr>
        <w:tab/>
        <w:t>: 2</w:t>
      </w:r>
      <w:r w:rsidR="006D4543" w:rsidRPr="00E10E9A">
        <w:rPr>
          <w:rFonts w:cs="Times New Roman"/>
          <w:szCs w:val="24"/>
        </w:rPr>
        <w:t>310817310010</w:t>
      </w:r>
    </w:p>
    <w:p w14:paraId="7B7327E7" w14:textId="77777777" w:rsidR="00D90014" w:rsidRPr="00E10E9A" w:rsidRDefault="00D90014" w:rsidP="00D90014">
      <w:pPr>
        <w:tabs>
          <w:tab w:val="left" w:pos="1800"/>
        </w:tabs>
        <w:spacing w:after="0"/>
        <w:rPr>
          <w:rFonts w:cs="Times New Roman"/>
          <w:sz w:val="28"/>
          <w:szCs w:val="28"/>
        </w:rPr>
      </w:pPr>
    </w:p>
    <w:p w14:paraId="0BCEB6C4" w14:textId="77777777" w:rsidR="00D90014" w:rsidRPr="00E10E9A" w:rsidRDefault="00D90014" w:rsidP="00D90014">
      <w:pPr>
        <w:tabs>
          <w:tab w:val="left" w:pos="1800"/>
        </w:tabs>
        <w:spacing w:after="0"/>
        <w:rPr>
          <w:rFonts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2"/>
        <w:gridCol w:w="4265"/>
      </w:tblGrid>
      <w:tr w:rsidR="006455F7" w:rsidRPr="00E10E9A" w14:paraId="7F212C58" w14:textId="77777777" w:rsidTr="006455F7">
        <w:tc>
          <w:tcPr>
            <w:tcW w:w="4414" w:type="dxa"/>
          </w:tcPr>
          <w:p w14:paraId="14463BC5" w14:textId="77777777" w:rsidR="006455F7" w:rsidRPr="00E10E9A" w:rsidRDefault="006455F7" w:rsidP="006455F7">
            <w:r w:rsidRPr="00E10E9A">
              <w:t>Menyetujui,</w:t>
            </w:r>
          </w:p>
          <w:p w14:paraId="656FC1BE" w14:textId="77777777" w:rsidR="006455F7" w:rsidRPr="00E10E9A" w:rsidRDefault="006455F7" w:rsidP="006455F7">
            <w:r w:rsidRPr="00E10E9A">
              <w:t>Asisten Praktikum</w:t>
            </w:r>
          </w:p>
          <w:p w14:paraId="0B687350" w14:textId="77777777" w:rsidR="006455F7" w:rsidRPr="00E10E9A" w:rsidRDefault="006455F7" w:rsidP="006455F7"/>
          <w:p w14:paraId="411C7D02" w14:textId="77777777" w:rsidR="006455F7" w:rsidRPr="00E10E9A" w:rsidRDefault="006455F7" w:rsidP="006455F7"/>
          <w:p w14:paraId="7CF4915C" w14:textId="77777777" w:rsidR="006455F7" w:rsidRPr="00E10E9A" w:rsidRDefault="006455F7" w:rsidP="006455F7"/>
          <w:p w14:paraId="4D797C3E" w14:textId="77777777" w:rsidR="006455F7" w:rsidRPr="00E10E9A" w:rsidRDefault="006455F7" w:rsidP="006455F7"/>
          <w:p w14:paraId="48A0403F" w14:textId="77777777" w:rsidR="006455F7" w:rsidRPr="00E10E9A" w:rsidRDefault="006455F7" w:rsidP="006455F7"/>
          <w:p w14:paraId="46CD960A" w14:textId="614D7801" w:rsidR="006455F7" w:rsidRPr="00E10E9A" w:rsidRDefault="00356643" w:rsidP="006455F7">
            <w:r w:rsidRPr="00E10E9A">
              <w:t>Zulfa Auliya Akbar</w:t>
            </w:r>
          </w:p>
          <w:p w14:paraId="5801DFB6" w14:textId="6C22D005" w:rsidR="006455F7" w:rsidRPr="00E10E9A" w:rsidRDefault="006455F7" w:rsidP="006455F7">
            <w:r w:rsidRPr="00E10E9A">
              <w:t xml:space="preserve">NIM. </w:t>
            </w:r>
            <w:r w:rsidR="00790E20" w:rsidRPr="00E10E9A">
              <w:t>2</w:t>
            </w:r>
            <w:r w:rsidR="00FE6F1A" w:rsidRPr="00E10E9A">
              <w:t>2108172</w:t>
            </w:r>
            <w:r w:rsidR="00356643" w:rsidRPr="00E10E9A">
              <w:t>10026</w:t>
            </w:r>
          </w:p>
        </w:tc>
        <w:tc>
          <w:tcPr>
            <w:tcW w:w="4414" w:type="dxa"/>
          </w:tcPr>
          <w:p w14:paraId="5AF04067" w14:textId="77777777" w:rsidR="006455F7" w:rsidRPr="00E10E9A" w:rsidRDefault="006455F7" w:rsidP="006455F7">
            <w:r w:rsidRPr="00E10E9A">
              <w:t>Mengetahui,</w:t>
            </w:r>
          </w:p>
          <w:p w14:paraId="4DE38FDA" w14:textId="77777777" w:rsidR="006455F7" w:rsidRPr="00E10E9A" w:rsidRDefault="006455F7" w:rsidP="006455F7">
            <w:r w:rsidRPr="00E10E9A">
              <w:t>Dosen Penanggung Jawab Praktikum</w:t>
            </w:r>
          </w:p>
          <w:p w14:paraId="2E126F45" w14:textId="77777777" w:rsidR="006455F7" w:rsidRPr="00E10E9A" w:rsidRDefault="006455F7" w:rsidP="006455F7"/>
          <w:p w14:paraId="14437213" w14:textId="77777777" w:rsidR="006455F7" w:rsidRPr="00E10E9A" w:rsidRDefault="006455F7" w:rsidP="006455F7"/>
          <w:p w14:paraId="7A7C0BBB" w14:textId="77777777" w:rsidR="006455F7" w:rsidRPr="00E10E9A" w:rsidRDefault="006455F7" w:rsidP="006455F7"/>
          <w:p w14:paraId="03DAF40E" w14:textId="77777777" w:rsidR="006455F7" w:rsidRPr="00E10E9A" w:rsidRDefault="006455F7" w:rsidP="006455F7"/>
          <w:p w14:paraId="01D17EF4" w14:textId="77777777" w:rsidR="006455F7" w:rsidRPr="00E10E9A" w:rsidRDefault="006455F7" w:rsidP="006455F7"/>
          <w:p w14:paraId="7360AB30" w14:textId="602631B3" w:rsidR="00790E20" w:rsidRPr="00E10E9A" w:rsidRDefault="00356643" w:rsidP="00790E20">
            <w:r w:rsidRPr="00E10E9A">
              <w:t>Andreyan Rizky Bskara S.Kom. M.Kom.</w:t>
            </w:r>
          </w:p>
          <w:p w14:paraId="639FA8F2" w14:textId="0337D85A" w:rsidR="006455F7" w:rsidRPr="00E10E9A" w:rsidRDefault="006455F7" w:rsidP="006455F7">
            <w:r w:rsidRPr="00E10E9A">
              <w:t xml:space="preserve">NIP. </w:t>
            </w:r>
            <w:r w:rsidR="00356643" w:rsidRPr="00E10E9A">
              <w:t>199307032019031011</w:t>
            </w:r>
          </w:p>
        </w:tc>
      </w:tr>
    </w:tbl>
    <w:p w14:paraId="36AF2368" w14:textId="77777777" w:rsidR="00B44F6E" w:rsidRPr="00E10E9A" w:rsidRDefault="00B44F6E" w:rsidP="00A46A5C">
      <w:pPr>
        <w:spacing w:after="0"/>
      </w:pPr>
      <w:r w:rsidRPr="00E10E9A">
        <w:br w:type="page"/>
      </w:r>
    </w:p>
    <w:p w14:paraId="61D28ED7" w14:textId="77777777" w:rsidR="009117E0" w:rsidRPr="00E10E9A" w:rsidRDefault="009117E0" w:rsidP="00AB66EA">
      <w:pPr>
        <w:pStyle w:val="Heading1"/>
        <w:rPr>
          <w:b w:val="0"/>
        </w:rPr>
        <w:sectPr w:rsidR="009117E0" w:rsidRPr="00E10E9A" w:rsidSect="00442105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7EE14EF" w14:textId="38384597" w:rsidR="00CC4E4C" w:rsidRPr="006E6E3B" w:rsidRDefault="00B44F6E" w:rsidP="00AB66EA">
      <w:pPr>
        <w:pStyle w:val="Heading1"/>
      </w:pPr>
      <w:bookmarkStart w:id="2" w:name="_Toc150841924"/>
      <w:r w:rsidRPr="006E6E3B"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3A611F5" w14:textId="77777777" w:rsidR="00CC4E4C" w:rsidRPr="00E10E9A" w:rsidRDefault="00CC4E4C">
          <w:pPr>
            <w:pStyle w:val="TOCHeading"/>
          </w:pPr>
        </w:p>
        <w:p w14:paraId="31C53531" w14:textId="77777777" w:rsidR="00366A2F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 w:rsidRPr="00E10E9A">
            <w:fldChar w:fldCharType="begin"/>
          </w:r>
          <w:r w:rsidRPr="00E10E9A">
            <w:instrText xml:space="preserve"> TOC \o "1-3" \h \z \u </w:instrText>
          </w:r>
          <w:r w:rsidRPr="00E10E9A">
            <w:fldChar w:fldCharType="separate"/>
          </w:r>
          <w:hyperlink w:anchor="_Toc150841923" w:history="1">
            <w:r w:rsidR="00366A2F" w:rsidRPr="00012149">
              <w:rPr>
                <w:rStyle w:val="Hyperlink"/>
                <w:noProof/>
              </w:rPr>
              <w:t>LEMBAR PENGESAHAN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3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759676E8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24" w:history="1">
            <w:r w:rsidR="00366A2F" w:rsidRPr="00012149">
              <w:rPr>
                <w:rStyle w:val="Hyperlink"/>
                <w:noProof/>
              </w:rPr>
              <w:t>DAFTAR ISI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4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3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285CA7E1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25" w:history="1">
            <w:r w:rsidR="00366A2F" w:rsidRPr="00012149">
              <w:rPr>
                <w:rStyle w:val="Hyperlink"/>
                <w:noProof/>
              </w:rPr>
              <w:t>DAFTAR TABEL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5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4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05A1377C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26" w:history="1">
            <w:r w:rsidR="00366A2F" w:rsidRPr="00012149">
              <w:rPr>
                <w:rStyle w:val="Hyperlink"/>
                <w:noProof/>
              </w:rPr>
              <w:t>DAFTAR GAMBAR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6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5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4DA543C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27" w:history="1">
            <w:r w:rsidR="00366A2F" w:rsidRPr="00012149">
              <w:rPr>
                <w:rStyle w:val="Hyperlink"/>
                <w:noProof/>
              </w:rPr>
              <w:t>SOAL 1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7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6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6DE4084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28" w:history="1">
            <w:r w:rsidR="00366A2F" w:rsidRPr="00012149">
              <w:rPr>
                <w:rStyle w:val="Hyperlink"/>
                <w:noProof/>
              </w:rPr>
              <w:t>A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Source Code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8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6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675DBCB3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29" w:history="1">
            <w:r w:rsidR="00366A2F" w:rsidRPr="00012149">
              <w:rPr>
                <w:rStyle w:val="Hyperlink"/>
                <w:noProof/>
              </w:rPr>
              <w:t>B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Output Program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29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7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21D1A70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0" w:history="1">
            <w:r w:rsidR="00366A2F" w:rsidRPr="00012149">
              <w:rPr>
                <w:rStyle w:val="Hyperlink"/>
                <w:noProof/>
              </w:rPr>
              <w:t>Pembahasan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0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8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018BF463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31" w:history="1">
            <w:r w:rsidR="00366A2F" w:rsidRPr="00012149">
              <w:rPr>
                <w:rStyle w:val="Hyperlink"/>
                <w:noProof/>
              </w:rPr>
              <w:t>SOAL 2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1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0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712B2831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2" w:history="1">
            <w:r w:rsidR="00366A2F" w:rsidRPr="00012149">
              <w:rPr>
                <w:rStyle w:val="Hyperlink"/>
                <w:noProof/>
              </w:rPr>
              <w:t>A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Source Code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2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0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FB1E2C7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3" w:history="1">
            <w:r w:rsidR="00366A2F" w:rsidRPr="00012149">
              <w:rPr>
                <w:rStyle w:val="Hyperlink"/>
                <w:noProof/>
              </w:rPr>
              <w:t>B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Output Program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3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1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0655BECB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4" w:history="1">
            <w:r w:rsidR="00366A2F" w:rsidRPr="00012149">
              <w:rPr>
                <w:rStyle w:val="Hyperlink"/>
                <w:noProof/>
              </w:rPr>
              <w:t>C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Pembahasan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4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2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228524B3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35" w:history="1">
            <w:r w:rsidR="00366A2F" w:rsidRPr="00012149">
              <w:rPr>
                <w:rStyle w:val="Hyperlink"/>
                <w:noProof/>
              </w:rPr>
              <w:t>SOAL 3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5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4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68DDAE48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6" w:history="1">
            <w:r w:rsidR="00366A2F" w:rsidRPr="00012149">
              <w:rPr>
                <w:rStyle w:val="Hyperlink"/>
                <w:noProof/>
              </w:rPr>
              <w:t>A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Source Code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6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4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B73F665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7" w:history="1">
            <w:r w:rsidR="00366A2F" w:rsidRPr="00012149">
              <w:rPr>
                <w:rStyle w:val="Hyperlink"/>
                <w:noProof/>
              </w:rPr>
              <w:t>B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Output Program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7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5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4AC04C4B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38" w:history="1">
            <w:r w:rsidR="00366A2F" w:rsidRPr="00012149">
              <w:rPr>
                <w:rStyle w:val="Hyperlink"/>
                <w:noProof/>
              </w:rPr>
              <w:t>C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Pembahasan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8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6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4E3BBDA6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39" w:history="1">
            <w:r w:rsidR="00366A2F" w:rsidRPr="00012149">
              <w:rPr>
                <w:rStyle w:val="Hyperlink"/>
                <w:noProof/>
              </w:rPr>
              <w:t>SOAL 4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39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8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64E7726D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40" w:history="1">
            <w:r w:rsidR="00366A2F" w:rsidRPr="00012149">
              <w:rPr>
                <w:rStyle w:val="Hyperlink"/>
                <w:noProof/>
              </w:rPr>
              <w:t>A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Source Code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0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19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E1DB9BC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41" w:history="1">
            <w:r w:rsidR="00366A2F" w:rsidRPr="00012149">
              <w:rPr>
                <w:rStyle w:val="Hyperlink"/>
                <w:noProof/>
              </w:rPr>
              <w:t>B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Output Program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1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1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756B179E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42" w:history="1">
            <w:r w:rsidR="00366A2F" w:rsidRPr="00012149">
              <w:rPr>
                <w:rStyle w:val="Hyperlink"/>
                <w:noProof/>
              </w:rPr>
              <w:t>C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Pembahasan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2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2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2875FCB0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43" w:history="1">
            <w:r w:rsidR="00366A2F" w:rsidRPr="00012149">
              <w:rPr>
                <w:rStyle w:val="Hyperlink"/>
                <w:noProof/>
              </w:rPr>
              <w:t>SOAL 5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3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5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516BC22E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44" w:history="1">
            <w:r w:rsidR="00366A2F" w:rsidRPr="00012149">
              <w:rPr>
                <w:rStyle w:val="Hyperlink"/>
                <w:noProof/>
              </w:rPr>
              <w:t>A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Source Code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4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5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2E053B2D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45" w:history="1">
            <w:r w:rsidR="00366A2F" w:rsidRPr="00012149">
              <w:rPr>
                <w:rStyle w:val="Hyperlink"/>
                <w:noProof/>
              </w:rPr>
              <w:t>B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Output Program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5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7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19BBE65F" w14:textId="77777777" w:rsidR="00366A2F" w:rsidRDefault="007301C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0841946" w:history="1">
            <w:r w:rsidR="00366A2F" w:rsidRPr="00012149">
              <w:rPr>
                <w:rStyle w:val="Hyperlink"/>
                <w:noProof/>
              </w:rPr>
              <w:t>C.</w:t>
            </w:r>
            <w:r w:rsidR="00366A2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366A2F" w:rsidRPr="00012149">
              <w:rPr>
                <w:rStyle w:val="Hyperlink"/>
                <w:noProof/>
              </w:rPr>
              <w:t>Pembahasan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6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28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588186C1" w14:textId="77777777" w:rsidR="00366A2F" w:rsidRDefault="007301C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0841947" w:history="1">
            <w:r w:rsidR="00366A2F" w:rsidRPr="00012149">
              <w:rPr>
                <w:rStyle w:val="Hyperlink"/>
                <w:noProof/>
              </w:rPr>
              <w:t>TAUTAN GIT</w:t>
            </w:r>
            <w:r w:rsidR="00366A2F">
              <w:rPr>
                <w:noProof/>
                <w:webHidden/>
              </w:rPr>
              <w:tab/>
            </w:r>
            <w:r w:rsidR="00366A2F">
              <w:rPr>
                <w:noProof/>
                <w:webHidden/>
              </w:rPr>
              <w:fldChar w:fldCharType="begin"/>
            </w:r>
            <w:r w:rsidR="00366A2F">
              <w:rPr>
                <w:noProof/>
                <w:webHidden/>
              </w:rPr>
              <w:instrText xml:space="preserve"> PAGEREF _Toc150841947 \h </w:instrText>
            </w:r>
            <w:r w:rsidR="00366A2F">
              <w:rPr>
                <w:noProof/>
                <w:webHidden/>
              </w:rPr>
            </w:r>
            <w:r w:rsidR="00366A2F">
              <w:rPr>
                <w:noProof/>
                <w:webHidden/>
              </w:rPr>
              <w:fldChar w:fldCharType="separate"/>
            </w:r>
            <w:r w:rsidR="00C7791C">
              <w:rPr>
                <w:noProof/>
                <w:webHidden/>
              </w:rPr>
              <w:t>30</w:t>
            </w:r>
            <w:r w:rsidR="00366A2F">
              <w:rPr>
                <w:noProof/>
                <w:webHidden/>
              </w:rPr>
              <w:fldChar w:fldCharType="end"/>
            </w:r>
          </w:hyperlink>
        </w:p>
        <w:p w14:paraId="092C102F" w14:textId="13AC8DC0" w:rsidR="00CC4E4C" w:rsidRPr="00E10E9A" w:rsidRDefault="00CC4E4C">
          <w:r w:rsidRPr="00E10E9A">
            <w:rPr>
              <w:bCs/>
              <w:noProof/>
            </w:rPr>
            <w:fldChar w:fldCharType="end"/>
          </w:r>
        </w:p>
      </w:sdtContent>
    </w:sdt>
    <w:p w14:paraId="7A75876E" w14:textId="77777777" w:rsidR="00B44F6E" w:rsidRPr="00E10E9A" w:rsidRDefault="00B44F6E" w:rsidP="00CC4E4C">
      <w:r w:rsidRPr="00E10E9A">
        <w:br w:type="page"/>
      </w:r>
    </w:p>
    <w:p w14:paraId="60A2050A" w14:textId="77777777" w:rsidR="009117E0" w:rsidRPr="00E10E9A" w:rsidRDefault="009117E0" w:rsidP="004117EB">
      <w:pPr>
        <w:pStyle w:val="Heading1"/>
        <w:spacing w:after="240"/>
        <w:rPr>
          <w:b w:val="0"/>
        </w:rPr>
        <w:sectPr w:rsidR="009117E0" w:rsidRPr="00E10E9A" w:rsidSect="00442105">
          <w:headerReference w:type="default" r:id="rId16"/>
          <w:footerReference w:type="default" r:id="rId17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52FE02D" w14:textId="65BEB7E7" w:rsidR="004117EB" w:rsidRPr="006E6E3B" w:rsidRDefault="004117EB" w:rsidP="004117EB">
      <w:pPr>
        <w:pStyle w:val="Heading1"/>
        <w:spacing w:after="240"/>
      </w:pPr>
      <w:bookmarkStart w:id="3" w:name="_Toc150841925"/>
      <w:r w:rsidRPr="006E6E3B">
        <w:lastRenderedPageBreak/>
        <w:t>DAFTAR TABEL</w:t>
      </w:r>
      <w:bookmarkEnd w:id="3"/>
    </w:p>
    <w:p w14:paraId="211B8C2F" w14:textId="77777777" w:rsidR="00366A2F" w:rsidRDefault="00366A2F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50841974" w:history="1">
        <w:r w:rsidRPr="00893B03">
          <w:rPr>
            <w:rStyle w:val="Hyperlink"/>
            <w:noProof/>
          </w:rPr>
          <w:t>Tabel 1. Source Code Jawaban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41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DDACAF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75" w:history="1">
        <w:r w:rsidR="00366A2F" w:rsidRPr="00893B03">
          <w:rPr>
            <w:rStyle w:val="Hyperlink"/>
            <w:noProof/>
          </w:rPr>
          <w:t>Tabel 2. Source Code Jawaban Soal 1 Bahasa Python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75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7</w:t>
        </w:r>
        <w:r w:rsidR="00366A2F">
          <w:rPr>
            <w:noProof/>
            <w:webHidden/>
          </w:rPr>
          <w:fldChar w:fldCharType="end"/>
        </w:r>
      </w:hyperlink>
    </w:p>
    <w:p w14:paraId="2B368599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76" w:history="1">
        <w:r w:rsidR="00366A2F" w:rsidRPr="00893B03">
          <w:rPr>
            <w:rStyle w:val="Hyperlink"/>
            <w:noProof/>
          </w:rPr>
          <w:t>Tabel 3. Source Code Jawaban Soal 2 Bahasa C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76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0</w:t>
        </w:r>
        <w:r w:rsidR="00366A2F">
          <w:rPr>
            <w:noProof/>
            <w:webHidden/>
          </w:rPr>
          <w:fldChar w:fldCharType="end"/>
        </w:r>
      </w:hyperlink>
    </w:p>
    <w:p w14:paraId="65B0181F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77" w:history="1">
        <w:r w:rsidR="00366A2F" w:rsidRPr="00893B03">
          <w:rPr>
            <w:rStyle w:val="Hyperlink"/>
            <w:noProof/>
          </w:rPr>
          <w:t>Tabel 4. Source Code Jawaban Soal 2 Bahasa Python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77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1</w:t>
        </w:r>
        <w:r w:rsidR="00366A2F">
          <w:rPr>
            <w:noProof/>
            <w:webHidden/>
          </w:rPr>
          <w:fldChar w:fldCharType="end"/>
        </w:r>
      </w:hyperlink>
    </w:p>
    <w:p w14:paraId="2F9A396D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78" w:history="1">
        <w:r w:rsidR="00366A2F" w:rsidRPr="00893B03">
          <w:rPr>
            <w:rStyle w:val="Hyperlink"/>
            <w:noProof/>
          </w:rPr>
          <w:t>Tabel 5. Source Code Jawaban Soal 3 Bahasa C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78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4</w:t>
        </w:r>
        <w:r w:rsidR="00366A2F">
          <w:rPr>
            <w:noProof/>
            <w:webHidden/>
          </w:rPr>
          <w:fldChar w:fldCharType="end"/>
        </w:r>
      </w:hyperlink>
    </w:p>
    <w:p w14:paraId="4A99CE1C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79" w:history="1">
        <w:r w:rsidR="00366A2F" w:rsidRPr="00893B03">
          <w:rPr>
            <w:rStyle w:val="Hyperlink"/>
            <w:noProof/>
          </w:rPr>
          <w:t>Tabel 6. Source Code Jawaban Soal 3 Bahasa Python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79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5</w:t>
        </w:r>
        <w:r w:rsidR="00366A2F">
          <w:rPr>
            <w:noProof/>
            <w:webHidden/>
          </w:rPr>
          <w:fldChar w:fldCharType="end"/>
        </w:r>
      </w:hyperlink>
    </w:p>
    <w:p w14:paraId="0984D4E7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80" w:history="1">
        <w:r w:rsidR="00366A2F" w:rsidRPr="00893B03">
          <w:rPr>
            <w:rStyle w:val="Hyperlink"/>
            <w:noProof/>
          </w:rPr>
          <w:t>Tabel 7. Source Code Jawaban Soal 4 Bahasa C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80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9</w:t>
        </w:r>
        <w:r w:rsidR="00366A2F">
          <w:rPr>
            <w:noProof/>
            <w:webHidden/>
          </w:rPr>
          <w:fldChar w:fldCharType="end"/>
        </w:r>
      </w:hyperlink>
    </w:p>
    <w:p w14:paraId="47E85565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81" w:history="1">
        <w:r w:rsidR="00366A2F" w:rsidRPr="00893B03">
          <w:rPr>
            <w:rStyle w:val="Hyperlink"/>
            <w:noProof/>
          </w:rPr>
          <w:t>Tabel 8. Source Code Jawaban Soal 4 Bahasa Python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81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0</w:t>
        </w:r>
        <w:r w:rsidR="00366A2F">
          <w:rPr>
            <w:noProof/>
            <w:webHidden/>
          </w:rPr>
          <w:fldChar w:fldCharType="end"/>
        </w:r>
      </w:hyperlink>
    </w:p>
    <w:p w14:paraId="3720D55D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82" w:history="1">
        <w:r w:rsidR="00366A2F" w:rsidRPr="00893B03">
          <w:rPr>
            <w:rStyle w:val="Hyperlink"/>
            <w:noProof/>
          </w:rPr>
          <w:t>Tabel 9. Source Code Jawaban Soal 5 Bahasa C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82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5</w:t>
        </w:r>
        <w:r w:rsidR="00366A2F">
          <w:rPr>
            <w:noProof/>
            <w:webHidden/>
          </w:rPr>
          <w:fldChar w:fldCharType="end"/>
        </w:r>
      </w:hyperlink>
    </w:p>
    <w:p w14:paraId="01A62A2E" w14:textId="77777777" w:rsidR="00366A2F" w:rsidRDefault="007301CD" w:rsidP="00366A2F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1983" w:history="1">
        <w:r w:rsidR="00366A2F" w:rsidRPr="00893B03">
          <w:rPr>
            <w:rStyle w:val="Hyperlink"/>
            <w:noProof/>
          </w:rPr>
          <w:t>Tabel 10. Source Code Jawaban Soal 5 Bahasa Python</w:t>
        </w:r>
        <w:r w:rsidR="00366A2F">
          <w:rPr>
            <w:noProof/>
            <w:webHidden/>
          </w:rPr>
          <w:tab/>
        </w:r>
        <w:r w:rsidR="00366A2F">
          <w:rPr>
            <w:noProof/>
            <w:webHidden/>
          </w:rPr>
          <w:fldChar w:fldCharType="begin"/>
        </w:r>
        <w:r w:rsidR="00366A2F">
          <w:rPr>
            <w:noProof/>
            <w:webHidden/>
          </w:rPr>
          <w:instrText xml:space="preserve"> PAGEREF _Toc150841983 \h </w:instrText>
        </w:r>
        <w:r w:rsidR="00366A2F">
          <w:rPr>
            <w:noProof/>
            <w:webHidden/>
          </w:rPr>
        </w:r>
        <w:r w:rsidR="00366A2F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6</w:t>
        </w:r>
        <w:r w:rsidR="00366A2F">
          <w:rPr>
            <w:noProof/>
            <w:webHidden/>
          </w:rPr>
          <w:fldChar w:fldCharType="end"/>
        </w:r>
      </w:hyperlink>
    </w:p>
    <w:p w14:paraId="76E5D03A" w14:textId="15D3251E" w:rsidR="004117EB" w:rsidRPr="009B210F" w:rsidRDefault="00366A2F" w:rsidP="009B210F">
      <w:pPr>
        <w:pStyle w:val="TableofFigures"/>
        <w:tabs>
          <w:tab w:val="right" w:leader="dot" w:pos="8261"/>
        </w:tabs>
        <w:spacing w:line="360" w:lineRule="auto"/>
      </w:pPr>
      <w:r>
        <w:fldChar w:fldCharType="end"/>
      </w:r>
    </w:p>
    <w:p w14:paraId="5DE8DB7D" w14:textId="77777777" w:rsidR="004117EB" w:rsidRPr="00E10E9A" w:rsidRDefault="004117EB">
      <w:pPr>
        <w:jc w:val="left"/>
        <w:rPr>
          <w:rFonts w:eastAsiaTheme="majorEastAsia" w:cstheme="majorBidi"/>
          <w:sz w:val="28"/>
          <w:szCs w:val="32"/>
        </w:rPr>
      </w:pPr>
      <w:r w:rsidRPr="00E10E9A">
        <w:br w:type="page"/>
      </w:r>
    </w:p>
    <w:p w14:paraId="7D2F141B" w14:textId="77777777" w:rsidR="00442105" w:rsidRPr="00E10E9A" w:rsidRDefault="00442105" w:rsidP="00CC4E4C">
      <w:pPr>
        <w:pStyle w:val="Heading1"/>
        <w:spacing w:after="240"/>
        <w:rPr>
          <w:b w:val="0"/>
        </w:rPr>
        <w:sectPr w:rsidR="00442105" w:rsidRPr="00E10E9A" w:rsidSect="00442105">
          <w:headerReference w:type="default" r:id="rId18"/>
          <w:footerReference w:type="default" r:id="rId19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671470A" w14:textId="4787799A" w:rsidR="00CC4E4C" w:rsidRPr="00E10E9A" w:rsidRDefault="00B44F6E" w:rsidP="00C7791C">
      <w:pPr>
        <w:pStyle w:val="Heading1"/>
        <w:spacing w:after="240"/>
      </w:pPr>
      <w:bookmarkStart w:id="4" w:name="_Toc150841926"/>
      <w:r w:rsidRPr="006E6E3B">
        <w:lastRenderedPageBreak/>
        <w:t>DAFTAR GAMBAR</w:t>
      </w:r>
      <w:bookmarkEnd w:id="4"/>
    </w:p>
    <w:p w14:paraId="7428AAEE" w14:textId="77777777" w:rsidR="00C7791C" w:rsidRDefault="00C7791C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50842060" w:history="1">
        <w:r w:rsidRPr="00DC0DDF">
          <w:rPr>
            <w:rStyle w:val="Hyperlink"/>
            <w:noProof/>
          </w:rPr>
          <w:t>Gambar 1. Screenshot Output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842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7326A7D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1" w:history="1">
        <w:r w:rsidR="00C7791C" w:rsidRPr="00DC0DDF">
          <w:rPr>
            <w:rStyle w:val="Hyperlink"/>
            <w:noProof/>
          </w:rPr>
          <w:t>Gambar 2. Screenshot Output Soal 1 Bahasa Python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1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8</w:t>
        </w:r>
        <w:r w:rsidR="00C7791C">
          <w:rPr>
            <w:noProof/>
            <w:webHidden/>
          </w:rPr>
          <w:fldChar w:fldCharType="end"/>
        </w:r>
      </w:hyperlink>
    </w:p>
    <w:p w14:paraId="442C2B54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2" w:history="1">
        <w:r w:rsidR="00C7791C" w:rsidRPr="00DC0DDF">
          <w:rPr>
            <w:rStyle w:val="Hyperlink"/>
            <w:noProof/>
          </w:rPr>
          <w:t>Gambar 3. Screenshot Output Soal 2 Bahasa C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2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1</w:t>
        </w:r>
        <w:r w:rsidR="00C7791C">
          <w:rPr>
            <w:noProof/>
            <w:webHidden/>
          </w:rPr>
          <w:fldChar w:fldCharType="end"/>
        </w:r>
      </w:hyperlink>
    </w:p>
    <w:p w14:paraId="6D872143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3" w:history="1">
        <w:r w:rsidR="00C7791C" w:rsidRPr="00DC0DDF">
          <w:rPr>
            <w:rStyle w:val="Hyperlink"/>
            <w:noProof/>
          </w:rPr>
          <w:t>Gambar 4. Screenshot Output Soal 2 Bahasa Python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3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2</w:t>
        </w:r>
        <w:r w:rsidR="00C7791C">
          <w:rPr>
            <w:noProof/>
            <w:webHidden/>
          </w:rPr>
          <w:fldChar w:fldCharType="end"/>
        </w:r>
      </w:hyperlink>
    </w:p>
    <w:p w14:paraId="7413E8D2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4" w:history="1">
        <w:r w:rsidR="00C7791C" w:rsidRPr="00DC0DDF">
          <w:rPr>
            <w:rStyle w:val="Hyperlink"/>
            <w:noProof/>
          </w:rPr>
          <w:t>Gambar 5. Screenshot Output Soal 3 Bahasa C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4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5</w:t>
        </w:r>
        <w:r w:rsidR="00C7791C">
          <w:rPr>
            <w:noProof/>
            <w:webHidden/>
          </w:rPr>
          <w:fldChar w:fldCharType="end"/>
        </w:r>
      </w:hyperlink>
    </w:p>
    <w:p w14:paraId="3AD7A644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5" w:history="1">
        <w:r w:rsidR="00C7791C" w:rsidRPr="00DC0DDF">
          <w:rPr>
            <w:rStyle w:val="Hyperlink"/>
            <w:noProof/>
          </w:rPr>
          <w:t>Gambar 6. Screenshot Output Soal 3 Bahasa Python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5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16</w:t>
        </w:r>
        <w:r w:rsidR="00C7791C">
          <w:rPr>
            <w:noProof/>
            <w:webHidden/>
          </w:rPr>
          <w:fldChar w:fldCharType="end"/>
        </w:r>
      </w:hyperlink>
    </w:p>
    <w:p w14:paraId="7E1260C8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6" w:history="1">
        <w:r w:rsidR="00C7791C" w:rsidRPr="00DC0DDF">
          <w:rPr>
            <w:rStyle w:val="Hyperlink"/>
            <w:noProof/>
          </w:rPr>
          <w:t>Gambar 7. Screenshot Output Soal 4 Bahasa C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6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1</w:t>
        </w:r>
        <w:r w:rsidR="00C7791C">
          <w:rPr>
            <w:noProof/>
            <w:webHidden/>
          </w:rPr>
          <w:fldChar w:fldCharType="end"/>
        </w:r>
      </w:hyperlink>
    </w:p>
    <w:p w14:paraId="2217CFF2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7" w:history="1">
        <w:r w:rsidR="00C7791C" w:rsidRPr="00DC0DDF">
          <w:rPr>
            <w:rStyle w:val="Hyperlink"/>
            <w:noProof/>
          </w:rPr>
          <w:t>Gambar 8. Screenshot Output Soal 4 Bahasa Python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7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2</w:t>
        </w:r>
        <w:r w:rsidR="00C7791C">
          <w:rPr>
            <w:noProof/>
            <w:webHidden/>
          </w:rPr>
          <w:fldChar w:fldCharType="end"/>
        </w:r>
      </w:hyperlink>
    </w:p>
    <w:p w14:paraId="069130FD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8" w:history="1">
        <w:r w:rsidR="00C7791C" w:rsidRPr="00DC0DDF">
          <w:rPr>
            <w:rStyle w:val="Hyperlink"/>
            <w:noProof/>
          </w:rPr>
          <w:t>Gambar 9. Screenshot Output Soal 5 Bahasa C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8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7</w:t>
        </w:r>
        <w:r w:rsidR="00C7791C">
          <w:rPr>
            <w:noProof/>
            <w:webHidden/>
          </w:rPr>
          <w:fldChar w:fldCharType="end"/>
        </w:r>
      </w:hyperlink>
    </w:p>
    <w:p w14:paraId="0B11049F" w14:textId="77777777" w:rsidR="00C7791C" w:rsidRDefault="007301CD" w:rsidP="00C7791C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50842069" w:history="1">
        <w:r w:rsidR="00C7791C" w:rsidRPr="00DC0DDF">
          <w:rPr>
            <w:rStyle w:val="Hyperlink"/>
            <w:noProof/>
          </w:rPr>
          <w:t>Gambar 10. Screenshot Output Soal 5 Bahasa Python</w:t>
        </w:r>
        <w:r w:rsidR="00C7791C">
          <w:rPr>
            <w:noProof/>
            <w:webHidden/>
          </w:rPr>
          <w:tab/>
        </w:r>
        <w:r w:rsidR="00C7791C">
          <w:rPr>
            <w:noProof/>
            <w:webHidden/>
          </w:rPr>
          <w:fldChar w:fldCharType="begin"/>
        </w:r>
        <w:r w:rsidR="00C7791C">
          <w:rPr>
            <w:noProof/>
            <w:webHidden/>
          </w:rPr>
          <w:instrText xml:space="preserve"> PAGEREF _Toc150842069 \h </w:instrText>
        </w:r>
        <w:r w:rsidR="00C7791C">
          <w:rPr>
            <w:noProof/>
            <w:webHidden/>
          </w:rPr>
        </w:r>
        <w:r w:rsidR="00C7791C">
          <w:rPr>
            <w:noProof/>
            <w:webHidden/>
          </w:rPr>
          <w:fldChar w:fldCharType="separate"/>
        </w:r>
        <w:r w:rsidR="00C7791C">
          <w:rPr>
            <w:noProof/>
            <w:webHidden/>
          </w:rPr>
          <w:t>27</w:t>
        </w:r>
        <w:r w:rsidR="00C7791C">
          <w:rPr>
            <w:noProof/>
            <w:webHidden/>
          </w:rPr>
          <w:fldChar w:fldCharType="end"/>
        </w:r>
      </w:hyperlink>
    </w:p>
    <w:p w14:paraId="2F5EE8CC" w14:textId="3CF4F70D" w:rsidR="00AB66EA" w:rsidRPr="00E10E9A" w:rsidRDefault="00C7791C" w:rsidP="00C4088B">
      <w:pPr>
        <w:spacing w:line="360" w:lineRule="auto"/>
        <w:jc w:val="left"/>
        <w:rPr>
          <w:rFonts w:eastAsiaTheme="majorEastAsia" w:cstheme="majorBidi"/>
          <w:sz w:val="28"/>
          <w:szCs w:val="32"/>
        </w:rPr>
      </w:pPr>
      <w:r>
        <w:fldChar w:fldCharType="end"/>
      </w:r>
      <w:r w:rsidR="00AB66EA" w:rsidRPr="00E10E9A">
        <w:br w:type="page"/>
      </w:r>
    </w:p>
    <w:p w14:paraId="21A11045" w14:textId="77777777" w:rsidR="009117E0" w:rsidRPr="00E10E9A" w:rsidRDefault="009117E0" w:rsidP="002038C3">
      <w:pPr>
        <w:pStyle w:val="Heading1"/>
        <w:spacing w:after="240"/>
        <w:rPr>
          <w:b w:val="0"/>
        </w:rPr>
        <w:sectPr w:rsidR="009117E0" w:rsidRPr="00E10E9A" w:rsidSect="00442105">
          <w:headerReference w:type="default" r:id="rId20"/>
          <w:footerReference w:type="default" r:id="rId2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6A86837A" w14:textId="62DBB44E" w:rsidR="00EB0E35" w:rsidRPr="006E6E3B" w:rsidRDefault="002038C3" w:rsidP="002038C3">
      <w:pPr>
        <w:pStyle w:val="Heading1"/>
        <w:spacing w:after="240"/>
      </w:pPr>
      <w:bookmarkStart w:id="5" w:name="_Toc150841927"/>
      <w:r w:rsidRPr="006E6E3B">
        <w:lastRenderedPageBreak/>
        <w:t>SOAL 1</w:t>
      </w:r>
      <w:bookmarkEnd w:id="5"/>
    </w:p>
    <w:p w14:paraId="2742B696" w14:textId="572FD633" w:rsidR="00576B7E" w:rsidRDefault="00D0252C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Pak Dengklek merupakan seorang guru TK Suka Berhitung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ri ini Pak Dengklek mengajarkan murid-muridnya bilangan kelipatan dengan </w:t>
      </w:r>
      <w:proofErr w:type="gramStart"/>
      <w:r>
        <w:rPr>
          <w:rFonts w:ascii="Times New Roman" w:hAnsi="Times New Roman" w:cs="Times New Roman"/>
          <w:sz w:val="24"/>
          <w:szCs w:val="24"/>
        </w:rPr>
        <w:t>car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rmain. </w:t>
      </w:r>
      <w:proofErr w:type="gramStart"/>
      <w:r>
        <w:rPr>
          <w:rFonts w:ascii="Times New Roman" w:hAnsi="Times New Roman" w:cs="Times New Roman"/>
          <w:sz w:val="24"/>
          <w:szCs w:val="24"/>
        </w:rPr>
        <w:t>Setiap murid diminta untuk berjejer dan menyebutkan angka sesuai urutannya kecuali bilangan kelipatan yang harus disebut dengan suatu symbol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isalnya simbol yang harus disebutkan adalah (*) pada kelipatan 3 maka urutan yang disebut pada tiap anak menjadi: 1 2 * 4 5 * dan seterusnya. </w:t>
      </w:r>
      <w:proofErr w:type="gramStart"/>
      <w:r>
        <w:rPr>
          <w:rFonts w:ascii="Times New Roman" w:hAnsi="Times New Roman" w:cs="Times New Roman"/>
          <w:sz w:val="24"/>
          <w:szCs w:val="24"/>
        </w:rPr>
        <w:t>Buatlah program untuk membantu Pak Dengklek agar permainan dapat berjalan dengan baik jika jumlah anak didiknya adalah 50 anak.</w:t>
      </w:r>
      <w:proofErr w:type="gramEnd"/>
    </w:p>
    <w:p w14:paraId="648B8310" w14:textId="15AA03A6" w:rsidR="00D0252C" w:rsidRDefault="00D0252C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:</w:t>
      </w:r>
    </w:p>
    <w:p w14:paraId="365AB1F9" w14:textId="1AD4E4F9" w:rsidR="00D0252C" w:rsidRDefault="00D0252C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pertama merupakan bilangan kelipatan yang dirubah menjadi simbol</w:t>
      </w:r>
    </w:p>
    <w:p w14:paraId="20BA0169" w14:textId="3413EC94" w:rsidR="00D0252C" w:rsidRDefault="00D0252C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kedua merupakan simbol yang </w:t>
      </w:r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nggantikan bilangan tersebut</w:t>
      </w:r>
    </w:p>
    <w:p w14:paraId="5BFA802C" w14:textId="46D09D00" w:rsidR="00D0252C" w:rsidRPr="00E10E9A" w:rsidRDefault="00D0252C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merupakan bilangan 1-50 dengan bilangan kelipatan dirubah menjadi simbol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2038C3" w:rsidRPr="00E10E9A" w14:paraId="1E050E11" w14:textId="77777777" w:rsidTr="002038C3">
        <w:tc>
          <w:tcPr>
            <w:tcW w:w="4229" w:type="dxa"/>
          </w:tcPr>
          <w:p w14:paraId="48E3D077" w14:textId="77777777" w:rsidR="002038C3" w:rsidRPr="006E6E3B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6C13B19" w14:textId="77777777" w:rsidR="002038C3" w:rsidRPr="006E6E3B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038C3" w:rsidRPr="00E10E9A" w14:paraId="006C73D7" w14:textId="77777777" w:rsidTr="002038C3">
        <w:tc>
          <w:tcPr>
            <w:tcW w:w="4229" w:type="dxa"/>
          </w:tcPr>
          <w:p w14:paraId="42F96FCD" w14:textId="570FF236" w:rsidR="00576B7E" w:rsidRPr="00E10E9A" w:rsidRDefault="00D0252C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6 * </w:t>
            </w:r>
          </w:p>
        </w:tc>
        <w:tc>
          <w:tcPr>
            <w:tcW w:w="4244" w:type="dxa"/>
          </w:tcPr>
          <w:p w14:paraId="7642EC34" w14:textId="6C73BE64" w:rsidR="002038C3" w:rsidRPr="00E10E9A" w:rsidRDefault="00D0252C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1 2 3 4 5 * 7 8 9 10 11 * 13 14 15 16 17 * 19 20 21 22 23 * 25 26 27 28 29 * 31 32 33 34 35 * 37 38 39 40 41 * 43 44 45 46 47 * 49 50 </w:t>
            </w:r>
          </w:p>
        </w:tc>
      </w:tr>
      <w:tr w:rsidR="00576B7E" w:rsidRPr="00E10E9A" w14:paraId="718309A2" w14:textId="77777777" w:rsidTr="002038C3">
        <w:tc>
          <w:tcPr>
            <w:tcW w:w="4229" w:type="dxa"/>
          </w:tcPr>
          <w:p w14:paraId="31CA8C44" w14:textId="5E971E21" w:rsidR="00576B7E" w:rsidRPr="00E10E9A" w:rsidRDefault="00D0252C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 #</w:t>
            </w:r>
          </w:p>
        </w:tc>
        <w:tc>
          <w:tcPr>
            <w:tcW w:w="4244" w:type="dxa"/>
          </w:tcPr>
          <w:p w14:paraId="4273DA1B" w14:textId="1ED14F6C" w:rsidR="00576B7E" w:rsidRPr="00E10E9A" w:rsidRDefault="00D0252C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2 # 4 5 # 7 8 # 10 11 # 13 14 # 16 17 # 19 20 # 22 23 # 25 26 # 28 29 # 31 32 # 34 35 # 37 38 # 40 41 # 43 44 # 46 47 # 49 50</w:t>
            </w:r>
          </w:p>
        </w:tc>
      </w:tr>
      <w:tr w:rsidR="00576B7E" w:rsidRPr="00E10E9A" w14:paraId="7AF04A4E" w14:textId="77777777" w:rsidTr="002038C3">
        <w:tc>
          <w:tcPr>
            <w:tcW w:w="4229" w:type="dxa"/>
          </w:tcPr>
          <w:p w14:paraId="12843263" w14:textId="54C5F19A" w:rsidR="00576B7E" w:rsidRPr="00E10E9A" w:rsidRDefault="00D0252C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 &amp;</w:t>
            </w:r>
          </w:p>
        </w:tc>
        <w:tc>
          <w:tcPr>
            <w:tcW w:w="4244" w:type="dxa"/>
          </w:tcPr>
          <w:p w14:paraId="748DB1F0" w14:textId="47E8D0E7" w:rsidR="00576B7E" w:rsidRPr="00E10E9A" w:rsidRDefault="00282708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2 3 4 5 6 7 8 9 10 &amp; 12 13 14 15 16 17 18 19 20 21 &amp; 23 24 25 26 27 28 29 30 31 32 &amp; 34 35 36 37 38 39 40 41 42 43 &amp; 45 46 47 48 49 50</w:t>
            </w:r>
          </w:p>
        </w:tc>
      </w:tr>
    </w:tbl>
    <w:p w14:paraId="352C134A" w14:textId="2DB31F54" w:rsidR="00B8007B" w:rsidRPr="00E10E9A" w:rsidRDefault="00243ADE" w:rsidP="00243ADE">
      <w:pPr>
        <w:tabs>
          <w:tab w:val="left" w:pos="1080"/>
        </w:tabs>
      </w:pPr>
      <w:r w:rsidRPr="00E10E9A">
        <w:tab/>
      </w:r>
    </w:p>
    <w:p w14:paraId="679C91D6" w14:textId="01E45350" w:rsidR="00842541" w:rsidRPr="006E6E3B" w:rsidRDefault="00893C24" w:rsidP="00842541">
      <w:pPr>
        <w:pStyle w:val="Heading2"/>
        <w:numPr>
          <w:ilvl w:val="0"/>
          <w:numId w:val="2"/>
        </w:numPr>
        <w:ind w:left="360"/>
      </w:pPr>
      <w:bookmarkStart w:id="6" w:name="_Toc150841928"/>
      <w:r w:rsidRPr="006E6E3B">
        <w:t>Source Code</w:t>
      </w:r>
      <w:bookmarkEnd w:id="6"/>
    </w:p>
    <w:p w14:paraId="02F5D33C" w14:textId="4E9B0F9F" w:rsidR="00797316" w:rsidRPr="00E10E9A" w:rsidRDefault="00243ADE" w:rsidP="00243ADE">
      <w:pPr>
        <w:pStyle w:val="Caption"/>
        <w:keepNext/>
        <w:tabs>
          <w:tab w:val="left" w:pos="660"/>
          <w:tab w:val="center" w:pos="4135"/>
        </w:tabs>
        <w:jc w:val="left"/>
        <w:rPr>
          <w:i w:val="0"/>
        </w:rPr>
      </w:pPr>
      <w:r w:rsidRPr="00E10E9A">
        <w:rPr>
          <w:i w:val="0"/>
        </w:rPr>
        <w:tab/>
      </w:r>
      <w:r w:rsidRPr="00E10E9A">
        <w:rPr>
          <w:i w:val="0"/>
        </w:rPr>
        <w:tab/>
      </w:r>
      <w:bookmarkStart w:id="7" w:name="_Toc149938497"/>
      <w:bookmarkStart w:id="8" w:name="_Toc150841974"/>
      <w:proofErr w:type="gramStart"/>
      <w:r w:rsidR="006146CD"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1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1 Bahasa c</w:t>
      </w:r>
      <w:bookmarkEnd w:id="7"/>
      <w:bookmarkEnd w:id="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651"/>
      </w:tblGrid>
      <w:tr w:rsidR="00043241" w:rsidRPr="00E10E9A" w14:paraId="2D4E3448" w14:textId="77777777" w:rsidTr="008A5A4F">
        <w:trPr>
          <w:jc w:val="center"/>
        </w:trPr>
        <w:tc>
          <w:tcPr>
            <w:tcW w:w="505" w:type="dxa"/>
          </w:tcPr>
          <w:p w14:paraId="74CF6063" w14:textId="035197A8" w:rsidR="00043241" w:rsidRPr="00E10E9A" w:rsidRDefault="00043241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036A7872" w14:textId="404F2107" w:rsidR="008A5A4F" w:rsidRPr="00E10E9A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2928F826" w14:textId="36B2F0A5" w:rsidR="008A5A4F" w:rsidRPr="00E10E9A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24514805" w14:textId="6FB5B99D" w:rsidR="0055740D" w:rsidRPr="00E10E9A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4642FA37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33F82B07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5DCE0B4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B18EDB9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6649C3C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2CF375E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0</w:t>
            </w:r>
          </w:p>
          <w:p w14:paraId="4AAC15A3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7934BD4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290AD11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9ED29BF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7C52934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84CA956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008F952" w14:textId="77777777" w:rsidR="00F106F2" w:rsidRDefault="00F106F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6EC2F10" w14:textId="6C33CBD7" w:rsidR="00F106F2" w:rsidRPr="00E10E9A" w:rsidRDefault="00F106F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</w:tc>
        <w:tc>
          <w:tcPr>
            <w:tcW w:w="7651" w:type="dxa"/>
          </w:tcPr>
          <w:p w14:paraId="207A5B6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11116BD1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6461EBE4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int main (){</w:t>
            </w:r>
          </w:p>
          <w:p w14:paraId="1BA3882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nt angka;</w:t>
            </w:r>
          </w:p>
          <w:p w14:paraId="6BAB49CF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char simbol;</w:t>
            </w:r>
          </w:p>
          <w:p w14:paraId="253B7DE4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Input :");</w:t>
            </w:r>
          </w:p>
          <w:p w14:paraId="765958AF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scanf("%d %c", &amp;angka, &amp;simbol);</w:t>
            </w:r>
          </w:p>
          <w:p w14:paraId="5CAC2F01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Output\n");</w:t>
            </w:r>
          </w:p>
          <w:p w14:paraId="549415E6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for (int i = 1; i &lt;= 50;i++){</w:t>
            </w:r>
          </w:p>
          <w:p w14:paraId="5018FEE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lastRenderedPageBreak/>
              <w:t>        if (i % angka == 0){</w:t>
            </w:r>
          </w:p>
          <w:p w14:paraId="69F7E8C3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    printf("%c ", simbol);</w:t>
            </w:r>
          </w:p>
          <w:p w14:paraId="66A982E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}</w:t>
            </w:r>
          </w:p>
          <w:p w14:paraId="10103170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else{</w:t>
            </w:r>
          </w:p>
          <w:p w14:paraId="584554C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    printf("%d ", i);</w:t>
            </w:r>
          </w:p>
          <w:p w14:paraId="76D22DE2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}</w:t>
            </w:r>
          </w:p>
          <w:p w14:paraId="78371DE6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}</w:t>
            </w:r>
          </w:p>
          <w:p w14:paraId="758308D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return 0;</w:t>
            </w:r>
          </w:p>
          <w:p w14:paraId="51510C35" w14:textId="13987A9C" w:rsidR="00043241" w:rsidRPr="00E10E9A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}</w:t>
            </w:r>
          </w:p>
        </w:tc>
      </w:tr>
    </w:tbl>
    <w:p w14:paraId="2C387EA1" w14:textId="12474704" w:rsidR="00B8007B" w:rsidRPr="00E10E9A" w:rsidRDefault="00B8007B" w:rsidP="004117EB">
      <w:pPr>
        <w:pStyle w:val="Caption"/>
        <w:rPr>
          <w:i w:val="0"/>
          <w:iCs w:val="0"/>
        </w:rPr>
      </w:pPr>
    </w:p>
    <w:p w14:paraId="29D8AA6D" w14:textId="475D3118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9" w:name="_Toc149938498"/>
      <w:bookmarkStart w:id="10" w:name="_Toc150841975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2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1 Bahasa Python</w:t>
      </w:r>
      <w:bookmarkEnd w:id="9"/>
      <w:bookmarkEnd w:id="1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381"/>
      </w:tblGrid>
      <w:tr w:rsidR="00842541" w:rsidRPr="00E10E9A" w14:paraId="3C5A65C2" w14:textId="77777777" w:rsidTr="0055740D">
        <w:trPr>
          <w:jc w:val="center"/>
        </w:trPr>
        <w:tc>
          <w:tcPr>
            <w:tcW w:w="505" w:type="dxa"/>
          </w:tcPr>
          <w:p w14:paraId="5BF06636" w14:textId="1C9797C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09CEB4A2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59F453C3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7C5EC0C4" w14:textId="77777777" w:rsidR="0055740D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A1617B0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0B27E40" w14:textId="7EA662CA" w:rsidR="00F106F2" w:rsidRPr="00E10E9A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</w:tc>
        <w:tc>
          <w:tcPr>
            <w:tcW w:w="6381" w:type="dxa"/>
          </w:tcPr>
          <w:p w14:paraId="6FC85A42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print("Input :")</w:t>
            </w:r>
          </w:p>
          <w:p w14:paraId="743B804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angka, tanda = input().split()</w:t>
            </w:r>
          </w:p>
          <w:p w14:paraId="29B5DA3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angka = int(angka)</w:t>
            </w:r>
          </w:p>
          <w:p w14:paraId="408184DD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print("Output :")</w:t>
            </w:r>
          </w:p>
          <w:p w14:paraId="43D2E90D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0D437E9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for i in range(1,51):</w:t>
            </w:r>
          </w:p>
          <w:p w14:paraId="715C9C7B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f i % angka == 0:</w:t>
            </w:r>
          </w:p>
          <w:p w14:paraId="08EBFFE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print(tanda, end=" ")</w:t>
            </w:r>
          </w:p>
          <w:p w14:paraId="60C576C4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else:</w:t>
            </w:r>
          </w:p>
          <w:p w14:paraId="6A759823" w14:textId="70293396" w:rsidR="00842541" w:rsidRPr="00E10E9A" w:rsidRDefault="00F106F2" w:rsidP="005E26E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print(i, end=" ")</w:t>
            </w:r>
          </w:p>
        </w:tc>
      </w:tr>
    </w:tbl>
    <w:p w14:paraId="7C517487" w14:textId="77777777" w:rsidR="00842541" w:rsidRPr="00E10E9A" w:rsidRDefault="00842541" w:rsidP="00842541"/>
    <w:p w14:paraId="77833F0F" w14:textId="55217274" w:rsidR="00DD55EB" w:rsidRPr="00E10E9A" w:rsidRDefault="00893C24" w:rsidP="003A109C">
      <w:pPr>
        <w:pStyle w:val="Heading2"/>
        <w:numPr>
          <w:ilvl w:val="0"/>
          <w:numId w:val="2"/>
        </w:numPr>
        <w:ind w:left="360"/>
      </w:pPr>
      <w:bookmarkStart w:id="11" w:name="_Toc150841929"/>
      <w:r w:rsidRPr="006E6E3B">
        <w:t>Output Program</w:t>
      </w:r>
      <w:bookmarkEnd w:id="11"/>
    </w:p>
    <w:p w14:paraId="1C893EA0" w14:textId="38F58744" w:rsidR="00E37DA9" w:rsidRPr="00E10E9A" w:rsidRDefault="00322971" w:rsidP="003A109C">
      <w:pPr>
        <w:keepNext/>
        <w:tabs>
          <w:tab w:val="left" w:pos="767"/>
          <w:tab w:val="center" w:pos="4135"/>
        </w:tabs>
        <w:jc w:val="center"/>
      </w:pPr>
      <w:r w:rsidRPr="00E10E9A">
        <w:rPr>
          <w:noProof/>
        </w:rPr>
        <w:drawing>
          <wp:inline distT="0" distB="0" distL="0" distR="0" wp14:anchorId="219B2E90" wp14:editId="3449E524">
            <wp:extent cx="5762625" cy="293584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1 output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93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C8B8A" w14:textId="63E5D47F" w:rsidR="004117EB" w:rsidRPr="00E10E9A" w:rsidRDefault="00E37DA9" w:rsidP="003A109C">
      <w:pPr>
        <w:pStyle w:val="Caption"/>
        <w:jc w:val="center"/>
        <w:rPr>
          <w:noProof/>
        </w:rPr>
      </w:pPr>
      <w:bookmarkStart w:id="12" w:name="_Toc149938470"/>
      <w:bookmarkStart w:id="13" w:name="_Toc150842060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1</w:t>
        </w:r>
      </w:fldSimple>
      <w:r w:rsidRPr="00E10E9A">
        <w:t>.</w:t>
      </w:r>
      <w:proofErr w:type="gramEnd"/>
      <w:r w:rsidRPr="00E10E9A">
        <w:t xml:space="preserve"> Screenshot Output Soal 1 Bahasa C</w:t>
      </w:r>
      <w:bookmarkEnd w:id="12"/>
      <w:bookmarkEnd w:id="13"/>
    </w:p>
    <w:p w14:paraId="5FDA3F6A" w14:textId="77777777" w:rsidR="00E37DA9" w:rsidRPr="00E10E9A" w:rsidRDefault="004117EB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0FAFF94B" wp14:editId="42DC56AE">
            <wp:extent cx="5142787" cy="2913068"/>
            <wp:effectExtent l="0" t="0" r="1270" b="1905"/>
            <wp:docPr id="1476596902" name="Picture 147659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082" cy="292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0D00" w14:textId="7186A944" w:rsidR="00797316" w:rsidRPr="00E10E9A" w:rsidRDefault="00E37DA9" w:rsidP="00E37DA9">
      <w:pPr>
        <w:pStyle w:val="Caption"/>
        <w:jc w:val="center"/>
      </w:pPr>
      <w:bookmarkStart w:id="14" w:name="_Toc149938471"/>
      <w:bookmarkStart w:id="15" w:name="_Toc150842061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2</w:t>
        </w:r>
      </w:fldSimple>
      <w:r w:rsidRPr="00E10E9A">
        <w:t>.</w:t>
      </w:r>
      <w:proofErr w:type="gramEnd"/>
      <w:r w:rsidRPr="00E10E9A">
        <w:t xml:space="preserve"> Screenshot Output Soal 1 Bahasa Python</w:t>
      </w:r>
      <w:bookmarkEnd w:id="14"/>
      <w:bookmarkEnd w:id="15"/>
    </w:p>
    <w:p w14:paraId="7BF0BAB2" w14:textId="77777777" w:rsidR="00036CFC" w:rsidRPr="006E6E3B" w:rsidRDefault="00036CFC" w:rsidP="00E8504B">
      <w:pPr>
        <w:pStyle w:val="Heading2"/>
        <w:numPr>
          <w:ilvl w:val="0"/>
          <w:numId w:val="2"/>
        </w:numPr>
        <w:ind w:left="357" w:hanging="357"/>
      </w:pPr>
      <w:bookmarkStart w:id="16" w:name="_Toc150841930"/>
      <w:r w:rsidRPr="006E6E3B">
        <w:t>Pembahasan</w:t>
      </w:r>
      <w:bookmarkEnd w:id="16"/>
    </w:p>
    <w:p w14:paraId="5D3739EB" w14:textId="09DAB04B" w:rsidR="00036CFC" w:rsidRPr="00E10E9A" w:rsidRDefault="00036CFC" w:rsidP="00036CFC">
      <w:pPr>
        <w:spacing w:line="360" w:lineRule="auto"/>
      </w:pPr>
      <w:r w:rsidRPr="00E10E9A">
        <w:tab/>
      </w:r>
      <w:bookmarkStart w:id="17" w:name="_GoBack"/>
      <w:r w:rsidRPr="00E10E9A">
        <w:t>Pada baris [1], #include &lt;stdio.h&gt; yang merupakan header file yang bertujuan untuk mengimpor fungsi</w:t>
      </w:r>
      <w:bookmarkEnd w:id="17"/>
      <w:r w:rsidRPr="00E10E9A">
        <w:t xml:space="preserve">. Pada baris [3] terdapat int main () adalah tipe data yang jenisnya </w:t>
      </w:r>
      <w:proofErr w:type="gramStart"/>
      <w:r w:rsidRPr="00E10E9A">
        <w:t>akan</w:t>
      </w:r>
      <w:proofErr w:type="gramEnd"/>
      <w:r w:rsidRPr="00E10E9A">
        <w:t xml:space="preserve"> dikembalikan nilainya kembali. </w:t>
      </w:r>
      <w:r>
        <w:t xml:space="preserve">Pada baris [4] – [5] merupakan deklarasi yang </w:t>
      </w:r>
      <w:proofErr w:type="gramStart"/>
      <w:r>
        <w:t>akan</w:t>
      </w:r>
      <w:proofErr w:type="gramEnd"/>
      <w:r>
        <w:t xml:space="preserve"> menjadi input berupa tipe data integer dan char. Pada baris [6] – [7] merupakan cara agar dapat menginput tipe data yang ditentukan sebelumnya dengan %d dan %c, tanda &amp; berfungsi sebagai pengambilan memori dari tipe data. Pada baris [9] merupakan perulangan for yang dimana dimulai dari satu dan batasnya tidak boleh lebih dari 50 dan i++ sebagai penambahan nilai yang tidak </w:t>
      </w:r>
      <w:proofErr w:type="gramStart"/>
      <w:r>
        <w:t>akan</w:t>
      </w:r>
      <w:proofErr w:type="gramEnd"/>
      <w:r>
        <w:t xml:space="preserve"> melewati batasnya. Pada baris [10] - [11] merupakan blok kode if dengan kondisi jika nilai input habis </w:t>
      </w:r>
      <w:proofErr w:type="gramStart"/>
      <w:r>
        <w:t>dibagi  sama</w:t>
      </w:r>
      <w:proofErr w:type="gramEnd"/>
      <w:r>
        <w:t xml:space="preserve"> dengan 0 maka dia akan menampilkan %c yang berupa simbol. Pada baris [13] – [14] merupakan </w:t>
      </w:r>
      <w:proofErr w:type="gramStart"/>
      <w:r>
        <w:t>blok</w:t>
      </w:r>
      <w:proofErr w:type="gramEnd"/>
      <w:r>
        <w:t xml:space="preserve"> kode else yang jika kondisinya tidak memenuhi dari if akan menampilkan angka saja. </w:t>
      </w:r>
      <w:proofErr w:type="gramStart"/>
      <w:r>
        <w:t>Pada baris [17] merupakan return 0; yang artinya kode berhasil dijalankan.</w:t>
      </w:r>
      <w:proofErr w:type="gramEnd"/>
    </w:p>
    <w:p w14:paraId="2AB5E4EF" w14:textId="77777777" w:rsidR="00036CFC" w:rsidRDefault="00036CFC" w:rsidP="00036CFC">
      <w:pPr>
        <w:spacing w:line="360" w:lineRule="auto"/>
      </w:pPr>
      <w:r>
        <w:tab/>
        <w:t xml:space="preserve">Pada baris [1] - [3] merupakan pernyataan input yang di baris [2] merupakan pernyataan input yang dapat dipisah pada python dengan split dan di baris [3] merupakan pernyataan untuk input angka berupa tipe data integer, jika tidak seperti </w:t>
      </w:r>
      <w:r>
        <w:lastRenderedPageBreak/>
        <w:t xml:space="preserve">itu maka dia akan masih berbentuk string. Pada baris [4] merupakan print biasa yang </w:t>
      </w:r>
      <w:proofErr w:type="gramStart"/>
      <w:r>
        <w:t>akan</w:t>
      </w:r>
      <w:proofErr w:type="gramEnd"/>
      <w:r>
        <w:t xml:space="preserve"> menampilkan Output. Pada baris [6] merupakan perulangan for dengan batasan 1, 51 yang artinya dimulai dari satu dan tidak melebihi dari 51 atau </w:t>
      </w:r>
      <w:proofErr w:type="gramStart"/>
      <w:r>
        <w:t>sama</w:t>
      </w:r>
      <w:proofErr w:type="gramEnd"/>
      <w:r>
        <w:t xml:space="preserve"> dengan 50. Pada baris [7] – [8] merupakan </w:t>
      </w:r>
      <w:proofErr w:type="gramStart"/>
      <w:r>
        <w:t>blok</w:t>
      </w:r>
      <w:proofErr w:type="gramEnd"/>
      <w:r>
        <w:t xml:space="preserve"> kode if jika input habis dibagi sama dengan 0 maka akan menampilkan simbol %c. Pada baris [9] – [10] merupakan pernyataan else yang jika kondisi if tidak memenuhi maka akan menampilkan angka saja.</w:t>
      </w:r>
    </w:p>
    <w:p w14:paraId="1F1C6245" w14:textId="77777777" w:rsidR="00036CFC" w:rsidRPr="00E10E9A" w:rsidRDefault="00036CFC" w:rsidP="00036CFC">
      <w:pPr>
        <w:spacing w:line="360" w:lineRule="auto"/>
      </w:pPr>
    </w:p>
    <w:p w14:paraId="1EF2A272" w14:textId="77777777" w:rsidR="00036CFC" w:rsidRPr="00E10E9A" w:rsidRDefault="00036CFC" w:rsidP="00036CFC">
      <w:pPr>
        <w:spacing w:line="360" w:lineRule="auto"/>
        <w:rPr>
          <w:rFonts w:cs="Times New Roman"/>
          <w:szCs w:val="24"/>
        </w:rPr>
      </w:pPr>
    </w:p>
    <w:p w14:paraId="5D4EBDCA" w14:textId="77777777" w:rsidR="00036CFC" w:rsidRPr="00E10E9A" w:rsidRDefault="00036CFC" w:rsidP="00036CFC">
      <w:pPr>
        <w:jc w:val="left"/>
      </w:pPr>
    </w:p>
    <w:p w14:paraId="30D3C813" w14:textId="77777777" w:rsidR="00036CFC" w:rsidRPr="00E10E9A" w:rsidRDefault="00036CFC" w:rsidP="00036CFC">
      <w:pPr>
        <w:jc w:val="left"/>
      </w:pPr>
    </w:p>
    <w:p w14:paraId="47AF44A3" w14:textId="77777777" w:rsidR="00036CFC" w:rsidRPr="00E10E9A" w:rsidRDefault="00036CFC" w:rsidP="00036CFC">
      <w:pPr>
        <w:jc w:val="left"/>
      </w:pPr>
    </w:p>
    <w:p w14:paraId="29E902D9" w14:textId="77777777" w:rsidR="00036CFC" w:rsidRPr="00E10E9A" w:rsidRDefault="00036CFC" w:rsidP="00036CFC">
      <w:pPr>
        <w:jc w:val="left"/>
      </w:pPr>
    </w:p>
    <w:p w14:paraId="6B1F0C4E" w14:textId="77777777" w:rsidR="00036CFC" w:rsidRPr="00E10E9A" w:rsidRDefault="00036CFC" w:rsidP="00036CFC">
      <w:pPr>
        <w:pStyle w:val="Heading1"/>
        <w:spacing w:after="240"/>
        <w:rPr>
          <w:b w:val="0"/>
        </w:rPr>
        <w:sectPr w:rsidR="00036CFC" w:rsidRPr="00E10E9A" w:rsidSect="00442105">
          <w:footerReference w:type="default" r:id="rId24"/>
          <w:headerReference w:type="first" r:id="rId25"/>
          <w:footerReference w:type="first" r:id="rId2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08E8AC5" w14:textId="557759C7" w:rsidR="009F472F" w:rsidRDefault="005E26E2" w:rsidP="009F472F">
      <w:pPr>
        <w:pStyle w:val="Heading1"/>
        <w:spacing w:after="240"/>
      </w:pPr>
      <w:bookmarkStart w:id="18" w:name="_Toc150841931"/>
      <w:r w:rsidRPr="006E6E3B">
        <w:lastRenderedPageBreak/>
        <w:t>SOAL 2</w:t>
      </w:r>
      <w:bookmarkEnd w:id="18"/>
    </w:p>
    <w:p w14:paraId="0CA86B82" w14:textId="22FC0E8B" w:rsidR="007B6DBC" w:rsidRDefault="007B6DBC" w:rsidP="007B6DBC">
      <w:proofErr w:type="gramStart"/>
      <w:r>
        <w:t>Hari ini Pak Dengklek tidak bisa mengajar anak didiknya yang ada di TK Suka Berhitung karena sedang sakit sehingga harus digantikan oleh Bu Dengklek.</w:t>
      </w:r>
      <w:proofErr w:type="gramEnd"/>
      <w:r>
        <w:t xml:space="preserve"> </w:t>
      </w:r>
      <w:proofErr w:type="gramStart"/>
      <w:r>
        <w:t>Pak Dengklek berpesan kepada Bu Dengklek agar mengajarkan materi bilangan genap dan ganjil kepada muridnya.</w:t>
      </w:r>
      <w:proofErr w:type="gramEnd"/>
      <w:r>
        <w:t xml:space="preserve"> Bu Dengklek mempunyai metode agar materi bilangan ganjil genap dapat disampaikan dengan </w:t>
      </w:r>
      <w:proofErr w:type="gramStart"/>
      <w:r>
        <w:t>cara</w:t>
      </w:r>
      <w:proofErr w:type="gramEnd"/>
      <w:r>
        <w:t xml:space="preserve"> yang menyenangkan. Metodenya adalah dengan </w:t>
      </w:r>
      <w:proofErr w:type="gramStart"/>
      <w:r>
        <w:t>cara</w:t>
      </w:r>
      <w:proofErr w:type="gramEnd"/>
      <w:r>
        <w:t xml:space="preserve"> mengurutkan bilangan ganjil dari 1 sampai batas tertentu dan meyebutkan bilangan genapnya secara terbalik. Buatlah program untuk mempermudah Bu Dengklek menghitung bilangan tersebut!</w:t>
      </w:r>
    </w:p>
    <w:p w14:paraId="343112E0" w14:textId="77777777" w:rsidR="007B6DBC" w:rsidRDefault="007B6DBC" w:rsidP="007B6DBC">
      <w:r>
        <w:t>Info:</w:t>
      </w:r>
    </w:p>
    <w:p w14:paraId="59ADDB23" w14:textId="77777777" w:rsidR="007B6DBC" w:rsidRDefault="007B6DBC" w:rsidP="007B6DBC">
      <w:r>
        <w:t xml:space="preserve">Input merupakan batas maksimal dari bilangan yang </w:t>
      </w:r>
      <w:proofErr w:type="gramStart"/>
      <w:r>
        <w:t>akan</w:t>
      </w:r>
      <w:proofErr w:type="gramEnd"/>
      <w:r>
        <w:t xml:space="preserve"> dihitung</w:t>
      </w:r>
    </w:p>
    <w:p w14:paraId="7DBCBDA7" w14:textId="77777777" w:rsidR="007B6DBC" w:rsidRDefault="007B6DBC" w:rsidP="007B6DBC">
      <w:r>
        <w:t>Output baris pertama merupakan urutan bilangan ganjil dari 1 sampai batas maksimal</w:t>
      </w:r>
    </w:p>
    <w:p w14:paraId="23E1F947" w14:textId="7819CB8F" w:rsidR="00576B7E" w:rsidRPr="007B6DBC" w:rsidRDefault="007B6DBC" w:rsidP="007B6DBC">
      <w:r>
        <w:t>Output baris kedua merupakan urutan bilangan genap dari batas maksimal sampai 2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9F472F" w:rsidRPr="00E10E9A" w14:paraId="6A6836AD" w14:textId="77777777" w:rsidTr="005E26E2">
        <w:tc>
          <w:tcPr>
            <w:tcW w:w="4229" w:type="dxa"/>
          </w:tcPr>
          <w:p w14:paraId="5EC19103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2E51BCC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:rsidRPr="00E10E9A" w14:paraId="7F561194" w14:textId="77777777" w:rsidTr="005E26E2">
        <w:tc>
          <w:tcPr>
            <w:tcW w:w="4229" w:type="dxa"/>
          </w:tcPr>
          <w:p w14:paraId="2B217C28" w14:textId="12EE10D8" w:rsidR="00441C68" w:rsidRPr="00E10E9A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</w:tc>
        <w:tc>
          <w:tcPr>
            <w:tcW w:w="4244" w:type="dxa"/>
          </w:tcPr>
          <w:p w14:paraId="79EE476B" w14:textId="77777777" w:rsidR="009F472F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3 5 7 9</w:t>
            </w:r>
          </w:p>
          <w:p w14:paraId="756002BD" w14:textId="63AC2C10" w:rsidR="007B6DBC" w:rsidRPr="00E10E9A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 4 6 8 10</w:t>
            </w:r>
          </w:p>
        </w:tc>
      </w:tr>
      <w:tr w:rsidR="00576B7E" w:rsidRPr="00E10E9A" w14:paraId="5A6A1924" w14:textId="77777777" w:rsidTr="005E26E2">
        <w:tc>
          <w:tcPr>
            <w:tcW w:w="4229" w:type="dxa"/>
          </w:tcPr>
          <w:p w14:paraId="23BB01A3" w14:textId="4536D592" w:rsidR="00576B7E" w:rsidRPr="00E10E9A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</w:tc>
        <w:tc>
          <w:tcPr>
            <w:tcW w:w="4244" w:type="dxa"/>
          </w:tcPr>
          <w:p w14:paraId="2AE5DCE9" w14:textId="77777777" w:rsidR="00576B7E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3 5 7 9 11 13 15 17 19 21 23 25</w:t>
            </w:r>
          </w:p>
          <w:p w14:paraId="583A94C4" w14:textId="7D943AFE" w:rsidR="007B6DBC" w:rsidRPr="00E10E9A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 22 20 18 16 14 12 10 8 6 4 2</w:t>
            </w:r>
          </w:p>
        </w:tc>
      </w:tr>
      <w:tr w:rsidR="00576B7E" w:rsidRPr="00E10E9A" w14:paraId="3D954E1B" w14:textId="77777777" w:rsidTr="005E26E2">
        <w:tc>
          <w:tcPr>
            <w:tcW w:w="4229" w:type="dxa"/>
          </w:tcPr>
          <w:p w14:paraId="50CA40DA" w14:textId="4F58B235" w:rsidR="00576B7E" w:rsidRPr="00E10E9A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</w:tc>
        <w:tc>
          <w:tcPr>
            <w:tcW w:w="4244" w:type="dxa"/>
          </w:tcPr>
          <w:p w14:paraId="1C64CB6E" w14:textId="77777777" w:rsidR="00576B7E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3 5</w:t>
            </w:r>
          </w:p>
          <w:p w14:paraId="7A26CD0C" w14:textId="61DD0690" w:rsidR="007B6DBC" w:rsidRPr="00E10E9A" w:rsidRDefault="007B6DBC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 4 2</w:t>
            </w:r>
          </w:p>
        </w:tc>
      </w:tr>
    </w:tbl>
    <w:p w14:paraId="2C85130A" w14:textId="77777777" w:rsidR="00441C68" w:rsidRPr="006E6E3B" w:rsidRDefault="00441C68" w:rsidP="009F472F">
      <w:pPr>
        <w:rPr>
          <w:b/>
        </w:rPr>
      </w:pPr>
    </w:p>
    <w:p w14:paraId="65209E52" w14:textId="77777777" w:rsidR="009F472F" w:rsidRPr="006E6E3B" w:rsidRDefault="009F472F" w:rsidP="00797316">
      <w:pPr>
        <w:pStyle w:val="Heading2"/>
        <w:numPr>
          <w:ilvl w:val="0"/>
          <w:numId w:val="5"/>
        </w:numPr>
      </w:pPr>
      <w:bookmarkStart w:id="19" w:name="_Toc150841932"/>
      <w:r w:rsidRPr="006E6E3B">
        <w:t>Source Code</w:t>
      </w:r>
      <w:bookmarkEnd w:id="19"/>
    </w:p>
    <w:p w14:paraId="15BBF4A3" w14:textId="46433867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20" w:name="_Toc149938499"/>
      <w:bookmarkStart w:id="21" w:name="_Toc150841976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3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2 Bahasa C</w:t>
      </w:r>
      <w:bookmarkEnd w:id="20"/>
      <w:bookmarkEnd w:id="2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38"/>
      </w:tblGrid>
      <w:tr w:rsidR="009F472F" w:rsidRPr="00E10E9A" w14:paraId="18186E4F" w14:textId="77777777" w:rsidTr="0055740D">
        <w:trPr>
          <w:jc w:val="center"/>
        </w:trPr>
        <w:tc>
          <w:tcPr>
            <w:tcW w:w="505" w:type="dxa"/>
          </w:tcPr>
          <w:p w14:paraId="0D55C4AC" w14:textId="6805C3F5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2E669FA6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320780BE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64E2BFE7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69E8FAAD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29E59F0F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6913BE9D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358487C5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</w:t>
            </w:r>
          </w:p>
          <w:p w14:paraId="38595846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</w:t>
            </w:r>
          </w:p>
          <w:p w14:paraId="569C48C0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0</w:t>
            </w:r>
          </w:p>
          <w:p w14:paraId="540E7916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1</w:t>
            </w:r>
          </w:p>
          <w:p w14:paraId="3C8E7D45" w14:textId="77777777" w:rsidR="0055740D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1688BE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93E527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628FB1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5</w:t>
            </w:r>
          </w:p>
          <w:p w14:paraId="7976330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07B7337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02608B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7E3098F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49FC6FD" w14:textId="29691F17" w:rsidR="00036CFC" w:rsidRPr="00E10E9A" w:rsidRDefault="00036CF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7238" w:type="dxa"/>
          </w:tcPr>
          <w:p w14:paraId="71279D0D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17C0EDEB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5F73FCF4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int main (){</w:t>
            </w:r>
          </w:p>
          <w:p w14:paraId="7FBBF966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nt angka;</w:t>
            </w:r>
          </w:p>
          <w:p w14:paraId="695BB94F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Input : ");</w:t>
            </w:r>
          </w:p>
          <w:p w14:paraId="7EE10441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scanf("%d", &amp;angka);</w:t>
            </w:r>
          </w:p>
          <w:p w14:paraId="196D3BC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Output\n");</w:t>
            </w:r>
          </w:p>
          <w:p w14:paraId="0E9B3F6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for (int i = 1; i &lt;= angka; i++){</w:t>
            </w:r>
          </w:p>
          <w:p w14:paraId="74DBFA6D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if (i % 2 != 0){</w:t>
            </w:r>
          </w:p>
          <w:p w14:paraId="362327A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    printf("%d ", i);</w:t>
            </w:r>
          </w:p>
          <w:p w14:paraId="7DB4F57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}</w:t>
            </w:r>
          </w:p>
          <w:p w14:paraId="223A31E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}</w:t>
            </w:r>
          </w:p>
          <w:p w14:paraId="2D99F41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\n");</w:t>
            </w:r>
          </w:p>
          <w:p w14:paraId="0635E98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for (int i = angka; i &gt;= 1; i--){</w:t>
            </w:r>
          </w:p>
          <w:p w14:paraId="5D4CAB5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lastRenderedPageBreak/>
              <w:t>        if (i % 2 == 0){</w:t>
            </w:r>
          </w:p>
          <w:p w14:paraId="61563DD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    printf("%d ", i);</w:t>
            </w:r>
          </w:p>
          <w:p w14:paraId="44901A8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}</w:t>
            </w:r>
          </w:p>
          <w:p w14:paraId="6756A5AD" w14:textId="77777777" w:rsid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}</w:t>
            </w:r>
          </w:p>
          <w:p w14:paraId="5E0F434B" w14:textId="23A7FF36" w:rsidR="00036CFC" w:rsidRPr="00F106F2" w:rsidRDefault="00036CFC" w:rsidP="00F106F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return 0;</w:t>
            </w:r>
          </w:p>
          <w:p w14:paraId="40A1BE90" w14:textId="0E3379E8" w:rsidR="009F472F" w:rsidRPr="00E10E9A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}</w:t>
            </w:r>
          </w:p>
        </w:tc>
      </w:tr>
    </w:tbl>
    <w:p w14:paraId="136852B1" w14:textId="77777777" w:rsidR="0055740D" w:rsidRPr="00E10E9A" w:rsidRDefault="0055740D" w:rsidP="0055740D"/>
    <w:p w14:paraId="606A595A" w14:textId="3D34F16A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22" w:name="_Toc149938500"/>
      <w:bookmarkStart w:id="23" w:name="_Toc150841977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4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2 Bahasa Python</w:t>
      </w:r>
      <w:bookmarkEnd w:id="22"/>
      <w:bookmarkEnd w:id="2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60"/>
      </w:tblGrid>
      <w:tr w:rsidR="009F472F" w:rsidRPr="00E10E9A" w14:paraId="5501117F" w14:textId="77777777" w:rsidTr="0055740D">
        <w:trPr>
          <w:jc w:val="center"/>
        </w:trPr>
        <w:tc>
          <w:tcPr>
            <w:tcW w:w="505" w:type="dxa"/>
          </w:tcPr>
          <w:p w14:paraId="784A889E" w14:textId="6D989FB3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5E6814A0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9EC2872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53D893F3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36B0B8C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0C73B78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E5443D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EE3884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ECBCCA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020D89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D72BA49" w14:textId="1F3797CB" w:rsidR="009F472F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7260" w:type="dxa"/>
          </w:tcPr>
          <w:p w14:paraId="205DB62B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print("Input")</w:t>
            </w:r>
          </w:p>
          <w:p w14:paraId="46225F5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angka = int(input())</w:t>
            </w:r>
          </w:p>
          <w:p w14:paraId="2FB09700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249DA14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print("Output")</w:t>
            </w:r>
          </w:p>
          <w:p w14:paraId="4E412F8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for i in range(1, angka+1):</w:t>
            </w:r>
          </w:p>
          <w:p w14:paraId="35C94F3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f i % 2 == 1:</w:t>
            </w:r>
          </w:p>
          <w:p w14:paraId="06F0F6E2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print(i, end=" ")</w:t>
            </w:r>
          </w:p>
          <w:p w14:paraId="653BDFE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print("")</w:t>
            </w:r>
          </w:p>
          <w:p w14:paraId="450A0D7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for j in range(angka, 1, -1):</w:t>
            </w:r>
          </w:p>
          <w:p w14:paraId="2DB378EE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f j % 2 == 0:</w:t>
            </w:r>
          </w:p>
          <w:p w14:paraId="6AD308B8" w14:textId="1C44125F" w:rsidR="009F472F" w:rsidRPr="00E10E9A" w:rsidRDefault="00F106F2" w:rsidP="0055740D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print(j, end=" ")</w:t>
            </w:r>
          </w:p>
        </w:tc>
      </w:tr>
    </w:tbl>
    <w:p w14:paraId="250910DA" w14:textId="77777777" w:rsidR="009F472F" w:rsidRPr="00E10E9A" w:rsidRDefault="009F472F" w:rsidP="009F472F"/>
    <w:p w14:paraId="6D66386D" w14:textId="71BA23D3" w:rsidR="009F472F" w:rsidRPr="00E10E9A" w:rsidRDefault="009F472F" w:rsidP="003A109C">
      <w:pPr>
        <w:pStyle w:val="Heading2"/>
        <w:numPr>
          <w:ilvl w:val="0"/>
          <w:numId w:val="5"/>
        </w:numPr>
        <w:ind w:left="360"/>
      </w:pPr>
      <w:bookmarkStart w:id="24" w:name="_Toc150841933"/>
      <w:r w:rsidRPr="006E6E3B">
        <w:t>Output Program</w:t>
      </w:r>
      <w:bookmarkEnd w:id="24"/>
    </w:p>
    <w:p w14:paraId="4320AE51" w14:textId="77777777" w:rsidR="00E37DA9" w:rsidRPr="00E10E9A" w:rsidRDefault="003600D5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0C52A6BF" wp14:editId="5FF9FA0A">
            <wp:extent cx="5342682" cy="2209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c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682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9D2FC" w14:textId="50743EAF" w:rsidR="009F472F" w:rsidRPr="00E10E9A" w:rsidRDefault="00E37DA9" w:rsidP="003A109C">
      <w:pPr>
        <w:pStyle w:val="Caption"/>
        <w:jc w:val="center"/>
      </w:pPr>
      <w:bookmarkStart w:id="25" w:name="_Toc149938472"/>
      <w:bookmarkStart w:id="26" w:name="_Toc150842062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3</w:t>
        </w:r>
      </w:fldSimple>
      <w:r w:rsidRPr="00E10E9A">
        <w:t>.</w:t>
      </w:r>
      <w:proofErr w:type="gramEnd"/>
      <w:r w:rsidRPr="00E10E9A">
        <w:t xml:space="preserve"> Screenshot Output Soal 2 Bahasa C</w:t>
      </w:r>
      <w:bookmarkEnd w:id="25"/>
      <w:bookmarkEnd w:id="26"/>
    </w:p>
    <w:p w14:paraId="488ECC84" w14:textId="77777777" w:rsidR="00E37DA9" w:rsidRPr="00E10E9A" w:rsidRDefault="00B562AD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39865989" wp14:editId="65A349A3">
            <wp:extent cx="4165796" cy="2221284"/>
            <wp:effectExtent l="0" t="0" r="635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py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796" cy="222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FF913" w14:textId="4566C9DA" w:rsidR="00E37DA9" w:rsidRPr="006E6E3B" w:rsidRDefault="00E37DA9" w:rsidP="006E6E3B">
      <w:pPr>
        <w:pStyle w:val="Caption"/>
        <w:jc w:val="center"/>
      </w:pPr>
      <w:bookmarkStart w:id="27" w:name="_Toc149938473"/>
      <w:bookmarkStart w:id="28" w:name="_Toc150842063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4</w:t>
        </w:r>
      </w:fldSimple>
      <w:r w:rsidRPr="00E10E9A">
        <w:t>.</w:t>
      </w:r>
      <w:proofErr w:type="gramEnd"/>
      <w:r w:rsidRPr="00E10E9A">
        <w:t xml:space="preserve"> Screenshot Output Soal 2 Bahasa Python</w:t>
      </w:r>
      <w:bookmarkEnd w:id="27"/>
      <w:bookmarkEnd w:id="28"/>
    </w:p>
    <w:p w14:paraId="3FFD67F7" w14:textId="77777777" w:rsidR="009F472F" w:rsidRPr="006E6E3B" w:rsidRDefault="009F472F" w:rsidP="00797316">
      <w:pPr>
        <w:pStyle w:val="Heading2"/>
        <w:numPr>
          <w:ilvl w:val="0"/>
          <w:numId w:val="5"/>
        </w:numPr>
        <w:ind w:left="360"/>
      </w:pPr>
      <w:bookmarkStart w:id="29" w:name="_Toc150841934"/>
      <w:r w:rsidRPr="006E6E3B">
        <w:t>Pembahasan</w:t>
      </w:r>
      <w:bookmarkEnd w:id="29"/>
    </w:p>
    <w:p w14:paraId="1CA893F4" w14:textId="4E419FE9" w:rsidR="00FD6D6D" w:rsidRPr="00E10E9A" w:rsidRDefault="001F3D8D" w:rsidP="009F472F">
      <w:pPr>
        <w:spacing w:line="360" w:lineRule="auto"/>
      </w:pPr>
      <w:r w:rsidRPr="00E10E9A">
        <w:tab/>
      </w:r>
      <w:r w:rsidR="003F6BBC" w:rsidRPr="00E10E9A">
        <w:t xml:space="preserve">Pada baris [1], #include &lt;stdio.h&gt; yang merupakan header file yang bertujuan untuk mengimpor fungsi. Pada baris [3] terdapat int main () adalah tipe data yang jenisnya </w:t>
      </w:r>
      <w:proofErr w:type="gramStart"/>
      <w:r w:rsidR="003F6BBC" w:rsidRPr="00E10E9A">
        <w:t>akan</w:t>
      </w:r>
      <w:proofErr w:type="gramEnd"/>
      <w:r w:rsidR="003F6BBC" w:rsidRPr="00E10E9A">
        <w:t xml:space="preserve"> dikembalikan nilainya kembali.</w:t>
      </w:r>
      <w:r w:rsidR="00FD6D6D">
        <w:t xml:space="preserve"> Pada baris [4] merupakan pernyataan tipe data input yang digunakan adalah integer. Pada baris [5] – [6] </w:t>
      </w:r>
      <w:proofErr w:type="gramStart"/>
      <w:r w:rsidR="00FD6D6D">
        <w:t>cara</w:t>
      </w:r>
      <w:proofErr w:type="gramEnd"/>
      <w:r w:rsidR="00FD6D6D">
        <w:t xml:space="preserve"> agar dapat menginput dengan scanf dan %d karena tipe data integer diikuti dengan &amp; yang berfungsi sebagai pengambilan memori dari tipe data integer. </w:t>
      </w:r>
      <w:proofErr w:type="gramStart"/>
      <w:r w:rsidR="00FD6D6D">
        <w:t>Pada baris [7] merupakan printf biasa yang menampilkan output.</w:t>
      </w:r>
      <w:proofErr w:type="gramEnd"/>
      <w:r w:rsidR="00FD6D6D">
        <w:t xml:space="preserve"> Pada baris [8] merupakan perulangan for dimulai dari 1 dan selama i kurang dari satu atau </w:t>
      </w:r>
      <w:proofErr w:type="gramStart"/>
      <w:r w:rsidR="00FD6D6D">
        <w:t>sama</w:t>
      </w:r>
      <w:proofErr w:type="gramEnd"/>
      <w:r w:rsidR="00FD6D6D">
        <w:t xml:space="preserve"> dengan input nilai i bertambah satu (i++). Pada baris [9] – [10] merupakan </w:t>
      </w:r>
      <w:proofErr w:type="gramStart"/>
      <w:r w:rsidR="00FD6D6D">
        <w:t>blok</w:t>
      </w:r>
      <w:proofErr w:type="gramEnd"/>
      <w:r w:rsidR="00FD6D6D">
        <w:t xml:space="preserve"> kode if, jika i atau angka habis dibagi 2 dan hasilnya tidak boleh nol maka akan menampilkan output </w:t>
      </w:r>
      <w:r w:rsidR="00036CFC">
        <w:t xml:space="preserve">i yang bernilai ganjil saja. Pada baris [13] hanya sebagai pembatas dari input. Pada baris [14] merupakan perulangan for yang I nya </w:t>
      </w:r>
      <w:proofErr w:type="gramStart"/>
      <w:r w:rsidR="00036CFC">
        <w:t>sama</w:t>
      </w:r>
      <w:proofErr w:type="gramEnd"/>
      <w:r w:rsidR="00036CFC">
        <w:t xml:space="preserve"> dengan input dimasukkan, i lebih dari 1 atau sama dengan 1, nilainya akan terus berkurang satu, maksudnya adalah jika inputnya 10 maka akan dimulai dari 10 dan akan terus berkurang. Pada baris [15] – [16] merupakan </w:t>
      </w:r>
      <w:proofErr w:type="gramStart"/>
      <w:r w:rsidR="00036CFC">
        <w:t>blok</w:t>
      </w:r>
      <w:proofErr w:type="gramEnd"/>
      <w:r w:rsidR="00036CFC">
        <w:t xml:space="preserve"> kode if, jika nilai input habis dibagi 2 dan hasilnya 0 maka akan menampilkan nilai genap. Pada baris [19] merupakan return 0 yang artinya kode berhasil jalan/dijalankan.</w:t>
      </w:r>
    </w:p>
    <w:p w14:paraId="5DBA5BB8" w14:textId="2D4896B0" w:rsidR="0036085D" w:rsidRPr="009B210F" w:rsidRDefault="001F3D8D" w:rsidP="009B210F">
      <w:pPr>
        <w:spacing w:line="360" w:lineRule="auto"/>
      </w:pPr>
      <w:r w:rsidRPr="00E10E9A">
        <w:tab/>
        <w:t xml:space="preserve">Pada baris [1] </w:t>
      </w:r>
      <w:r w:rsidR="0036085D">
        <w:t xml:space="preserve">merupakan print untuk menyatakan input. Pada baris [2] merupakan deklarasi untuk menginput nilai dalam bentuk tipe data integer, karena </w:t>
      </w:r>
      <w:r w:rsidR="0036085D">
        <w:lastRenderedPageBreak/>
        <w:t xml:space="preserve">jika tidak ditentukan </w:t>
      </w:r>
      <w:proofErr w:type="gramStart"/>
      <w:r w:rsidR="0036085D">
        <w:t>akan</w:t>
      </w:r>
      <w:proofErr w:type="gramEnd"/>
      <w:r w:rsidR="0036085D">
        <w:t xml:space="preserve"> berbentuk string. Pada baris [4] merupakan pernyataan print untuk memberitahu bagian output. Pada baris [5] merupakan perulangan for di python dengan inisialisasi dari 1 dan nilai </w:t>
      </w:r>
      <w:proofErr w:type="gramStart"/>
      <w:r w:rsidR="0036085D">
        <w:t>akan</w:t>
      </w:r>
      <w:proofErr w:type="gramEnd"/>
      <w:r w:rsidR="0036085D">
        <w:t xml:space="preserve"> terus bertambah 1.  Pada baris [6] merupakan </w:t>
      </w:r>
      <w:proofErr w:type="gramStart"/>
      <w:r w:rsidR="0036085D">
        <w:t>blok</w:t>
      </w:r>
      <w:proofErr w:type="gramEnd"/>
      <w:r w:rsidR="0036085D">
        <w:t xml:space="preserve"> kode if jika hasil dari i habis dibagi 2 tetapi masih bersisa satu akan menampilkan nilai ganjil saja. Pada baris [7] merupakan print hasil dari i yang bernilai ganjil dan end=” </w:t>
      </w:r>
      <w:proofErr w:type="gramStart"/>
      <w:r w:rsidR="0036085D">
        <w:t>“ menentukan</w:t>
      </w:r>
      <w:proofErr w:type="gramEnd"/>
      <w:r w:rsidR="0036085D">
        <w:t xml:space="preserve"> angka yang dicetak setelah i dapat menggunakan spasi sebagai pemisah antar nilai i. Pada baris [</w:t>
      </w:r>
      <w:r w:rsidR="00D73437">
        <w:t xml:space="preserve">8] hanya sebagai pemisah dari hasil output ganjil. Pada baris [9] merupakan perulangan for, menyatakan input dimulai dari nilai kita masukkan sampai bernilai 1, nilainya </w:t>
      </w:r>
      <w:proofErr w:type="gramStart"/>
      <w:r w:rsidR="00D73437">
        <w:t>akan</w:t>
      </w:r>
      <w:proofErr w:type="gramEnd"/>
      <w:r w:rsidR="00D73437">
        <w:t xml:space="preserve"> terus berkurang/terbalik dari yang biasanya dimulai dari 1 tetapi dimulai dari input yang dimasukkan. Pada baris [10] merupakan kondisi jika nilai input habis dibagi 2 dan tak bersisa maka </w:t>
      </w:r>
      <w:proofErr w:type="gramStart"/>
      <w:r w:rsidR="00D73437">
        <w:t>akan</w:t>
      </w:r>
      <w:proofErr w:type="gramEnd"/>
      <w:r w:rsidR="00D73437">
        <w:t xml:space="preserve"> menampilkan nilai genap saja. Pada baris [11] merupakan print hasil dari j yang bernilai genap dan end=” </w:t>
      </w:r>
      <w:proofErr w:type="gramStart"/>
      <w:r w:rsidR="00D73437">
        <w:t>“ menentukan</w:t>
      </w:r>
      <w:proofErr w:type="gramEnd"/>
      <w:r w:rsidR="00D73437">
        <w:t xml:space="preserve"> angka yang dicetak setelah j dapat menggunakan spasi sebagai pemisah antar nilai j. </w:t>
      </w:r>
    </w:p>
    <w:p w14:paraId="6534C8E6" w14:textId="77777777" w:rsidR="005E26E2" w:rsidRPr="00E10E9A" w:rsidRDefault="005E26E2" w:rsidP="005E26E2"/>
    <w:p w14:paraId="6EF90E0D" w14:textId="77777777" w:rsidR="009117E0" w:rsidRPr="00E10E9A" w:rsidRDefault="009117E0" w:rsidP="009F472F">
      <w:pPr>
        <w:pStyle w:val="Heading1"/>
        <w:spacing w:after="240"/>
        <w:rPr>
          <w:b w:val="0"/>
        </w:rPr>
        <w:sectPr w:rsidR="009117E0" w:rsidRPr="00E10E9A" w:rsidSect="009117E0">
          <w:footerReference w:type="default" r:id="rId29"/>
          <w:headerReference w:type="first" r:id="rId30"/>
          <w:footerReference w:type="first" r:id="rId3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E7FEAF1" w14:textId="582866FD" w:rsidR="009F472F" w:rsidRDefault="005E26E2" w:rsidP="0075630F">
      <w:pPr>
        <w:pStyle w:val="Heading1"/>
        <w:spacing w:after="240"/>
      </w:pPr>
      <w:bookmarkStart w:id="30" w:name="_Toc150841935"/>
      <w:r w:rsidRPr="006E6E3B">
        <w:lastRenderedPageBreak/>
        <w:t>SOAL 3</w:t>
      </w:r>
      <w:bookmarkEnd w:id="30"/>
    </w:p>
    <w:p w14:paraId="3A9CC2D5" w14:textId="43410A59" w:rsidR="0075630F" w:rsidRDefault="0075630F" w:rsidP="0075630F">
      <w:pPr>
        <w:jc w:val="left"/>
      </w:pPr>
      <w:proofErr w:type="gramStart"/>
      <w:r>
        <w:t>Pak Samson adalah seorang pengusaha sekaligus programmer ternama di Kota Xam.</w:t>
      </w:r>
      <w:proofErr w:type="gramEnd"/>
      <w:r>
        <w:t xml:space="preserve"> Pak Samson kesulitan membagi waktu antara membuat program dan mengurus usahanya, lalu Pak Samson menyuruh anda membuat program yang diminta oleh clientnya, permintaannya sebagai </w:t>
      </w:r>
      <w:proofErr w:type="gramStart"/>
      <w:r>
        <w:t>berikut :</w:t>
      </w:r>
      <w:proofErr w:type="gramEnd"/>
      <w:r>
        <w:t xml:space="preserve"> Buatlah program angka yang bersilangan, dan input terdiri dari angka pertama dan angka kedua, setiap angka yang bersilangan dibatasi dengan simbol . </w:t>
      </w:r>
      <w:proofErr w:type="gramStart"/>
      <w:r>
        <w:t>jika</w:t>
      </w:r>
      <w:proofErr w:type="gramEnd"/>
      <w:r>
        <w:t xml:space="preserve"> angka pertama lebih besar dari angka kedua maka program akan menampilkan dari terkecil ke terbesar dari batasan angka kedua. </w:t>
      </w:r>
      <w:proofErr w:type="gramStart"/>
      <w:r>
        <w:t>jika</w:t>
      </w:r>
      <w:proofErr w:type="gramEnd"/>
      <w:r>
        <w:t xml:space="preserve"> angka kedua lebih besar dari angka pertama maka program akan menampilkan dari terbesar ke terkecil dari batasan angka kedua.</w:t>
      </w:r>
    </w:p>
    <w:p w14:paraId="2103D400" w14:textId="2AEB3C13" w:rsidR="0075630F" w:rsidRPr="0075630F" w:rsidRDefault="0075630F" w:rsidP="0075630F">
      <w:pPr>
        <w:jc w:val="left"/>
      </w:pPr>
      <w:r>
        <w:t xml:space="preserve">Untuk lebih jelasnya lihat tabel input output </w:t>
      </w:r>
      <w:proofErr w:type="gramStart"/>
      <w:r>
        <w:t>berikut :</w:t>
      </w:r>
      <w:proofErr w:type="gram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9F472F" w:rsidRPr="00E10E9A" w14:paraId="62619087" w14:textId="77777777" w:rsidTr="005E26E2">
        <w:tc>
          <w:tcPr>
            <w:tcW w:w="4229" w:type="dxa"/>
          </w:tcPr>
          <w:p w14:paraId="7C64DA7B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41E8859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:rsidRPr="00E10E9A" w14:paraId="409A26A1" w14:textId="77777777" w:rsidTr="005E26E2">
        <w:tc>
          <w:tcPr>
            <w:tcW w:w="4229" w:type="dxa"/>
          </w:tcPr>
          <w:p w14:paraId="43A856DC" w14:textId="446620CC" w:rsidR="009F472F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 7</w:t>
            </w:r>
          </w:p>
        </w:tc>
        <w:tc>
          <w:tcPr>
            <w:tcW w:w="4244" w:type="dxa"/>
          </w:tcPr>
          <w:p w14:paraId="39C473C5" w14:textId="7F6E10CD" w:rsidR="009F472F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 7 – 4 6 – 5 5 – 6 4 – 7 3</w:t>
            </w:r>
          </w:p>
        </w:tc>
      </w:tr>
      <w:tr w:rsidR="00441C68" w:rsidRPr="00E10E9A" w14:paraId="65EF2ABC" w14:textId="77777777" w:rsidTr="005E26E2">
        <w:tc>
          <w:tcPr>
            <w:tcW w:w="4229" w:type="dxa"/>
          </w:tcPr>
          <w:p w14:paraId="01AC5210" w14:textId="1D050E46" w:rsidR="00441C68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 3</w:t>
            </w:r>
          </w:p>
        </w:tc>
        <w:tc>
          <w:tcPr>
            <w:tcW w:w="4244" w:type="dxa"/>
          </w:tcPr>
          <w:p w14:paraId="4AD4EF5A" w14:textId="2E101A01" w:rsidR="00441C68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 3 – 6 4 – 5 5 – 4 6 – 3 7</w:t>
            </w:r>
          </w:p>
        </w:tc>
      </w:tr>
      <w:tr w:rsidR="00576B7E" w:rsidRPr="00E10E9A" w14:paraId="66F6B8B5" w14:textId="77777777" w:rsidTr="005E26E2">
        <w:tc>
          <w:tcPr>
            <w:tcW w:w="4229" w:type="dxa"/>
          </w:tcPr>
          <w:p w14:paraId="01BF4987" w14:textId="660156F0" w:rsidR="0075630F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5 100</w:t>
            </w:r>
          </w:p>
        </w:tc>
        <w:tc>
          <w:tcPr>
            <w:tcW w:w="4244" w:type="dxa"/>
          </w:tcPr>
          <w:p w14:paraId="22746941" w14:textId="4DE2F2E0" w:rsidR="0075630F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5 100 – 96 99 – 97 98 – 98 97 – 99 96 – 100 95</w:t>
            </w:r>
          </w:p>
        </w:tc>
      </w:tr>
      <w:tr w:rsidR="0075630F" w:rsidRPr="00E10E9A" w14:paraId="2BF72C2A" w14:textId="77777777" w:rsidTr="005E26E2">
        <w:tc>
          <w:tcPr>
            <w:tcW w:w="4229" w:type="dxa"/>
          </w:tcPr>
          <w:p w14:paraId="3771F2B8" w14:textId="5C712847" w:rsidR="0075630F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 17</w:t>
            </w:r>
          </w:p>
        </w:tc>
        <w:tc>
          <w:tcPr>
            <w:tcW w:w="4244" w:type="dxa"/>
          </w:tcPr>
          <w:p w14:paraId="29794274" w14:textId="6B3C308D" w:rsidR="0075630F" w:rsidRPr="00E10E9A" w:rsidRDefault="0075630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 17 – 22 18 – 21 19 – 20 20 – 19 21 – 18 22 – 17 23</w:t>
            </w:r>
          </w:p>
        </w:tc>
      </w:tr>
    </w:tbl>
    <w:p w14:paraId="74C8D510" w14:textId="77777777" w:rsidR="009F472F" w:rsidRPr="00E10E9A" w:rsidRDefault="009F472F" w:rsidP="009F472F"/>
    <w:p w14:paraId="57A2BA33" w14:textId="77777777" w:rsidR="009F472F" w:rsidRPr="006E6E3B" w:rsidRDefault="009F472F" w:rsidP="00797316">
      <w:pPr>
        <w:pStyle w:val="Heading2"/>
        <w:numPr>
          <w:ilvl w:val="0"/>
          <w:numId w:val="6"/>
        </w:numPr>
      </w:pPr>
      <w:bookmarkStart w:id="31" w:name="_Toc150841936"/>
      <w:r w:rsidRPr="006E6E3B">
        <w:t>Source Code</w:t>
      </w:r>
      <w:bookmarkEnd w:id="31"/>
    </w:p>
    <w:p w14:paraId="579C88AA" w14:textId="28617600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32" w:name="_Toc149938501"/>
      <w:bookmarkStart w:id="33" w:name="_Toc150841978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5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3 Bahasa C</w:t>
      </w:r>
      <w:bookmarkEnd w:id="32"/>
      <w:bookmarkEnd w:id="3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23"/>
      </w:tblGrid>
      <w:tr w:rsidR="009F472F" w:rsidRPr="00E10E9A" w14:paraId="1F40ECED" w14:textId="77777777" w:rsidTr="00F106F2">
        <w:trPr>
          <w:trHeight w:val="5167"/>
          <w:jc w:val="center"/>
        </w:trPr>
        <w:tc>
          <w:tcPr>
            <w:tcW w:w="505" w:type="dxa"/>
          </w:tcPr>
          <w:p w14:paraId="388407B6" w14:textId="10D26109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3C28AC01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26174344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657C3D93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122F367F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176B0D10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4E8834AE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120BEB31" w14:textId="77777777" w:rsidR="0055740D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8DBCBF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617B700" w14:textId="22D54CD1" w:rsidR="00757E6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6BF0ABD0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C00D0A0" w14:textId="77777777" w:rsidR="00F106F2" w:rsidRDefault="00F106F2" w:rsidP="005E26E2">
            <w:pPr>
              <w:rPr>
                <w:rFonts w:ascii="Courier New" w:hAnsi="Courier New" w:cs="Courier New"/>
              </w:rPr>
            </w:pPr>
          </w:p>
          <w:p w14:paraId="20B3DEF9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F7DA98F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2E55B13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18715F9" w14:textId="77777777" w:rsidR="00F106F2" w:rsidRDefault="00F106F2" w:rsidP="005E26E2">
            <w:pPr>
              <w:rPr>
                <w:rFonts w:ascii="Courier New" w:hAnsi="Courier New" w:cs="Courier New"/>
              </w:rPr>
            </w:pPr>
          </w:p>
          <w:p w14:paraId="7D5F0C3E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265ACA5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A427806" w14:textId="6D243B8B" w:rsidR="00757E62" w:rsidRPr="00E10E9A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</w:tc>
        <w:tc>
          <w:tcPr>
            <w:tcW w:w="6523" w:type="dxa"/>
          </w:tcPr>
          <w:p w14:paraId="525E6754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#include &lt;stdio.h&gt;</w:t>
            </w:r>
          </w:p>
          <w:p w14:paraId="0AAED91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70CBC79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int main (){</w:t>
            </w:r>
          </w:p>
          <w:p w14:paraId="54B58D9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Input : ");</w:t>
            </w:r>
          </w:p>
          <w:p w14:paraId="5406365E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nt a, b;</w:t>
            </w:r>
          </w:p>
          <w:p w14:paraId="0D60A3C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scanf("%d %d", &amp;a, &amp;b);</w:t>
            </w:r>
          </w:p>
          <w:p w14:paraId="4F786EF3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Output\n");</w:t>
            </w:r>
          </w:p>
          <w:p w14:paraId="5A452FB3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f("%d %d", a, b);</w:t>
            </w:r>
          </w:p>
          <w:p w14:paraId="2B43D48C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if (a &gt; b){</w:t>
            </w:r>
          </w:p>
          <w:p w14:paraId="643DD5A0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for (int i = 1; i &lt;= a - b;i++){</w:t>
            </w:r>
          </w:p>
          <w:p w14:paraId="33394201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 xml:space="preserve">            printf(" - %d %d",a - i, b + i);} </w:t>
            </w:r>
          </w:p>
          <w:p w14:paraId="36A5E2E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} else {</w:t>
            </w:r>
          </w:p>
          <w:p w14:paraId="14FE76C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for (int i = 1; i &lt;= b - a; i++) {</w:t>
            </w:r>
          </w:p>
          <w:p w14:paraId="011FBFB6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    printf(" - %d %d", a + i, b - i);}</w:t>
            </w:r>
          </w:p>
          <w:p w14:paraId="3A0A4F8E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}</w:t>
            </w:r>
          </w:p>
          <w:p w14:paraId="389ADB65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return 0;</w:t>
            </w:r>
          </w:p>
          <w:p w14:paraId="3303437D" w14:textId="432D56B8" w:rsidR="00F106F2" w:rsidRPr="00E10E9A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}</w:t>
            </w:r>
          </w:p>
        </w:tc>
      </w:tr>
    </w:tbl>
    <w:p w14:paraId="2EBDE54E" w14:textId="77777777" w:rsidR="0055740D" w:rsidRPr="00E10E9A" w:rsidRDefault="0055740D" w:rsidP="0055740D"/>
    <w:p w14:paraId="6FEFBE7B" w14:textId="09EDE211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34" w:name="_Toc149938502"/>
      <w:bookmarkStart w:id="35" w:name="_Toc150841979"/>
      <w:proofErr w:type="gramStart"/>
      <w:r w:rsidRPr="00E10E9A">
        <w:rPr>
          <w:i w:val="0"/>
        </w:rPr>
        <w:lastRenderedPageBreak/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6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3 Bahasa Python</w:t>
      </w:r>
      <w:bookmarkEnd w:id="34"/>
      <w:bookmarkEnd w:id="3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814"/>
      </w:tblGrid>
      <w:tr w:rsidR="009F472F" w:rsidRPr="00E10E9A" w14:paraId="36C92AD0" w14:textId="77777777" w:rsidTr="0055740D">
        <w:trPr>
          <w:jc w:val="center"/>
        </w:trPr>
        <w:tc>
          <w:tcPr>
            <w:tcW w:w="505" w:type="dxa"/>
          </w:tcPr>
          <w:p w14:paraId="0172AAAE" w14:textId="41EE5AF3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270A8145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90E066A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0A18E764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5FBF47D2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1051F507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331CDFB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4B659E2" w14:textId="77777777" w:rsidR="00F106F2" w:rsidRDefault="00F106F2" w:rsidP="005E26E2">
            <w:pPr>
              <w:rPr>
                <w:rFonts w:ascii="Courier New" w:hAnsi="Courier New" w:cs="Courier New"/>
              </w:rPr>
            </w:pPr>
          </w:p>
          <w:p w14:paraId="42A31BC7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FAC8973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0AD6983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F84BA5E" w14:textId="77777777" w:rsidR="00F106F2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FFB0668" w14:textId="7023FBF5" w:rsidR="00F106F2" w:rsidRPr="00E10E9A" w:rsidRDefault="00F106F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</w:tc>
        <w:tc>
          <w:tcPr>
            <w:tcW w:w="5814" w:type="dxa"/>
          </w:tcPr>
          <w:p w14:paraId="3EC952D2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angka = input().split()</w:t>
            </w:r>
          </w:p>
          <w:p w14:paraId="4C7B1DDA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a, b = map(int, angka)</w:t>
            </w:r>
          </w:p>
          <w:p w14:paraId="2A350CB0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50348345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if a &gt; b:</w:t>
            </w:r>
          </w:p>
          <w:p w14:paraId="099CC4E9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(f"{a} {b} ", end="")</w:t>
            </w:r>
          </w:p>
          <w:p w14:paraId="5E3AE620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for i in range(1, a-b+1):</w:t>
            </w:r>
          </w:p>
          <w:p w14:paraId="149B3E6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print(f"- {a-i} {b+i} ", end="")</w:t>
            </w:r>
          </w:p>
          <w:p w14:paraId="22B5DB06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</w:p>
          <w:p w14:paraId="35A0345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elif a &lt; b:</w:t>
            </w:r>
          </w:p>
          <w:p w14:paraId="5E04F287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print(f"{a} {b} ", end="")</w:t>
            </w:r>
          </w:p>
          <w:p w14:paraId="7ED907B8" w14:textId="77777777" w:rsidR="00F106F2" w:rsidRPr="00F106F2" w:rsidRDefault="00F106F2" w:rsidP="00F106F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for i in range(1, b-a+1):</w:t>
            </w:r>
          </w:p>
          <w:p w14:paraId="1C319FB9" w14:textId="220D4280" w:rsidR="009F472F" w:rsidRPr="00E10E9A" w:rsidRDefault="00F106F2" w:rsidP="005E26E2">
            <w:pPr>
              <w:rPr>
                <w:rFonts w:ascii="Courier New" w:hAnsi="Courier New" w:cs="Courier New"/>
              </w:rPr>
            </w:pPr>
            <w:r w:rsidRPr="00F106F2">
              <w:rPr>
                <w:rFonts w:ascii="Courier New" w:hAnsi="Courier New" w:cs="Courier New"/>
              </w:rPr>
              <w:t>        print(f"- {a+i} {b-i} ", end="")</w:t>
            </w:r>
          </w:p>
        </w:tc>
      </w:tr>
    </w:tbl>
    <w:p w14:paraId="5E7C46A7" w14:textId="77777777" w:rsidR="009F472F" w:rsidRPr="00E10E9A" w:rsidRDefault="009F472F" w:rsidP="009F472F"/>
    <w:p w14:paraId="403884D7" w14:textId="7AEB8940" w:rsidR="009F472F" w:rsidRPr="00E10E9A" w:rsidRDefault="009F472F" w:rsidP="003A109C">
      <w:pPr>
        <w:pStyle w:val="Heading2"/>
        <w:numPr>
          <w:ilvl w:val="0"/>
          <w:numId w:val="6"/>
        </w:numPr>
        <w:ind w:left="360"/>
      </w:pPr>
      <w:bookmarkStart w:id="36" w:name="_Toc150841937"/>
      <w:r w:rsidRPr="006E6E3B">
        <w:t>Output Program</w:t>
      </w:r>
      <w:bookmarkEnd w:id="36"/>
    </w:p>
    <w:p w14:paraId="3CD502E3" w14:textId="77777777" w:rsidR="00E37DA9" w:rsidRPr="00E10E9A" w:rsidRDefault="00B562AD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4BE99C30" wp14:editId="703A400A">
            <wp:extent cx="5839339" cy="2705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c soal 3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219" cy="2708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164B" w14:textId="5226E185" w:rsidR="009F472F" w:rsidRPr="00E10E9A" w:rsidRDefault="00E37DA9" w:rsidP="003A109C">
      <w:pPr>
        <w:pStyle w:val="Caption"/>
        <w:jc w:val="center"/>
      </w:pPr>
      <w:bookmarkStart w:id="37" w:name="_Toc149938474"/>
      <w:bookmarkStart w:id="38" w:name="_Toc150842064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5</w:t>
        </w:r>
      </w:fldSimple>
      <w:r w:rsidRPr="00E10E9A">
        <w:t>.</w:t>
      </w:r>
      <w:proofErr w:type="gramEnd"/>
      <w:r w:rsidRPr="00E10E9A">
        <w:t xml:space="preserve"> Screenshot Output Soal 3 Bahasa C</w:t>
      </w:r>
      <w:bookmarkEnd w:id="37"/>
      <w:bookmarkEnd w:id="38"/>
    </w:p>
    <w:p w14:paraId="6A473757" w14:textId="77777777" w:rsidR="00E37DA9" w:rsidRPr="00E10E9A" w:rsidRDefault="00B562AD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3CD42D30" wp14:editId="1C2C841D">
            <wp:extent cx="4563625" cy="1898539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soal 3 bahasa py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625" cy="1898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90862" w14:textId="6FA49612" w:rsidR="00B562AD" w:rsidRPr="00E10E9A" w:rsidRDefault="00E37DA9" w:rsidP="00797316">
      <w:pPr>
        <w:pStyle w:val="Caption"/>
        <w:jc w:val="center"/>
      </w:pPr>
      <w:bookmarkStart w:id="39" w:name="_Toc149938475"/>
      <w:bookmarkStart w:id="40" w:name="_Toc150842065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6</w:t>
        </w:r>
      </w:fldSimple>
      <w:r w:rsidRPr="00E10E9A">
        <w:t>.</w:t>
      </w:r>
      <w:proofErr w:type="gramEnd"/>
      <w:r w:rsidRPr="00E10E9A">
        <w:t xml:space="preserve"> Screenshot Output Soal 3 Bahasa Python</w:t>
      </w:r>
      <w:bookmarkEnd w:id="39"/>
      <w:bookmarkEnd w:id="40"/>
    </w:p>
    <w:p w14:paraId="380E10B3" w14:textId="77777777" w:rsidR="009F472F" w:rsidRPr="00E10E9A" w:rsidRDefault="009F472F" w:rsidP="009F472F"/>
    <w:p w14:paraId="7D70D1BB" w14:textId="77777777" w:rsidR="00DB694F" w:rsidRPr="00E10E9A" w:rsidRDefault="00DB694F" w:rsidP="009F472F"/>
    <w:p w14:paraId="0EA37A19" w14:textId="77777777" w:rsidR="009F472F" w:rsidRPr="006E6E3B" w:rsidRDefault="009F472F" w:rsidP="00797316">
      <w:pPr>
        <w:pStyle w:val="Heading2"/>
        <w:numPr>
          <w:ilvl w:val="0"/>
          <w:numId w:val="6"/>
        </w:numPr>
        <w:ind w:left="360"/>
      </w:pPr>
      <w:bookmarkStart w:id="41" w:name="_Toc150841938"/>
      <w:r w:rsidRPr="006E6E3B">
        <w:t>Pembahasan</w:t>
      </w:r>
      <w:bookmarkEnd w:id="41"/>
    </w:p>
    <w:p w14:paraId="3C7EC070" w14:textId="6B7009EF" w:rsidR="00545FB4" w:rsidRPr="00E10E9A" w:rsidRDefault="00545FB4" w:rsidP="00802E7C">
      <w:pPr>
        <w:spacing w:line="360" w:lineRule="auto"/>
      </w:pPr>
      <w:r w:rsidRPr="00E10E9A">
        <w:tab/>
      </w:r>
      <w:r w:rsidR="009F472F" w:rsidRPr="00E10E9A">
        <w:t xml:space="preserve">Pada baris [1], </w:t>
      </w:r>
      <w:r w:rsidR="001F3D8D" w:rsidRPr="00E10E9A">
        <w:t xml:space="preserve">#include &lt;stdio.h&gt; yang merupakan header file yang bertujuan untuk mengimpor fungsi. Pada baris [3] terdapat int main () adalah tipe data yang jenisnya </w:t>
      </w:r>
      <w:proofErr w:type="gramStart"/>
      <w:r w:rsidR="001F3D8D" w:rsidRPr="00E10E9A">
        <w:t>akan</w:t>
      </w:r>
      <w:proofErr w:type="gramEnd"/>
      <w:r w:rsidR="001F3D8D" w:rsidRPr="00E10E9A">
        <w:t xml:space="preserve"> dikembalikan nilainya kembali.</w:t>
      </w:r>
      <w:r w:rsidR="00CC23A0">
        <w:t xml:space="preserve"> </w:t>
      </w:r>
      <w:proofErr w:type="gramStart"/>
      <w:r w:rsidR="00CC23A0">
        <w:t>Pada baris [4] – [5] merupakan pernyataan input dengan tipe data integer.</w:t>
      </w:r>
      <w:proofErr w:type="gramEnd"/>
      <w:r w:rsidR="00CC23A0">
        <w:t xml:space="preserve"> Pada baris [6] merupakan </w:t>
      </w:r>
      <w:proofErr w:type="gramStart"/>
      <w:r w:rsidR="00CC23A0">
        <w:t>cara</w:t>
      </w:r>
      <w:proofErr w:type="gramEnd"/>
      <w:r w:rsidR="00CC23A0">
        <w:t xml:space="preserve"> agar kita dapat memasukkan input dengan scanf %d dan &amp; berfungsi mengambil memori tipe data yang sudah ditentukan. Pada baris [7] – [8] merupakan </w:t>
      </w:r>
      <w:proofErr w:type="gramStart"/>
      <w:r w:rsidR="00CC23A0">
        <w:t>cara</w:t>
      </w:r>
      <w:proofErr w:type="gramEnd"/>
      <w:r w:rsidR="00CC23A0">
        <w:t xml:space="preserve"> untuk menampilkan output dari scanf sebelumnya. Pada baris [9] – [11] merupakan kondisi jika a lebih dari b maka </w:t>
      </w:r>
      <w:proofErr w:type="gramStart"/>
      <w:r w:rsidR="00CC23A0">
        <w:t>akan</w:t>
      </w:r>
      <w:proofErr w:type="gramEnd"/>
      <w:r w:rsidR="00CC23A0">
        <w:t xml:space="preserve"> melakukan perulangan untuk nilai a dan b,</w:t>
      </w:r>
      <w:r w:rsidR="005E6137">
        <w:t xml:space="preserve"> loop akan menampilkan</w:t>
      </w:r>
      <w:r w:rsidR="00F25A76">
        <w:t xml:space="preserve"> nilai hingga mencapai atau melebihi a - b</w:t>
      </w:r>
      <w:r w:rsidR="005E6137">
        <w:t>,</w:t>
      </w:r>
      <w:r w:rsidR="00CC23A0">
        <w:t xml:space="preserve"> setiap loop akan menampilkan a – 1 dan b +</w:t>
      </w:r>
      <w:r w:rsidR="00EF69D7">
        <w:t xml:space="preserve"> 1</w:t>
      </w:r>
      <w:r w:rsidR="00CC23A0">
        <w:t xml:space="preserve">. Pada baris </w:t>
      </w:r>
      <w:r w:rsidR="005E6137">
        <w:t>[12] – [14] merupakan kondisi sebaliknya jika b lebih dari a maka akan melakukan perulangan untuk nilai b dan a, loop akan menam</w:t>
      </w:r>
      <w:r w:rsidR="00EF69D7">
        <w:t>pilkan nilai yang mencapai atau melebihi b dan a</w:t>
      </w:r>
      <w:r w:rsidR="005E6137">
        <w:t>, dan setiap nilai akan menampilkan a + i dan b – i. Pada baris [16] merupakan return 0; yang dapat diartikan bahwa kode berjalan dengan baik.</w:t>
      </w:r>
    </w:p>
    <w:p w14:paraId="19F94305" w14:textId="058FE0BD" w:rsidR="009117E0" w:rsidRPr="00F25A76" w:rsidRDefault="00DB694F" w:rsidP="00F25A76">
      <w:pPr>
        <w:spacing w:line="360" w:lineRule="auto"/>
        <w:sectPr w:rsidR="009117E0" w:rsidRPr="00F25A76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 w:rsidRPr="00E10E9A">
        <w:tab/>
      </w:r>
      <w:r w:rsidR="00545FB4" w:rsidRPr="00E10E9A">
        <w:t>P</w:t>
      </w:r>
      <w:r w:rsidR="00F80EBE">
        <w:t>ada python baris [1]</w:t>
      </w:r>
      <w:r w:rsidR="00F25A76">
        <w:t xml:space="preserve"> – [2] merupakan pernyataan input yang diberikan split agar dapat diberikan spasi saat menginput dan [2] merupakan pernyataan yang untuk input dalam tipe data integer. Pada baris [4] merupakan kondisi jika a lebih besar dari b. Pada baris [5] merupakan untuk menampilkan input pertama sebelum perulangan </w:t>
      </w:r>
      <w:r w:rsidR="00F25A76">
        <w:lastRenderedPageBreak/>
        <w:t>dilakukan. Pada baris [6] – [7] merupakan perulangan yang dimulai dari 1, hingga</w:t>
      </w:r>
      <w:r w:rsidR="00EF69D7">
        <w:t xml:space="preserve"> mencapai a-b, setiap loop akan menampilkan nilai a-1 dan b+1</w:t>
      </w:r>
      <w:r w:rsidR="00F249EB">
        <w:t xml:space="preserve">, end=” </w:t>
      </w:r>
      <w:proofErr w:type="gramStart"/>
      <w:r w:rsidR="00F249EB">
        <w:t>“ berfungsi</w:t>
      </w:r>
      <w:proofErr w:type="gramEnd"/>
      <w:r w:rsidR="00F249EB">
        <w:t xml:space="preserve"> untuk output yang ditampilkan dipisah dengan spasi. </w:t>
      </w:r>
      <w:proofErr w:type="gramStart"/>
      <w:r w:rsidR="00F249EB">
        <w:t>Pada baris [9] merupakan kondisi else if jika b lebih besar dari a. Pada baris [10] merupakan pernyataan untuk menyatakan input pertama sebelum perulangan.</w:t>
      </w:r>
      <w:proofErr w:type="gramEnd"/>
      <w:r w:rsidR="00F249EB">
        <w:t xml:space="preserve"> Pada baris [11] – [12] merupakan perulangan yang inisialisasi nya dari a hingga mencapai b-a, setiap loop akan menampilkan nilai a+1 dan b-1, end=” </w:t>
      </w:r>
      <w:proofErr w:type="gramStart"/>
      <w:r w:rsidR="00F249EB">
        <w:t>“ berfungsi</w:t>
      </w:r>
      <w:proofErr w:type="gramEnd"/>
      <w:r w:rsidR="00F249EB">
        <w:t xml:space="preserve"> untuk output yang ditampilkan dipisah dengan spasi. </w:t>
      </w:r>
    </w:p>
    <w:p w14:paraId="540C7559" w14:textId="3F4D3379" w:rsidR="00E2664F" w:rsidRDefault="005E26E2" w:rsidP="00AD7B01">
      <w:pPr>
        <w:pStyle w:val="Heading1"/>
        <w:spacing w:after="240"/>
      </w:pPr>
      <w:bookmarkStart w:id="42" w:name="_Toc150841939"/>
      <w:r w:rsidRPr="006E6E3B">
        <w:lastRenderedPageBreak/>
        <w:t>SOAL 4</w:t>
      </w:r>
      <w:bookmarkEnd w:id="42"/>
    </w:p>
    <w:p w14:paraId="4193D3B4" w14:textId="6F98BE6D" w:rsidR="00AD7B01" w:rsidRDefault="00AD7B01" w:rsidP="00AD7B01">
      <w:proofErr w:type="gramStart"/>
      <w:r>
        <w:t>Pa Jack mencari seorang programmer yang bisa membuatkan program kalkulator sederhana untuk dirinya, karena dia kesulitan menghitung hasil penjualannya.</w:t>
      </w:r>
      <w:proofErr w:type="gramEnd"/>
      <w:r>
        <w:t xml:space="preserve"> Buatlah sebuah kalkulator sederhana yang di minta sesuai dengan yang Pa Jack inginkan dengan output sebagai </w:t>
      </w:r>
      <w:proofErr w:type="gramStart"/>
      <w:r>
        <w:t>berikut :</w:t>
      </w:r>
      <w:proofErr w:type="gramEnd"/>
    </w:p>
    <w:p w14:paraId="5F2D779B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>Pilih program</w:t>
      </w:r>
    </w:p>
    <w:p w14:paraId="6E525FA1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>1. Penjumlahan</w:t>
      </w:r>
    </w:p>
    <w:p w14:paraId="692B9A06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>2. Pengurangan</w:t>
      </w:r>
    </w:p>
    <w:p w14:paraId="48C0BFCE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>3. Perkalian</w:t>
      </w:r>
    </w:p>
    <w:p w14:paraId="258B23B2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>4. Pembagian</w:t>
      </w:r>
    </w:p>
    <w:p w14:paraId="65E51FAE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>5. Exit</w:t>
      </w:r>
    </w:p>
    <w:p w14:paraId="21FD4302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 xml:space="preserve">Masukkan </w:t>
      </w:r>
      <w:proofErr w:type="gramStart"/>
      <w:r w:rsidRPr="00AD7B01">
        <w:rPr>
          <w:color w:val="0070C0"/>
        </w:rPr>
        <w:t>Pilihan :</w:t>
      </w:r>
      <w:proofErr w:type="gramEnd"/>
    </w:p>
    <w:p w14:paraId="0C0073AE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 xml:space="preserve">Masukkan nilai </w:t>
      </w:r>
      <w:proofErr w:type="gramStart"/>
      <w:r w:rsidRPr="00AD7B01">
        <w:rPr>
          <w:color w:val="0070C0"/>
        </w:rPr>
        <w:t>pertama :</w:t>
      </w:r>
      <w:proofErr w:type="gramEnd"/>
    </w:p>
    <w:p w14:paraId="0862866C" w14:textId="77777777" w:rsidR="00AD7B01" w:rsidRPr="00AD7B01" w:rsidRDefault="00AD7B01" w:rsidP="00AD7B01">
      <w:pPr>
        <w:rPr>
          <w:color w:val="0070C0"/>
        </w:rPr>
      </w:pPr>
      <w:r w:rsidRPr="00AD7B01">
        <w:rPr>
          <w:color w:val="0070C0"/>
        </w:rPr>
        <w:t xml:space="preserve">Masukkan nilai </w:t>
      </w:r>
      <w:proofErr w:type="gramStart"/>
      <w:r w:rsidRPr="00AD7B01">
        <w:rPr>
          <w:color w:val="0070C0"/>
        </w:rPr>
        <w:t>kedua :</w:t>
      </w:r>
      <w:proofErr w:type="gramEnd"/>
    </w:p>
    <w:p w14:paraId="0FBC71B7" w14:textId="46CB9727" w:rsidR="00AD7B01" w:rsidRDefault="00AD7B01" w:rsidP="00AD7B01">
      <w:pPr>
        <w:rPr>
          <w:color w:val="FF0000"/>
        </w:rPr>
      </w:pPr>
      <w:r w:rsidRPr="00AD7B01">
        <w:rPr>
          <w:color w:val="0070C0"/>
        </w:rPr>
        <w:t>Hasil</w:t>
      </w:r>
      <w:r>
        <w:t xml:space="preserve"> </w:t>
      </w:r>
      <w:r w:rsidRPr="00AD7B01">
        <w:rPr>
          <w:color w:val="FF0000"/>
        </w:rPr>
        <w:t>Pilihan</w:t>
      </w:r>
      <w:r>
        <w:t xml:space="preserve"> </w:t>
      </w:r>
      <w:r w:rsidRPr="00AD7B01">
        <w:rPr>
          <w:color w:val="0070C0"/>
        </w:rPr>
        <w:t>antara</w:t>
      </w:r>
      <w:r>
        <w:t xml:space="preserve"> </w:t>
      </w:r>
      <w:r w:rsidRPr="00AD7B01">
        <w:rPr>
          <w:color w:val="FF0000"/>
        </w:rPr>
        <w:t xml:space="preserve">NilaiPertama </w:t>
      </w:r>
      <w:r w:rsidRPr="00AD7B01">
        <w:rPr>
          <w:color w:val="0070C0"/>
        </w:rPr>
        <w:t>dengan</w:t>
      </w:r>
      <w:r>
        <w:t xml:space="preserve"> </w:t>
      </w:r>
      <w:r w:rsidRPr="00AD7B01">
        <w:rPr>
          <w:color w:val="FF0000"/>
        </w:rPr>
        <w:t>NilaiKedua</w:t>
      </w:r>
      <w:r>
        <w:t xml:space="preserve"> </w:t>
      </w:r>
      <w:r w:rsidRPr="00AD7B01">
        <w:rPr>
          <w:color w:val="0070C0"/>
        </w:rPr>
        <w:t>adalah</w:t>
      </w:r>
      <w:r>
        <w:t xml:space="preserve"> </w:t>
      </w:r>
      <w:r w:rsidRPr="00AD7B01">
        <w:rPr>
          <w:color w:val="FF0000"/>
        </w:rPr>
        <w:t>Hasil</w:t>
      </w:r>
    </w:p>
    <w:p w14:paraId="39FAD809" w14:textId="025144CF" w:rsidR="00BE4EAB" w:rsidRDefault="00BE4EAB" w:rsidP="00BE4EAB">
      <w:pPr>
        <w:pStyle w:val="ListParagraph"/>
        <w:numPr>
          <w:ilvl w:val="0"/>
          <w:numId w:val="9"/>
        </w:numPr>
      </w:pPr>
      <w:r w:rsidRPr="00BE4EAB">
        <w:t xml:space="preserve">Selama program </w:t>
      </w:r>
      <w:r>
        <w:t>belum memasukkan pilihan angka 5, maka program akan terus berjalan</w:t>
      </w:r>
    </w:p>
    <w:p w14:paraId="7155C41B" w14:textId="2A6D5D54" w:rsidR="00BE4EAB" w:rsidRPr="00BE4EAB" w:rsidRDefault="00BE4EAB" w:rsidP="00BE4EAB">
      <w:pPr>
        <w:pStyle w:val="ListParagraph"/>
        <w:numPr>
          <w:ilvl w:val="0"/>
          <w:numId w:val="9"/>
        </w:numPr>
      </w:pPr>
      <w:r>
        <w:t xml:space="preserve">Jika memasukkan angka 5 maka selanjutnya program selesai dan tampilkan : Terimakasih, telah menggunakan kalkulator </w:t>
      </w:r>
      <w:r w:rsidRPr="00BE4EAB">
        <w:rPr>
          <w:color w:val="FF0000"/>
        </w:rPr>
        <w:t>NAMAANDA</w:t>
      </w:r>
    </w:p>
    <w:p w14:paraId="1B41E06F" w14:textId="4D97A9A9" w:rsidR="00AD7B01" w:rsidRPr="00AD7B01" w:rsidRDefault="00BE4EAB" w:rsidP="00AD7B01">
      <w:pPr>
        <w:pStyle w:val="ListParagraph"/>
        <w:numPr>
          <w:ilvl w:val="0"/>
          <w:numId w:val="9"/>
        </w:numPr>
      </w:pPr>
      <w:r w:rsidRPr="00BE4EAB">
        <w:t>Jika</w:t>
      </w:r>
      <w:r>
        <w:t xml:space="preserve"> memasukkan angka selain dari angka yang tertera mulai ulang programnya dan tampilkan : Input anda salah, silahkan coba lagi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5E26E2" w:rsidRPr="00E10E9A" w14:paraId="15B302E3" w14:textId="77777777" w:rsidTr="005E26E2">
        <w:tc>
          <w:tcPr>
            <w:tcW w:w="4229" w:type="dxa"/>
          </w:tcPr>
          <w:p w14:paraId="6B31B81A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D70A691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441C68" w:rsidRPr="00E10E9A" w14:paraId="2327F398" w14:textId="77777777" w:rsidTr="005E26E2">
        <w:tc>
          <w:tcPr>
            <w:tcW w:w="4229" w:type="dxa"/>
          </w:tcPr>
          <w:p w14:paraId="23D5DDAA" w14:textId="6584285A" w:rsidR="00441C68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ilih Program</w:t>
            </w:r>
          </w:p>
          <w:p w14:paraId="09AF3FD8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 Penjumlahan</w:t>
            </w:r>
          </w:p>
          <w:p w14:paraId="566C0879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 Pengurangan</w:t>
            </w:r>
          </w:p>
          <w:p w14:paraId="63C73171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 Perkalian</w:t>
            </w:r>
          </w:p>
          <w:p w14:paraId="429482DC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. Pembagian</w:t>
            </w:r>
          </w:p>
          <w:p w14:paraId="79D52DAE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 Exit</w:t>
            </w:r>
          </w:p>
          <w:p w14:paraId="4C38791A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Pilihan : 3</w:t>
            </w:r>
          </w:p>
          <w:p w14:paraId="0029FAB9" w14:textId="77777777" w:rsidR="00BE4EAB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Pertama : 12</w:t>
            </w:r>
          </w:p>
          <w:p w14:paraId="4ABFF452" w14:textId="579F251F" w:rsidR="00BE4EAB" w:rsidRPr="00E10E9A" w:rsidRDefault="00BE4EAB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Kedua : 5</w:t>
            </w:r>
          </w:p>
        </w:tc>
        <w:tc>
          <w:tcPr>
            <w:tcW w:w="4244" w:type="dxa"/>
          </w:tcPr>
          <w:p w14:paraId="1738AD3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ilih Program</w:t>
            </w:r>
          </w:p>
          <w:p w14:paraId="74595A23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 Penjumlahan</w:t>
            </w:r>
          </w:p>
          <w:p w14:paraId="22E3DE0A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 Pengurangan</w:t>
            </w:r>
          </w:p>
          <w:p w14:paraId="1AC9D9B6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 Perkalian</w:t>
            </w:r>
          </w:p>
          <w:p w14:paraId="4CB1D7CF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. Pembagian</w:t>
            </w:r>
          </w:p>
          <w:p w14:paraId="5DB0FEFB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 Exit</w:t>
            </w:r>
          </w:p>
          <w:p w14:paraId="6A32DAC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Pilihan : 3</w:t>
            </w:r>
          </w:p>
          <w:p w14:paraId="3BFF8D82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Pertama : 12</w:t>
            </w:r>
          </w:p>
          <w:p w14:paraId="3E21FD37" w14:textId="77777777" w:rsidR="00441C68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Kedua : 5</w:t>
            </w:r>
          </w:p>
          <w:p w14:paraId="410CCD2C" w14:textId="7E7DEA03" w:rsidR="00BE4EAB" w:rsidRPr="00E10E9A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asil perkalian antara 12.00 dengan 5.00 adalah 60.00</w:t>
            </w:r>
          </w:p>
        </w:tc>
      </w:tr>
      <w:tr w:rsidR="00E2664F" w:rsidRPr="00E10E9A" w14:paraId="130EAD7D" w14:textId="77777777" w:rsidTr="005E26E2">
        <w:tc>
          <w:tcPr>
            <w:tcW w:w="4229" w:type="dxa"/>
          </w:tcPr>
          <w:p w14:paraId="43035979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ilih Program</w:t>
            </w:r>
          </w:p>
          <w:p w14:paraId="728C5570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 Penjumlahan</w:t>
            </w:r>
          </w:p>
          <w:p w14:paraId="0CB6ABC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 Pengurangan</w:t>
            </w:r>
          </w:p>
          <w:p w14:paraId="56E83E4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 Perkalian</w:t>
            </w:r>
          </w:p>
          <w:p w14:paraId="26A99C28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4. Pembagian</w:t>
            </w:r>
          </w:p>
          <w:p w14:paraId="53D8821F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 Exit</w:t>
            </w:r>
          </w:p>
          <w:p w14:paraId="5ED27B05" w14:textId="6E466E41" w:rsidR="00E2664F" w:rsidRPr="00E10E9A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Pilihan : 13</w:t>
            </w:r>
          </w:p>
        </w:tc>
        <w:tc>
          <w:tcPr>
            <w:tcW w:w="4244" w:type="dxa"/>
          </w:tcPr>
          <w:p w14:paraId="09357DB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Pilih Program</w:t>
            </w:r>
          </w:p>
          <w:p w14:paraId="6424229A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 Penjumlahan</w:t>
            </w:r>
          </w:p>
          <w:p w14:paraId="59506155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 Pengurangan</w:t>
            </w:r>
          </w:p>
          <w:p w14:paraId="7BB2EF97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 Perkalian</w:t>
            </w:r>
          </w:p>
          <w:p w14:paraId="1A9E5B69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4. Pembagian</w:t>
            </w:r>
          </w:p>
          <w:p w14:paraId="48257FD2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 Exit</w:t>
            </w:r>
          </w:p>
          <w:p w14:paraId="61A5695D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Pilihan : 3</w:t>
            </w:r>
          </w:p>
          <w:p w14:paraId="4BC65744" w14:textId="37616D9E" w:rsidR="00E2664F" w:rsidRP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put anda salah, silahkan coba lagi</w:t>
            </w:r>
          </w:p>
        </w:tc>
      </w:tr>
      <w:tr w:rsidR="00E2664F" w:rsidRPr="00E10E9A" w14:paraId="0D54BE97" w14:textId="77777777" w:rsidTr="005E26E2">
        <w:tc>
          <w:tcPr>
            <w:tcW w:w="4229" w:type="dxa"/>
          </w:tcPr>
          <w:p w14:paraId="3096118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Pilih Program</w:t>
            </w:r>
          </w:p>
          <w:p w14:paraId="082AD191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 Penjumlahan</w:t>
            </w:r>
          </w:p>
          <w:p w14:paraId="6DB66EA1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 Pengurangan</w:t>
            </w:r>
          </w:p>
          <w:p w14:paraId="0ABF1738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 Perkalian</w:t>
            </w:r>
          </w:p>
          <w:p w14:paraId="5FEA7537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. Pembagian</w:t>
            </w:r>
          </w:p>
          <w:p w14:paraId="409FAFD3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 Exit</w:t>
            </w:r>
          </w:p>
          <w:p w14:paraId="79F544CE" w14:textId="01C4A482" w:rsidR="00E2664F" w:rsidRPr="00E10E9A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Pilihan : 5</w:t>
            </w:r>
          </w:p>
        </w:tc>
        <w:tc>
          <w:tcPr>
            <w:tcW w:w="4244" w:type="dxa"/>
          </w:tcPr>
          <w:p w14:paraId="6FE7B91C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ilih Program</w:t>
            </w:r>
          </w:p>
          <w:p w14:paraId="27B5559F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. Penjumlahan</w:t>
            </w:r>
          </w:p>
          <w:p w14:paraId="72A27546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. Pengurangan</w:t>
            </w:r>
          </w:p>
          <w:p w14:paraId="5D79E75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. Perkalian</w:t>
            </w:r>
          </w:p>
          <w:p w14:paraId="28AC66BF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. Pembagian</w:t>
            </w:r>
          </w:p>
          <w:p w14:paraId="78EE7012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. Exit</w:t>
            </w:r>
          </w:p>
          <w:p w14:paraId="6E4E55B4" w14:textId="77777777" w:rsidR="00BE4EAB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Pilihan : 3</w:t>
            </w:r>
          </w:p>
          <w:p w14:paraId="515D8F71" w14:textId="7A45FE10" w:rsidR="00E2664F" w:rsidRPr="00E10E9A" w:rsidRDefault="00BE4EAB" w:rsidP="00BE4EA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Terimakasih, telah menggunakan kalkulator </w:t>
            </w:r>
            <w:r w:rsidRPr="00BE4EAB">
              <w:rPr>
                <w:rFonts w:ascii="Courier New" w:hAnsi="Courier New" w:cs="Courier New"/>
                <w:color w:val="FF0000"/>
              </w:rPr>
              <w:t>NAMAANDA</w:t>
            </w:r>
          </w:p>
        </w:tc>
      </w:tr>
    </w:tbl>
    <w:p w14:paraId="2980BBD8" w14:textId="105A75AB" w:rsidR="005E26E2" w:rsidRPr="00E10E9A" w:rsidRDefault="005E26E2" w:rsidP="005E26E2"/>
    <w:p w14:paraId="4AB31660" w14:textId="77777777" w:rsidR="005E26E2" w:rsidRPr="003A109C" w:rsidRDefault="005E26E2" w:rsidP="00797316">
      <w:pPr>
        <w:pStyle w:val="Heading2"/>
        <w:numPr>
          <w:ilvl w:val="0"/>
          <w:numId w:val="7"/>
        </w:numPr>
      </w:pPr>
      <w:bookmarkStart w:id="43" w:name="_Toc150841940"/>
      <w:r w:rsidRPr="003A109C">
        <w:t>Source Code</w:t>
      </w:r>
      <w:bookmarkEnd w:id="43"/>
    </w:p>
    <w:p w14:paraId="39B5CC42" w14:textId="78FAC0FD" w:rsidR="00797316" w:rsidRPr="00E10E9A" w:rsidRDefault="00F106F2" w:rsidP="00F106F2">
      <w:pPr>
        <w:pStyle w:val="Caption"/>
        <w:keepNext/>
        <w:tabs>
          <w:tab w:val="left" w:pos="1356"/>
          <w:tab w:val="center" w:pos="4135"/>
        </w:tabs>
        <w:jc w:val="left"/>
        <w:rPr>
          <w:i w:val="0"/>
        </w:rPr>
      </w:pPr>
      <w:bookmarkStart w:id="44" w:name="_Toc149938503"/>
      <w:r>
        <w:rPr>
          <w:i w:val="0"/>
        </w:rPr>
        <w:tab/>
      </w:r>
      <w:r>
        <w:rPr>
          <w:i w:val="0"/>
        </w:rPr>
        <w:tab/>
      </w:r>
      <w:bookmarkStart w:id="45" w:name="_Toc150841980"/>
      <w:proofErr w:type="gramStart"/>
      <w:r w:rsidR="006146CD"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7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4 Bahasa C</w:t>
      </w:r>
      <w:bookmarkEnd w:id="44"/>
      <w:bookmarkEnd w:id="45"/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7953"/>
      </w:tblGrid>
      <w:tr w:rsidR="005E26E2" w:rsidRPr="00E10E9A" w14:paraId="41EFC965" w14:textId="77777777" w:rsidTr="00076030">
        <w:trPr>
          <w:jc w:val="center"/>
        </w:trPr>
        <w:tc>
          <w:tcPr>
            <w:tcW w:w="534" w:type="dxa"/>
          </w:tcPr>
          <w:p w14:paraId="40E48E3D" w14:textId="4195D0B2" w:rsidR="00C86B4E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B319C3E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84740D9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F76AD4A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2D518BC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83C145D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DD32BB6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79409E49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3F054710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B9C85B9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27D5704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8C775D8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130E49D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5BBF3506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8AB4488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EF64850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1940EE32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80FFDA0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73D7EBF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3CFDAC4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162D549A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4CDEE0F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5EA150B1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6529E8D1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02DD48CE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46D7A83D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5A5DFF1B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0CC734F0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19B3CEC1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4</w:t>
            </w:r>
          </w:p>
          <w:p w14:paraId="466C9009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CD9F506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2671C46C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2C328800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4FE67501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572379B5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4D6305A3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16F89541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0330B6C1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6679728C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2C847BA0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761156E6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326E96BD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5799AFD1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5B63499C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5EFDBC65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4B9DF9B6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35CEBA92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42BF68C6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18295EBA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239B91BD" w14:textId="77777777" w:rsidR="000D2D8C" w:rsidRDefault="000D2D8C" w:rsidP="005E26E2">
            <w:pPr>
              <w:rPr>
                <w:rFonts w:ascii="Courier New" w:hAnsi="Courier New" w:cs="Courier New"/>
              </w:rPr>
            </w:pPr>
          </w:p>
          <w:p w14:paraId="2232D634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0CBA9F30" w14:textId="77777777" w:rsidR="000D2D8C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688F7FE4" w14:textId="2B741ED2" w:rsidR="000D2D8C" w:rsidRPr="00E10E9A" w:rsidRDefault="000D2D8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</w:tc>
        <w:tc>
          <w:tcPr>
            <w:tcW w:w="7953" w:type="dxa"/>
          </w:tcPr>
          <w:p w14:paraId="27E74FC2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6FEB942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</w:p>
          <w:p w14:paraId="3B9F6B5E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int main (){</w:t>
            </w:r>
          </w:p>
          <w:p w14:paraId="6DE6CED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float program, a, b, hasil;</w:t>
            </w:r>
          </w:p>
          <w:p w14:paraId="4A99D1D7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while (1){</w:t>
            </w:r>
          </w:p>
          <w:p w14:paraId="0A1406BE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printf("Pilih Program\n1.Penjumlahan\n2.Pengurangan\n3.Perkalian\n4.Pembagian\n5.Exit\n");</w:t>
            </w:r>
          </w:p>
          <w:p w14:paraId="3D534E23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printf("Masukkan Pilihan :");</w:t>
            </w:r>
          </w:p>
          <w:p w14:paraId="3FE96783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scanf("%f", &amp;program);</w:t>
            </w:r>
          </w:p>
          <w:p w14:paraId="7834DB69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if (program &lt; 1 || program &gt; 5){</w:t>
            </w:r>
          </w:p>
          <w:p w14:paraId="1ED24EA5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Input anda salah, silahkan coba lagi\n\n");</w:t>
            </w:r>
          </w:p>
          <w:p w14:paraId="051FE164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} else if (program == 5){</w:t>
            </w:r>
          </w:p>
          <w:p w14:paraId="33167DD0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Terimakasih, telah menggunakan kalkulator Akmallullail Sya'ban");</w:t>
            </w:r>
          </w:p>
          <w:p w14:paraId="00E56F28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break;</w:t>
            </w:r>
          </w:p>
          <w:p w14:paraId="7CE5F5CB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}</w:t>
            </w:r>
          </w:p>
          <w:p w14:paraId="1D1369A8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if (program == 1){</w:t>
            </w:r>
          </w:p>
          <w:p w14:paraId="0CC90942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Pertama :");</w:t>
            </w:r>
          </w:p>
          <w:p w14:paraId="1774D76F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a);</w:t>
            </w:r>
          </w:p>
          <w:p w14:paraId="78798879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Kedua :");</w:t>
            </w:r>
          </w:p>
          <w:p w14:paraId="6975914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b);</w:t>
            </w:r>
          </w:p>
          <w:p w14:paraId="5E532C6E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hasil = a + b;</w:t>
            </w:r>
          </w:p>
          <w:p w14:paraId="37DC576C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Hasil Penjumlahan antara %.2f dan %.2f adalah %.2f\n\n", a, b, hasil);}</w:t>
            </w:r>
          </w:p>
          <w:p w14:paraId="1B128D73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else if(program == 2){</w:t>
            </w:r>
          </w:p>
          <w:p w14:paraId="31C925A2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Pertama :");</w:t>
            </w:r>
          </w:p>
          <w:p w14:paraId="0CB57BD1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lastRenderedPageBreak/>
              <w:t>            scanf("%f", &amp;a);</w:t>
            </w:r>
          </w:p>
          <w:p w14:paraId="295BAABD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Kedua :");</w:t>
            </w:r>
          </w:p>
          <w:p w14:paraId="3CB1D5C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b);</w:t>
            </w:r>
          </w:p>
          <w:p w14:paraId="0D62E0DA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hasil = a - b;</w:t>
            </w:r>
          </w:p>
          <w:p w14:paraId="2558CF75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Hasil Pengurangan antara %.2f dan %.2f adalah %.2f\n\n", a, b, hasil);}</w:t>
            </w:r>
          </w:p>
          <w:p w14:paraId="5B1B8130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else if(program == 3){</w:t>
            </w:r>
          </w:p>
          <w:p w14:paraId="4937E56E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Pertama :");</w:t>
            </w:r>
          </w:p>
          <w:p w14:paraId="00698262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a);</w:t>
            </w:r>
          </w:p>
          <w:p w14:paraId="6ABB9FC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Kedua :");</w:t>
            </w:r>
          </w:p>
          <w:p w14:paraId="3AED5549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b);</w:t>
            </w:r>
          </w:p>
          <w:p w14:paraId="3DED9807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hasil = a * b;</w:t>
            </w:r>
          </w:p>
          <w:p w14:paraId="5EEE1B75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Hasil Perkalian antara %.2f dan %.2f adalah %.2f\n\n", a, b, hasil);}</w:t>
            </w:r>
          </w:p>
          <w:p w14:paraId="6FA04C51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else if(program == 4){</w:t>
            </w:r>
          </w:p>
          <w:p w14:paraId="739CA015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Pertama :");</w:t>
            </w:r>
          </w:p>
          <w:p w14:paraId="5AB62BC1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a);</w:t>
            </w:r>
          </w:p>
          <w:p w14:paraId="19B97B22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Masukkan Nilai Kedua :");</w:t>
            </w:r>
          </w:p>
          <w:p w14:paraId="7BB59007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scanf("%f", &amp;b);</w:t>
            </w:r>
          </w:p>
          <w:p w14:paraId="7F63641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hasil = a / b;</w:t>
            </w:r>
          </w:p>
          <w:p w14:paraId="23039076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        printf("Hasil Pembagian antara %.2f dan %.2f adalah %.2f\n\n", a, b, hasil);}</w:t>
            </w:r>
          </w:p>
          <w:p w14:paraId="5AC9CB11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}</w:t>
            </w:r>
          </w:p>
          <w:p w14:paraId="0A8040F7" w14:textId="77777777" w:rsidR="00C86B4E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    return 0;</w:t>
            </w:r>
          </w:p>
          <w:p w14:paraId="20CF362F" w14:textId="485E5F06" w:rsidR="000D2D8C" w:rsidRPr="00C86B4E" w:rsidRDefault="00C86B4E" w:rsidP="00C86B4E">
            <w:pPr>
              <w:rPr>
                <w:rFonts w:ascii="Courier New" w:hAnsi="Courier New" w:cs="Courier New"/>
              </w:rPr>
            </w:pPr>
            <w:r w:rsidRPr="00C86B4E">
              <w:rPr>
                <w:rFonts w:ascii="Courier New" w:hAnsi="Courier New" w:cs="Courier New"/>
              </w:rPr>
              <w:t>}</w:t>
            </w:r>
          </w:p>
          <w:p w14:paraId="642A32E8" w14:textId="60A9F269" w:rsidR="005E26E2" w:rsidRPr="00E10E9A" w:rsidRDefault="005E26E2" w:rsidP="00C86B4E">
            <w:pPr>
              <w:rPr>
                <w:rFonts w:ascii="Courier New" w:hAnsi="Courier New" w:cs="Courier New"/>
              </w:rPr>
            </w:pPr>
          </w:p>
        </w:tc>
      </w:tr>
    </w:tbl>
    <w:p w14:paraId="5453F88A" w14:textId="77777777" w:rsidR="00802E7C" w:rsidRPr="00E10E9A" w:rsidRDefault="00802E7C" w:rsidP="00802E7C"/>
    <w:p w14:paraId="62B499E2" w14:textId="5F258815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46" w:name="_Toc149938504"/>
      <w:bookmarkStart w:id="47" w:name="_Toc150841981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8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4 Bahasa Python</w:t>
      </w:r>
      <w:bookmarkEnd w:id="46"/>
      <w:bookmarkEnd w:id="4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853"/>
      </w:tblGrid>
      <w:tr w:rsidR="005E26E2" w:rsidRPr="00E10E9A" w14:paraId="2074D818" w14:textId="77777777" w:rsidTr="00076030">
        <w:trPr>
          <w:jc w:val="center"/>
        </w:trPr>
        <w:tc>
          <w:tcPr>
            <w:tcW w:w="505" w:type="dxa"/>
          </w:tcPr>
          <w:p w14:paraId="11D2AFA8" w14:textId="2C6D9500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21C35F1D" w14:textId="77777777" w:rsidR="00757E62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A63C2AF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00307969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500664B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B84AFE3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E20B54A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79365D8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1CB6FFF0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FB2F9E2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4A5A2A2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3C5AF9B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CFC3E34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E26E3E0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24E7779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774A42A2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73789C5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4</w:t>
            </w:r>
          </w:p>
          <w:p w14:paraId="56BEEB6A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0AF0AC7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49B71B0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5FDC425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435A8CB1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01A390C7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46A147D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1ABDF249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3F9FAC19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13439AD6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2397CD66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02AC4BB8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26E170A4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0A97B171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375EEF3C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104E88A6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2FDD0C6A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7380B8A1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7986190B" w14:textId="77777777" w:rsidR="00076030" w:rsidRDefault="00076030" w:rsidP="005E26E2">
            <w:pPr>
              <w:rPr>
                <w:rFonts w:ascii="Courier New" w:hAnsi="Courier New" w:cs="Courier New"/>
              </w:rPr>
            </w:pPr>
          </w:p>
          <w:p w14:paraId="484B78BE" w14:textId="74F0EBA5" w:rsidR="00076030" w:rsidRPr="00E10E9A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</w:tc>
        <w:tc>
          <w:tcPr>
            <w:tcW w:w="7853" w:type="dxa"/>
          </w:tcPr>
          <w:p w14:paraId="645C286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lastRenderedPageBreak/>
              <w:t>while True:</w:t>
            </w:r>
          </w:p>
          <w:p w14:paraId="3E87167E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 xml:space="preserve">    </w:t>
            </w:r>
            <w:proofErr w:type="gramStart"/>
            <w:r w:rsidRPr="00076030">
              <w:rPr>
                <w:rFonts w:ascii="Courier New" w:hAnsi="Courier New" w:cs="Courier New"/>
              </w:rPr>
              <w:t>print(</w:t>
            </w:r>
            <w:proofErr w:type="gramEnd"/>
            <w:r w:rsidRPr="00076030">
              <w:rPr>
                <w:rFonts w:ascii="Courier New" w:hAnsi="Courier New" w:cs="Courier New"/>
              </w:rPr>
              <w:t>"Pilih Program\n1. Penjumlahan\n2. Pengurangan\n3. Perkalian\n4. Pembagian\n5. Exit")</w:t>
            </w:r>
          </w:p>
          <w:p w14:paraId="5F76AB26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program = int(input("Masukkan Pilihan: "))</w:t>
            </w:r>
          </w:p>
          <w:p w14:paraId="6690C6AA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</w:p>
          <w:p w14:paraId="5B225D3E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if program == 5:</w:t>
            </w:r>
          </w:p>
          <w:p w14:paraId="50600C8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"Terimakasih telah menggunakan kalkulator Akmallullail Sya'ban")</w:t>
            </w:r>
          </w:p>
          <w:p w14:paraId="0FCDA4A9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break</w:t>
            </w:r>
          </w:p>
          <w:p w14:paraId="5F32A66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elif program == 1:</w:t>
            </w:r>
          </w:p>
          <w:p w14:paraId="3526DAC5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a = float(input("Masukkan Nilai Pertama: "))</w:t>
            </w:r>
          </w:p>
          <w:p w14:paraId="2EA37C21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b = float(input("Masukkan Nilai Kedua: "))</w:t>
            </w:r>
          </w:p>
          <w:p w14:paraId="50DDB92E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hasil = a + b</w:t>
            </w:r>
          </w:p>
          <w:p w14:paraId="65160694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f"Hasil penjumlahan antara {a:.2f} dan {b:.2f} adalah {hasil:.2f}\n")</w:t>
            </w:r>
          </w:p>
          <w:p w14:paraId="1907590C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elif program == 2:</w:t>
            </w:r>
          </w:p>
          <w:p w14:paraId="49EFEFCF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lastRenderedPageBreak/>
              <w:t>        a = float(input("Masukkan Nilai Pertama: "))</w:t>
            </w:r>
          </w:p>
          <w:p w14:paraId="14CFB8DC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b = float(input("Masukkan Nilai Kedua: "))</w:t>
            </w:r>
          </w:p>
          <w:p w14:paraId="7FF38F8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hasil = a - b</w:t>
            </w:r>
          </w:p>
          <w:p w14:paraId="3DD65CC7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f"Hasil pengurangan antara {a:.2f} dan {b:.2f} adalah {hasil:.2f}\n")</w:t>
            </w:r>
          </w:p>
          <w:p w14:paraId="63B2083F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elif program == 3:</w:t>
            </w:r>
          </w:p>
          <w:p w14:paraId="3FF33D71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a = float(input("Masukkan Nilai Pertama: "))</w:t>
            </w:r>
          </w:p>
          <w:p w14:paraId="7188E8BF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b = float(input("Masukkan Nilai Kedua: "))</w:t>
            </w:r>
          </w:p>
          <w:p w14:paraId="2C55D947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hasil = a * b</w:t>
            </w:r>
          </w:p>
          <w:p w14:paraId="747D563A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f"Hasil perkalian antara {a:.2f} dan {b:.2f} adalah {hasil:.2f}\n")</w:t>
            </w:r>
          </w:p>
          <w:p w14:paraId="0761DC52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elif program == 4:</w:t>
            </w:r>
          </w:p>
          <w:p w14:paraId="504DE2F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a = float(input("Masukkan Nilai Pertama: "))</w:t>
            </w:r>
          </w:p>
          <w:p w14:paraId="5709323D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b = float(input("Masukkan Nilai Kedua: "))</w:t>
            </w:r>
          </w:p>
          <w:p w14:paraId="16D92874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hasil = a / b</w:t>
            </w:r>
          </w:p>
          <w:p w14:paraId="23F198E6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f"Hasil pembagian antara {a:.2f} dan {b:.2f} adalah {hasil:.2f}\n")</w:t>
            </w:r>
          </w:p>
          <w:p w14:paraId="06837039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else:</w:t>
            </w:r>
          </w:p>
          <w:p w14:paraId="7B74E4D0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"Input anda salah, silahkan coba lagi\n")</w:t>
            </w:r>
          </w:p>
          <w:p w14:paraId="1263F9DA" w14:textId="39F7DD48" w:rsidR="00076030" w:rsidRPr="00E10E9A" w:rsidRDefault="00076030" w:rsidP="005E26E2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"")</w:t>
            </w:r>
          </w:p>
        </w:tc>
      </w:tr>
    </w:tbl>
    <w:p w14:paraId="3D92D787" w14:textId="77777777" w:rsidR="005E26E2" w:rsidRPr="00E10E9A" w:rsidRDefault="005E26E2" w:rsidP="005E26E2"/>
    <w:p w14:paraId="072E39ED" w14:textId="325172DF" w:rsidR="005E26E2" w:rsidRPr="00E10E9A" w:rsidRDefault="005E26E2" w:rsidP="003A109C">
      <w:pPr>
        <w:pStyle w:val="Heading2"/>
        <w:numPr>
          <w:ilvl w:val="0"/>
          <w:numId w:val="7"/>
        </w:numPr>
        <w:ind w:left="360"/>
      </w:pPr>
      <w:bookmarkStart w:id="48" w:name="_Toc150841941"/>
      <w:r w:rsidRPr="006E6E3B">
        <w:t>Output Program</w:t>
      </w:r>
      <w:bookmarkEnd w:id="48"/>
    </w:p>
    <w:p w14:paraId="0DA3383C" w14:textId="77777777" w:rsidR="00E37DA9" w:rsidRPr="00E10E9A" w:rsidRDefault="006C26A6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249D5EBF" wp14:editId="1C2F6D08">
            <wp:extent cx="5084671" cy="3457575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c no 4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671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BD28" w14:textId="15123A12" w:rsidR="005E26E2" w:rsidRPr="00E10E9A" w:rsidRDefault="00E37DA9" w:rsidP="003A109C">
      <w:pPr>
        <w:pStyle w:val="Caption"/>
        <w:jc w:val="center"/>
      </w:pPr>
      <w:bookmarkStart w:id="49" w:name="_Toc149938476"/>
      <w:bookmarkStart w:id="50" w:name="_Toc150842066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7</w:t>
        </w:r>
      </w:fldSimple>
      <w:r w:rsidRPr="00E10E9A">
        <w:t>.</w:t>
      </w:r>
      <w:proofErr w:type="gramEnd"/>
      <w:r w:rsidRPr="00E10E9A">
        <w:t xml:space="preserve"> Screenshot Output Soal 4 Bahasa C</w:t>
      </w:r>
      <w:bookmarkEnd w:id="49"/>
      <w:bookmarkEnd w:id="50"/>
    </w:p>
    <w:p w14:paraId="17F0F263" w14:textId="77777777" w:rsidR="00E37DA9" w:rsidRPr="00E10E9A" w:rsidRDefault="006C26A6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7BFE449D" wp14:editId="7DDF6AB1">
            <wp:extent cx="4367102" cy="3445603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py no 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696" cy="344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2968" w14:textId="723E31B7" w:rsidR="00797316" w:rsidRPr="00E10E9A" w:rsidRDefault="00E37DA9" w:rsidP="00E37DA9">
      <w:pPr>
        <w:pStyle w:val="Caption"/>
        <w:jc w:val="center"/>
      </w:pPr>
      <w:bookmarkStart w:id="51" w:name="_Toc149938477"/>
      <w:bookmarkStart w:id="52" w:name="_Toc150842067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8</w:t>
        </w:r>
      </w:fldSimple>
      <w:r w:rsidRPr="00E10E9A">
        <w:t>.</w:t>
      </w:r>
      <w:proofErr w:type="gramEnd"/>
      <w:r w:rsidRPr="00E10E9A">
        <w:t xml:space="preserve"> Screenshot Output Soal 4 Bahasa Python</w:t>
      </w:r>
      <w:bookmarkEnd w:id="51"/>
      <w:bookmarkEnd w:id="52"/>
    </w:p>
    <w:p w14:paraId="4DE3EFB5" w14:textId="77777777" w:rsidR="005E26E2" w:rsidRPr="006E6E3B" w:rsidRDefault="005E26E2" w:rsidP="00797316">
      <w:pPr>
        <w:pStyle w:val="Heading2"/>
        <w:numPr>
          <w:ilvl w:val="0"/>
          <w:numId w:val="7"/>
        </w:numPr>
        <w:ind w:left="360"/>
      </w:pPr>
      <w:bookmarkStart w:id="53" w:name="_Toc150841942"/>
      <w:r w:rsidRPr="006E6E3B">
        <w:t>Pembahasan</w:t>
      </w:r>
      <w:bookmarkEnd w:id="53"/>
    </w:p>
    <w:p w14:paraId="066D3E20" w14:textId="77777777" w:rsidR="00517295" w:rsidRDefault="0001213F" w:rsidP="009B210F">
      <w:pPr>
        <w:spacing w:line="360" w:lineRule="auto"/>
      </w:pPr>
      <w:r w:rsidRPr="00E10E9A">
        <w:tab/>
      </w:r>
      <w:r w:rsidR="005E26E2" w:rsidRPr="00E10E9A">
        <w:t>Pada baris [1]</w:t>
      </w:r>
      <w:r w:rsidR="00E3000A" w:rsidRPr="00E10E9A">
        <w:t xml:space="preserve"> #</w:t>
      </w:r>
      <w:proofErr w:type="gramStart"/>
      <w:r w:rsidR="00E3000A" w:rsidRPr="00E10E9A">
        <w:t>include</w:t>
      </w:r>
      <w:proofErr w:type="gramEnd"/>
      <w:r w:rsidR="00E3000A" w:rsidRPr="00E10E9A">
        <w:t xml:space="preserve"> &lt;stdio.h&gt; yang merupakan header file yang b</w:t>
      </w:r>
      <w:r w:rsidR="005A271D">
        <w:t xml:space="preserve">ertujuan untuk mengimpor fungsi. Pada baris [3] </w:t>
      </w:r>
      <w:r w:rsidR="005A271D" w:rsidRPr="00E10E9A">
        <w:t xml:space="preserve">terdapat int main () adalah tipe data yang jenisnya </w:t>
      </w:r>
      <w:proofErr w:type="gramStart"/>
      <w:r w:rsidR="005A271D" w:rsidRPr="00E10E9A">
        <w:t>akan</w:t>
      </w:r>
      <w:proofErr w:type="gramEnd"/>
      <w:r w:rsidR="005A271D" w:rsidRPr="00E10E9A">
        <w:t xml:space="preserve"> dikembalikan nilainya kembali</w:t>
      </w:r>
      <w:r w:rsidR="009B210F">
        <w:t xml:space="preserve">. </w:t>
      </w:r>
      <w:r w:rsidR="007864E9">
        <w:t xml:space="preserve">Pada baris [4] merupakan pernyataan variable dalam bentuk float. Pada baris [5] merupakan perulangan </w:t>
      </w:r>
      <w:proofErr w:type="gramStart"/>
      <w:r w:rsidR="007864E9">
        <w:t>while(</w:t>
      </w:r>
      <w:proofErr w:type="gramEnd"/>
      <w:r w:rsidR="007864E9">
        <w:t xml:space="preserve">1) yang berfungsi akan mengulang terus menerus jika nilai nya benar. Pada baris [6] merupakan pernyataan </w:t>
      </w:r>
      <w:proofErr w:type="gramStart"/>
      <w:r w:rsidR="007864E9">
        <w:t>apa</w:t>
      </w:r>
      <w:proofErr w:type="gramEnd"/>
      <w:r w:rsidR="007864E9">
        <w:t xml:space="preserve"> saja program yang tersedia. </w:t>
      </w:r>
      <w:proofErr w:type="gramStart"/>
      <w:r w:rsidR="007864E9">
        <w:t>Pada baris [7] – [8] merupakan pernyataan untuk memasukkan pilihan sekaligus scanf untuk pilihannya diantara 1- 5.</w:t>
      </w:r>
      <w:proofErr w:type="gramEnd"/>
      <w:r w:rsidR="007864E9">
        <w:t xml:space="preserve"> Pada baris [9] – [13] merupakan pernyataan kondisi jika pilihan program kurang dari 1 atau lebih dari 5 </w:t>
      </w:r>
      <w:proofErr w:type="gramStart"/>
      <w:r w:rsidR="007864E9">
        <w:t>akan</w:t>
      </w:r>
      <w:proofErr w:type="gramEnd"/>
      <w:r w:rsidR="007864E9">
        <w:t xml:space="preserve"> disuruh menginput lagi, [11] merupakan else if jika input sama dengan lima/exit maka program akan berhenti dan mengucapkan terimakasih. </w:t>
      </w:r>
    </w:p>
    <w:p w14:paraId="7B4AC536" w14:textId="77777777" w:rsidR="00517295" w:rsidRDefault="007864E9" w:rsidP="009B210F">
      <w:pPr>
        <w:spacing w:line="360" w:lineRule="auto"/>
      </w:pPr>
      <w:r>
        <w:t>Pada baris [15] – [</w:t>
      </w:r>
      <w:r w:rsidR="00601988">
        <w:t xml:space="preserve">21] </w:t>
      </w:r>
      <w:r>
        <w:t xml:space="preserve">jika input 1/penjumlahan maka akan menampilkan pilihan masukkan nilai pertama dan nilai kedua dengan scanf %f diikuti dengan variable a dan b, &amp; untuk mengambil memori </w:t>
      </w:r>
      <w:r w:rsidR="00601988">
        <w:t xml:space="preserve">dari tipe data a dan b. Untuk menghitungnya </w:t>
      </w:r>
      <w:r w:rsidR="00601988">
        <w:lastRenderedPageBreak/>
        <w:t xml:space="preserve">dibuat lagi variable hasil= a+b, selanjutnya akan ditampilkan dengan printf untuk menampilkan hasil dari a dan b = </w:t>
      </w:r>
      <w:proofErr w:type="gramStart"/>
      <w:r w:rsidR="00601988">
        <w:t>hasil .</w:t>
      </w:r>
      <w:proofErr w:type="gramEnd"/>
      <w:r w:rsidR="00601988">
        <w:t xml:space="preserve"> </w:t>
      </w:r>
    </w:p>
    <w:p w14:paraId="104E277D" w14:textId="77777777" w:rsidR="00517295" w:rsidRDefault="00601988" w:rsidP="009B210F">
      <w:pPr>
        <w:spacing w:line="360" w:lineRule="auto"/>
      </w:pPr>
      <w:r>
        <w:t xml:space="preserve">Pada baris [22] – [28] jika input 2/pengurangan maka akan menampilkan pilihan masukkan nilai pertama dan nilai kedua dengan scanf %f diikuti dengan variable a dan b, &amp; untuk mengambil memori dari tipe data a dan b Untuk menghitungnya maka dibuat lagi variable hasil operator pengurangan a-b, selanjutnya akan ditampilkan hasil dari pengurangan 2 nilai tersebut. </w:t>
      </w:r>
    </w:p>
    <w:p w14:paraId="3ABED7FF" w14:textId="77777777" w:rsidR="00517295" w:rsidRDefault="00601988" w:rsidP="009B210F">
      <w:pPr>
        <w:spacing w:line="360" w:lineRule="auto"/>
      </w:pPr>
      <w:r>
        <w:t xml:space="preserve">Pada baris [29] – [35] jika input 3/perkalian maka </w:t>
      </w:r>
      <w:proofErr w:type="gramStart"/>
      <w:r>
        <w:t>akan</w:t>
      </w:r>
      <w:proofErr w:type="gramEnd"/>
      <w:r>
        <w:t xml:space="preserve"> menampilkan pilihan masukkan nilai pertama dan nilai kedua dengan scanf %f diikuti dengan variable a dan b, &amp; untuk mengambil memori dari tipe data a dan b. Untuk menghitung perkaliannya dibuat lagi variable operator perkalian a * b, selanjutnya akan ditampilkan hasil dari perkalian 2 nilai tersebut. </w:t>
      </w:r>
    </w:p>
    <w:p w14:paraId="28E5D2DC" w14:textId="46712EEC" w:rsidR="009377C0" w:rsidRPr="00E10E9A" w:rsidRDefault="00601988" w:rsidP="009B210F">
      <w:pPr>
        <w:spacing w:line="360" w:lineRule="auto"/>
      </w:pPr>
      <w:r>
        <w:t xml:space="preserve">Pada baris [36] – [42] jika input 4/pembagian maka </w:t>
      </w:r>
      <w:proofErr w:type="gramStart"/>
      <w:r>
        <w:t>akan</w:t>
      </w:r>
      <w:proofErr w:type="gramEnd"/>
      <w:r>
        <w:t xml:space="preserve"> menampilkan pilihan masukkan nilai pertama dan nilai kedua dengan scanf %f diikuti dengan variable a dan b, &amp; untuk mengambil </w:t>
      </w:r>
      <w:r w:rsidR="009377C0">
        <w:t xml:space="preserve">memori dari tipe data a dan b. Untuk menghitung pembagiannya dibuat lagi variable operator pembagian a / b, selanjutnya akan ditampilkan hasil dari pembagian 2 nilai tersebut. </w:t>
      </w:r>
      <w:proofErr w:type="gramStart"/>
      <w:r w:rsidR="009377C0">
        <w:t>Pada baris [44] merupakan return 0; yang bisa diartikan jika kode tersebut berjalan lancer.</w:t>
      </w:r>
      <w:proofErr w:type="gramEnd"/>
    </w:p>
    <w:p w14:paraId="7F21F30A" w14:textId="77777777" w:rsidR="00517295" w:rsidRDefault="0001213F" w:rsidP="009B210F">
      <w:pPr>
        <w:spacing w:line="360" w:lineRule="auto"/>
      </w:pPr>
      <w:r w:rsidRPr="00E10E9A">
        <w:tab/>
        <w:t xml:space="preserve">Pada </w:t>
      </w:r>
      <w:r w:rsidR="0073745B">
        <w:t xml:space="preserve">python, baris </w:t>
      </w:r>
      <w:r w:rsidR="006E6726">
        <w:t xml:space="preserve">[1] </w:t>
      </w:r>
      <w:r w:rsidR="009377C0">
        <w:t xml:space="preserve">while True merupakan perulangan yang </w:t>
      </w:r>
      <w:proofErr w:type="gramStart"/>
      <w:r w:rsidR="009377C0">
        <w:t>akan</w:t>
      </w:r>
      <w:proofErr w:type="gramEnd"/>
      <w:r w:rsidR="009377C0">
        <w:t xml:space="preserve"> terus berjalan jika nilainya benar. Pada baris [2] – [3] merupakan pernyataan seluruh pilihan dan untuk input nya menggunakan tipe data integer sebelum input untuk memperjelas input dalam bentuk angka. Pada baris [5] – [7] merupakan kondisi jika program yang dipilih 5 maka </w:t>
      </w:r>
      <w:proofErr w:type="gramStart"/>
      <w:r w:rsidR="009377C0">
        <w:t>akan</w:t>
      </w:r>
      <w:proofErr w:type="gramEnd"/>
      <w:r w:rsidR="009377C0">
        <w:t xml:space="preserve"> berhenti dan menampilkan kalimat ucapan terimakasih. </w:t>
      </w:r>
    </w:p>
    <w:p w14:paraId="459ECE63" w14:textId="77777777" w:rsidR="00517295" w:rsidRDefault="009377C0" w:rsidP="009B210F">
      <w:pPr>
        <w:spacing w:line="360" w:lineRule="auto"/>
      </w:pPr>
      <w:r>
        <w:t xml:space="preserve">Pada baris [8] – [12] jika memilih pilihan 1 maka </w:t>
      </w:r>
      <w:proofErr w:type="gramStart"/>
      <w:r>
        <w:t>akan</w:t>
      </w:r>
      <w:proofErr w:type="gramEnd"/>
      <w:r>
        <w:t xml:space="preserve"> masuk ke penjumlahan dan untuk tipe data yang digunakan untuk variable a dan b nya merupakan float agar nanti hasilnya bisa menjadi dua nol belakang titik. Untuk menghitung hasilnya diperlukan </w:t>
      </w:r>
      <w:r>
        <w:lastRenderedPageBreak/>
        <w:t xml:space="preserve">lagi variable a+b, dan untuk menampilkan hasilnya menggunakan print f dengan tanda {} sebagai variable yang </w:t>
      </w:r>
      <w:proofErr w:type="gramStart"/>
      <w:r>
        <w:t>akan</w:t>
      </w:r>
      <w:proofErr w:type="gramEnd"/>
      <w:r>
        <w:t xml:space="preserve"> dipanggil angka nya. </w:t>
      </w:r>
    </w:p>
    <w:p w14:paraId="27A13C8A" w14:textId="77777777" w:rsidR="00517295" w:rsidRDefault="009377C0" w:rsidP="009B210F">
      <w:pPr>
        <w:spacing w:line="360" w:lineRule="auto"/>
      </w:pPr>
      <w:r>
        <w:t xml:space="preserve">Pada baris [13] – [17] jika pilihannya 2/pengurangan maka </w:t>
      </w:r>
      <w:proofErr w:type="gramStart"/>
      <w:r>
        <w:t>akan</w:t>
      </w:r>
      <w:proofErr w:type="gramEnd"/>
      <w:r>
        <w:t xml:space="preserve"> menampilkan masukkan angka pertama dan kedua dalam bentuk tipe data float untuk dapat menghasilkan 2 nol belakang titik. Untuk menghitung hasilnya diperlukan variable operator pengurangan a-b, dan output </w:t>
      </w:r>
      <w:proofErr w:type="gramStart"/>
      <w:r>
        <w:t>akan</w:t>
      </w:r>
      <w:proofErr w:type="gramEnd"/>
      <w:r>
        <w:t xml:space="preserve"> ditampilkan dengan print f dengan tanda {} sebagai variable yang akan dipanggil atau variable apa yang dimaksud. </w:t>
      </w:r>
    </w:p>
    <w:p w14:paraId="58182E1D" w14:textId="77777777" w:rsidR="00517295" w:rsidRDefault="009377C0" w:rsidP="009B210F">
      <w:pPr>
        <w:spacing w:line="360" w:lineRule="auto"/>
      </w:pPr>
      <w:r>
        <w:t>Pada baris [18] – [22]</w:t>
      </w:r>
      <w:r w:rsidR="00517295">
        <w:t xml:space="preserve"> jika input 3/perkalian maka </w:t>
      </w:r>
      <w:proofErr w:type="gramStart"/>
      <w:r w:rsidR="00517295">
        <w:t>akan</w:t>
      </w:r>
      <w:proofErr w:type="gramEnd"/>
      <w:r w:rsidR="00517295">
        <w:t xml:space="preserve"> menampilkan masukkan angka pertama dan angka kedua dengan tipe data float untuk bisa menampilkan 0 setelah tanda titik. Untuk menghitung hasilnya perlu untuk membuat operator perkalian a*b, dan output </w:t>
      </w:r>
      <w:proofErr w:type="gramStart"/>
      <w:r w:rsidR="00517295">
        <w:t>akan</w:t>
      </w:r>
      <w:proofErr w:type="gramEnd"/>
      <w:r w:rsidR="00517295">
        <w:t xml:space="preserve"> ditampilkan dengan print f dengan tanda {} yang maksudnya variable yang akan dipanggil atau variable apa yang dimaksud. </w:t>
      </w:r>
    </w:p>
    <w:p w14:paraId="58CECD79" w14:textId="77777777" w:rsidR="00517295" w:rsidRDefault="00517295" w:rsidP="009B210F">
      <w:pPr>
        <w:spacing w:line="360" w:lineRule="auto"/>
      </w:pPr>
      <w:r>
        <w:t xml:space="preserve">Pada baris [23] – [27] jika input 4 atau pembagian maka </w:t>
      </w:r>
      <w:proofErr w:type="gramStart"/>
      <w:r>
        <w:t>akan</w:t>
      </w:r>
      <w:proofErr w:type="gramEnd"/>
      <w:r>
        <w:t xml:space="preserve"> menampilkan pilihan masukkan angka pertama dan kedua. Dengan pernyataan variable a dan b yang dibuat input nya dengan tipe data float yang disertakan masukkan nilai pertama dan kedua. Untuk menghitung nya diperlukan operator pembagian dengan tanda “/” dan output </w:t>
      </w:r>
      <w:proofErr w:type="gramStart"/>
      <w:r>
        <w:t>akan</w:t>
      </w:r>
      <w:proofErr w:type="gramEnd"/>
      <w:r>
        <w:t xml:space="preserve"> ditampilkan dengan print f dengan tanda {} sebagai output yang akan dipanggil/output yang dimaksud. </w:t>
      </w:r>
    </w:p>
    <w:p w14:paraId="0400A241" w14:textId="10AD7074" w:rsidR="005E26E2" w:rsidRPr="009B210F" w:rsidRDefault="00517295" w:rsidP="009B210F">
      <w:pPr>
        <w:spacing w:line="360" w:lineRule="auto"/>
      </w:pPr>
      <w:r>
        <w:t xml:space="preserve">Pada baris [28] – [30] jika tidak ada kondisi yang memenuhi dari semuanya maka </w:t>
      </w:r>
      <w:proofErr w:type="gramStart"/>
      <w:r>
        <w:t>akan</w:t>
      </w:r>
      <w:proofErr w:type="gramEnd"/>
      <w:r>
        <w:t xml:space="preserve"> menampilkan input anda salah dan akan tetap melakukan perulangan sampai kita menginput antara 1-4 atau untuk berhenti dengan memasukkan nilai 5.</w:t>
      </w:r>
    </w:p>
    <w:p w14:paraId="43A6AF33" w14:textId="77777777" w:rsidR="005E26E2" w:rsidRPr="00E10E9A" w:rsidRDefault="005E26E2" w:rsidP="005E26E2"/>
    <w:p w14:paraId="19046745" w14:textId="77777777" w:rsidR="00802E7C" w:rsidRPr="00E10E9A" w:rsidRDefault="00802E7C" w:rsidP="005E26E2"/>
    <w:p w14:paraId="58FA7278" w14:textId="77777777" w:rsidR="00802E7C" w:rsidRPr="00E10E9A" w:rsidRDefault="00802E7C" w:rsidP="005E26E2"/>
    <w:p w14:paraId="1B064C79" w14:textId="77777777" w:rsidR="00802E7C" w:rsidRPr="00E10E9A" w:rsidRDefault="00802E7C" w:rsidP="005E26E2"/>
    <w:p w14:paraId="5BB0807E" w14:textId="77777777" w:rsidR="00802E7C" w:rsidRPr="00E10E9A" w:rsidRDefault="00802E7C" w:rsidP="005E26E2"/>
    <w:p w14:paraId="1D3E4701" w14:textId="77777777" w:rsidR="00802E7C" w:rsidRPr="00E10E9A" w:rsidRDefault="00802E7C" w:rsidP="005E26E2"/>
    <w:p w14:paraId="58E87202" w14:textId="77777777" w:rsidR="009117E0" w:rsidRPr="00E10E9A" w:rsidRDefault="009117E0" w:rsidP="005E26E2">
      <w:pPr>
        <w:pStyle w:val="Heading1"/>
        <w:spacing w:after="240"/>
        <w:rPr>
          <w:b w:val="0"/>
        </w:rPr>
        <w:sectPr w:rsidR="009117E0" w:rsidRPr="00E10E9A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793DDAD" w14:textId="6E0D6684" w:rsidR="00441C68" w:rsidRDefault="005E26E2" w:rsidP="00416629">
      <w:pPr>
        <w:pStyle w:val="Heading1"/>
        <w:spacing w:after="240"/>
      </w:pPr>
      <w:bookmarkStart w:id="54" w:name="_Toc150841943"/>
      <w:r w:rsidRPr="006E6E3B">
        <w:lastRenderedPageBreak/>
        <w:t>SOAL 5</w:t>
      </w:r>
      <w:bookmarkEnd w:id="54"/>
    </w:p>
    <w:p w14:paraId="1322B904" w14:textId="5424D2B4" w:rsidR="00416629" w:rsidRDefault="00416629" w:rsidP="00416629">
      <w:proofErr w:type="gramStart"/>
      <w:r>
        <w:t>Buatlah sebuah program untuk menghitung jumlah kelipatan pada tiap baris seperti contoh kasus.</w:t>
      </w:r>
      <w:proofErr w:type="gramEnd"/>
    </w:p>
    <w:p w14:paraId="071BE4CA" w14:textId="4F4DB117" w:rsidR="00416629" w:rsidRDefault="00416629" w:rsidP="00416629">
      <w:proofErr w:type="gramStart"/>
      <w:r>
        <w:t>Info :</w:t>
      </w:r>
      <w:proofErr w:type="gramEnd"/>
    </w:p>
    <w:p w14:paraId="728F8F60" w14:textId="6F6DF3BA" w:rsidR="00416629" w:rsidRDefault="00416629" w:rsidP="00416629">
      <w:r>
        <w:t>Input baris pertama, banyaknya n</w:t>
      </w:r>
    </w:p>
    <w:p w14:paraId="77897582" w14:textId="234B5F25" w:rsidR="00416629" w:rsidRDefault="00416629" w:rsidP="00416629">
      <w:r>
        <w:t>Input baris kedua, kelipatan.</w:t>
      </w:r>
    </w:p>
    <w:p w14:paraId="5373FA04" w14:textId="708CC74B" w:rsidR="00416629" w:rsidRPr="00416629" w:rsidRDefault="00416629" w:rsidP="00416629">
      <w:proofErr w:type="gramStart"/>
      <w:r>
        <w:t>Output adalah hasil perhitungan dari masing masing kelipatan pada tiap baris dan output baris terakhir merupakan jumlah pada masing masing baris.</w:t>
      </w:r>
      <w:proofErr w:type="gram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5E26E2" w:rsidRPr="00E10E9A" w14:paraId="6BE96053" w14:textId="77777777" w:rsidTr="005E26E2">
        <w:tc>
          <w:tcPr>
            <w:tcW w:w="4229" w:type="dxa"/>
          </w:tcPr>
          <w:p w14:paraId="73F36B2C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5C636367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5E26E2" w:rsidRPr="00E10E9A" w14:paraId="210C1A82" w14:textId="77777777" w:rsidTr="005E26E2">
        <w:tc>
          <w:tcPr>
            <w:tcW w:w="4229" w:type="dxa"/>
          </w:tcPr>
          <w:p w14:paraId="77894916" w14:textId="64225F7C" w:rsidR="005E26E2" w:rsidRPr="00E10E9A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 2</w:t>
            </w:r>
          </w:p>
        </w:tc>
        <w:tc>
          <w:tcPr>
            <w:tcW w:w="4244" w:type="dxa"/>
          </w:tcPr>
          <w:p w14:paraId="69A184B8" w14:textId="394ACA65" w:rsidR="008E0462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1 * 2)= 2</w:t>
            </w:r>
          </w:p>
          <w:p w14:paraId="05436727" w14:textId="77777777" w:rsidR="008E0462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2 * 2)+(1 * 2)=6</w:t>
            </w:r>
          </w:p>
          <w:p w14:paraId="10E58BDC" w14:textId="77777777" w:rsidR="008E0462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3 * 2)+(2 * 2)+(1 * 2)=12</w:t>
            </w:r>
          </w:p>
          <w:p w14:paraId="5B6DDEE0" w14:textId="3552A12E" w:rsidR="008E0462" w:rsidRPr="00E10E9A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</w:tr>
      <w:tr w:rsidR="00705890" w:rsidRPr="00E10E9A" w14:paraId="7C9F7B36" w14:textId="77777777" w:rsidTr="005E26E2">
        <w:tc>
          <w:tcPr>
            <w:tcW w:w="4229" w:type="dxa"/>
          </w:tcPr>
          <w:p w14:paraId="4D046C52" w14:textId="3DFE3FAC" w:rsidR="00705890" w:rsidRPr="00E10E9A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 3</w:t>
            </w:r>
          </w:p>
        </w:tc>
        <w:tc>
          <w:tcPr>
            <w:tcW w:w="4244" w:type="dxa"/>
          </w:tcPr>
          <w:p w14:paraId="07BFB184" w14:textId="6A6DF02F" w:rsidR="008E0462" w:rsidRDefault="008E0462" w:rsidP="008E046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1 * 3)= 3</w:t>
            </w:r>
          </w:p>
          <w:p w14:paraId="6009B9BE" w14:textId="55C37027" w:rsidR="008E0462" w:rsidRDefault="008E0462" w:rsidP="008E046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2 * 3)+(1 * 3)=9</w:t>
            </w:r>
          </w:p>
          <w:p w14:paraId="70278EFA" w14:textId="49EB5FBD" w:rsidR="008E0462" w:rsidRDefault="008E0462" w:rsidP="008E046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3 * 2)+(2 * 3)+(1 * 3)=18</w:t>
            </w:r>
          </w:p>
          <w:p w14:paraId="65C4B5B7" w14:textId="77777777" w:rsidR="00705890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4 * 3)+(3 * 3)+(2 * 3)+(1 * 3)=30</w:t>
            </w:r>
          </w:p>
          <w:p w14:paraId="24282D4D" w14:textId="6E65D9A0" w:rsidR="008E0462" w:rsidRDefault="008E0462" w:rsidP="008E046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5 * 3)+(4 * 3)+(3 * 3)+(2 * 3)+(1 * 3)=45</w:t>
            </w:r>
          </w:p>
          <w:p w14:paraId="3DBC51EB" w14:textId="3CF8B2C1" w:rsidR="008E0462" w:rsidRPr="00E10E9A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5</w:t>
            </w:r>
          </w:p>
        </w:tc>
      </w:tr>
      <w:tr w:rsidR="00E2664F" w:rsidRPr="00E10E9A" w14:paraId="1974D233" w14:textId="77777777" w:rsidTr="005E26E2">
        <w:tc>
          <w:tcPr>
            <w:tcW w:w="4229" w:type="dxa"/>
          </w:tcPr>
          <w:p w14:paraId="4BA5B4D3" w14:textId="39102F70" w:rsidR="00E2664F" w:rsidRPr="00E10E9A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 3</w:t>
            </w:r>
          </w:p>
        </w:tc>
        <w:tc>
          <w:tcPr>
            <w:tcW w:w="4244" w:type="dxa"/>
          </w:tcPr>
          <w:p w14:paraId="26E40C88" w14:textId="77777777" w:rsidR="00E2664F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1 * 3)= 3</w:t>
            </w:r>
          </w:p>
          <w:p w14:paraId="459A4B73" w14:textId="77777777" w:rsidR="008E0462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(2 * 3)+(1 * 3)=9</w:t>
            </w:r>
          </w:p>
          <w:p w14:paraId="2F16D1A1" w14:textId="7382A2BC" w:rsidR="008E0462" w:rsidRPr="00E10E9A" w:rsidRDefault="008E0462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</w:tc>
      </w:tr>
    </w:tbl>
    <w:p w14:paraId="6861AC9D" w14:textId="4B4D6759" w:rsidR="005E26E2" w:rsidRPr="00E10E9A" w:rsidRDefault="005E26E2" w:rsidP="005E26E2"/>
    <w:p w14:paraId="0627F681" w14:textId="77777777" w:rsidR="005E26E2" w:rsidRPr="006E6E3B" w:rsidRDefault="005E26E2" w:rsidP="00797316">
      <w:pPr>
        <w:pStyle w:val="Heading2"/>
        <w:numPr>
          <w:ilvl w:val="0"/>
          <w:numId w:val="8"/>
        </w:numPr>
      </w:pPr>
      <w:bookmarkStart w:id="55" w:name="_Toc150841944"/>
      <w:r w:rsidRPr="006E6E3B">
        <w:t>Source Code</w:t>
      </w:r>
      <w:bookmarkEnd w:id="55"/>
    </w:p>
    <w:p w14:paraId="2A29DB91" w14:textId="32DBCA6E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56" w:name="_Toc149938505"/>
      <w:bookmarkStart w:id="57" w:name="_Toc150841982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9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5 Bahasa C</w:t>
      </w:r>
      <w:bookmarkEnd w:id="56"/>
      <w:bookmarkEnd w:id="57"/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7953"/>
      </w:tblGrid>
      <w:tr w:rsidR="005E26E2" w:rsidRPr="00E10E9A" w14:paraId="232FBAA0" w14:textId="77777777" w:rsidTr="00501060">
        <w:trPr>
          <w:jc w:val="center"/>
        </w:trPr>
        <w:tc>
          <w:tcPr>
            <w:tcW w:w="534" w:type="dxa"/>
          </w:tcPr>
          <w:p w14:paraId="1663CF5C" w14:textId="6674984C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0E16B153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179D79C6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0F555263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57464EF2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3F4F6F7C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6574AC28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47FD58A4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</w:t>
            </w:r>
          </w:p>
          <w:p w14:paraId="5D3E6ACF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</w:t>
            </w:r>
          </w:p>
          <w:p w14:paraId="3E94823B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0</w:t>
            </w:r>
          </w:p>
          <w:p w14:paraId="0023CEEA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1</w:t>
            </w:r>
          </w:p>
          <w:p w14:paraId="78C59F47" w14:textId="77777777" w:rsidR="006A0EB2" w:rsidRPr="00E10E9A" w:rsidRDefault="006A0EB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2</w:t>
            </w:r>
          </w:p>
          <w:p w14:paraId="6254F503" w14:textId="22D17114" w:rsidR="00501060" w:rsidRPr="00E10E9A" w:rsidRDefault="006A0EB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3</w:t>
            </w:r>
          </w:p>
        </w:tc>
        <w:tc>
          <w:tcPr>
            <w:tcW w:w="7953" w:type="dxa"/>
          </w:tcPr>
          <w:p w14:paraId="2202D8C2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#include &lt;stdio.h&gt;</w:t>
            </w:r>
          </w:p>
          <w:p w14:paraId="62424B4A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</w:p>
          <w:p w14:paraId="244F344B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int main(){</w:t>
            </w:r>
          </w:p>
          <w:p w14:paraId="0D95F5FE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int a, b, i, j, hasil1 = 0, hasil2 = 0, total;</w:t>
            </w:r>
          </w:p>
          <w:p w14:paraId="4D0AD575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printf("Input :\n");</w:t>
            </w:r>
          </w:p>
          <w:p w14:paraId="33ABCE95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scanf("%d %d", &amp;a, &amp;b);</w:t>
            </w:r>
          </w:p>
          <w:p w14:paraId="6121053D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printf("Output\n");</w:t>
            </w:r>
          </w:p>
          <w:p w14:paraId="4AD2F091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for (int i = 1; i &lt;= a; i++){</w:t>
            </w:r>
          </w:p>
          <w:p w14:paraId="1963CABD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total = i * b;</w:t>
            </w:r>
          </w:p>
          <w:p w14:paraId="246562E5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hasil1 += total;</w:t>
            </w:r>
          </w:p>
          <w:p w14:paraId="608FA170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if(i == 1){</w:t>
            </w:r>
          </w:p>
          <w:p w14:paraId="01313303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printf("(%d * %d) = %d\n", i, b, total);</w:t>
            </w:r>
          </w:p>
          <w:p w14:paraId="577EAE17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} else {</w:t>
            </w:r>
          </w:p>
          <w:p w14:paraId="31E98472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lastRenderedPageBreak/>
              <w:t>            for (int j = i; j &gt;= 1; j--){</w:t>
            </w:r>
          </w:p>
          <w:p w14:paraId="668AD16B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    printf("(%d * %d)", j, b);</w:t>
            </w:r>
          </w:p>
          <w:p w14:paraId="7690E510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if (j &gt; 1){</w:t>
            </w:r>
          </w:p>
          <w:p w14:paraId="2FB085EF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    printf(" + ");</w:t>
            </w:r>
          </w:p>
          <w:p w14:paraId="220EE3B0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    }</w:t>
            </w:r>
          </w:p>
          <w:p w14:paraId="3041A3D1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}</w:t>
            </w:r>
          </w:p>
          <w:p w14:paraId="61364A56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f(" = %d \n", hasil1);</w:t>
            </w:r>
          </w:p>
          <w:p w14:paraId="7ACEB50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}</w:t>
            </w:r>
          </w:p>
          <w:p w14:paraId="6703F46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hasil2 += hasil1;</w:t>
            </w:r>
          </w:p>
          <w:p w14:paraId="1DC42767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}</w:t>
            </w:r>
          </w:p>
          <w:p w14:paraId="09286A4C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printf("%d", hasil2);</w:t>
            </w:r>
          </w:p>
          <w:p w14:paraId="6E828AD9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return 0;</w:t>
            </w:r>
          </w:p>
          <w:p w14:paraId="70485D49" w14:textId="7556D2F8" w:rsidR="005E26E2" w:rsidRPr="00E10E9A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}</w:t>
            </w:r>
          </w:p>
        </w:tc>
      </w:tr>
    </w:tbl>
    <w:p w14:paraId="79173E66" w14:textId="77777777" w:rsidR="005E26E2" w:rsidRPr="00E10E9A" w:rsidRDefault="005E26E2" w:rsidP="005E26E2">
      <w:pPr>
        <w:pStyle w:val="Caption"/>
        <w:rPr>
          <w:i w:val="0"/>
          <w:iCs w:val="0"/>
        </w:rPr>
      </w:pPr>
    </w:p>
    <w:p w14:paraId="723EB869" w14:textId="676F821C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58" w:name="_Toc149938506"/>
      <w:bookmarkStart w:id="59" w:name="_Toc150841983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7791C">
        <w:rPr>
          <w:i w:val="0"/>
          <w:noProof/>
        </w:rPr>
        <w:t>10</w:t>
      </w:r>
      <w:r w:rsidR="00797316" w:rsidRPr="00E10E9A">
        <w:rPr>
          <w:i w:val="0"/>
        </w:rPr>
        <w:fldChar w:fldCharType="end"/>
      </w:r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5 Bahasa Python</w:t>
      </w:r>
      <w:bookmarkEnd w:id="58"/>
      <w:bookmarkEnd w:id="5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025"/>
      </w:tblGrid>
      <w:tr w:rsidR="005E26E2" w:rsidRPr="00E10E9A" w14:paraId="32437DD9" w14:textId="77777777" w:rsidTr="00076030">
        <w:trPr>
          <w:jc w:val="center"/>
        </w:trPr>
        <w:tc>
          <w:tcPr>
            <w:tcW w:w="505" w:type="dxa"/>
          </w:tcPr>
          <w:p w14:paraId="248990B0" w14:textId="00E4E1F2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4C80861B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79A58F4C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0E073EF9" w14:textId="77777777" w:rsidR="0050106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7078AE8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979AD1B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986039E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8DA7299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7F8D71C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32C3FF1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D3418F1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F533CCA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F7B8154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EC5F264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5A748F14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0DC3FD9F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98249A4" w14:textId="77777777" w:rsidR="00076030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1EECDCD" w14:textId="67BCA314" w:rsidR="00076030" w:rsidRPr="00E10E9A" w:rsidRDefault="0007603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</w:tc>
        <w:tc>
          <w:tcPr>
            <w:tcW w:w="7025" w:type="dxa"/>
          </w:tcPr>
          <w:p w14:paraId="10E04DA9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a, b = map(int, input("Input:\n").split())</w:t>
            </w:r>
          </w:p>
          <w:p w14:paraId="080FF575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hasil1 = 0</w:t>
            </w:r>
          </w:p>
          <w:p w14:paraId="674851A8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hasil2 = 0</w:t>
            </w:r>
          </w:p>
          <w:p w14:paraId="5C719729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</w:p>
          <w:p w14:paraId="0CC0E6C6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print("\nOutput:")</w:t>
            </w:r>
          </w:p>
          <w:p w14:paraId="5F61FC77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for i in range(1, a + 1):</w:t>
            </w:r>
          </w:p>
          <w:p w14:paraId="4D1F4675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total = i * b</w:t>
            </w:r>
          </w:p>
          <w:p w14:paraId="43DEDF8E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hasil1 += total</w:t>
            </w:r>
          </w:p>
          <w:p w14:paraId="58331763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if i == 1:</w:t>
            </w:r>
          </w:p>
          <w:p w14:paraId="3B1511C6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f"({i} * {b}) = {total}")</w:t>
            </w:r>
          </w:p>
          <w:p w14:paraId="3257A67B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else:</w:t>
            </w:r>
          </w:p>
          <w:p w14:paraId="679A9672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for j in range(i, 0, -1):</w:t>
            </w:r>
          </w:p>
          <w:p w14:paraId="308A847B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print(f"({j} * {b})", end="")</w:t>
            </w:r>
          </w:p>
          <w:p w14:paraId="4D094032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if j &gt; 1:</w:t>
            </w:r>
          </w:p>
          <w:p w14:paraId="76F08C03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        print(" + ", end="")</w:t>
            </w:r>
          </w:p>
          <w:p w14:paraId="053844BB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    print(f" = {hasil1}")</w:t>
            </w:r>
          </w:p>
          <w:p w14:paraId="5AB1744D" w14:textId="77777777" w:rsidR="00076030" w:rsidRPr="00076030" w:rsidRDefault="00076030" w:rsidP="00076030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    hasil2 += hasil1</w:t>
            </w:r>
          </w:p>
          <w:p w14:paraId="4159EF70" w14:textId="30124EEE" w:rsidR="005E26E2" w:rsidRPr="00E10E9A" w:rsidRDefault="00076030" w:rsidP="00243ADE">
            <w:pPr>
              <w:rPr>
                <w:rFonts w:ascii="Courier New" w:hAnsi="Courier New" w:cs="Courier New"/>
              </w:rPr>
            </w:pPr>
            <w:r w:rsidRPr="00076030">
              <w:rPr>
                <w:rFonts w:ascii="Courier New" w:hAnsi="Courier New" w:cs="Courier New"/>
              </w:rPr>
              <w:t>print(hasil2)</w:t>
            </w:r>
          </w:p>
        </w:tc>
      </w:tr>
    </w:tbl>
    <w:p w14:paraId="623FB65C" w14:textId="77777777" w:rsidR="005E26E2" w:rsidRPr="006E6E3B" w:rsidRDefault="005E26E2" w:rsidP="005E26E2">
      <w:pPr>
        <w:rPr>
          <w:b/>
        </w:rPr>
      </w:pPr>
    </w:p>
    <w:p w14:paraId="641CC22D" w14:textId="20F4FF85" w:rsidR="005E26E2" w:rsidRPr="00E10E9A" w:rsidRDefault="005E26E2" w:rsidP="0012751A">
      <w:pPr>
        <w:pStyle w:val="Heading2"/>
        <w:numPr>
          <w:ilvl w:val="0"/>
          <w:numId w:val="8"/>
        </w:numPr>
        <w:ind w:left="360"/>
      </w:pPr>
      <w:bookmarkStart w:id="60" w:name="_Toc150841945"/>
      <w:r w:rsidRPr="006E6E3B">
        <w:lastRenderedPageBreak/>
        <w:t>Output Program</w:t>
      </w:r>
      <w:bookmarkEnd w:id="60"/>
    </w:p>
    <w:p w14:paraId="4E81A827" w14:textId="77777777" w:rsidR="00E37DA9" w:rsidRPr="00E10E9A" w:rsidRDefault="005E27AD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04420D23" wp14:editId="60B145A6">
            <wp:extent cx="4879898" cy="30861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c no 5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517" cy="308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BFDA" w14:textId="72E1C28E" w:rsidR="005E26E2" w:rsidRPr="00E10E9A" w:rsidRDefault="00E37DA9" w:rsidP="0012751A">
      <w:pPr>
        <w:pStyle w:val="Caption"/>
        <w:jc w:val="center"/>
      </w:pPr>
      <w:bookmarkStart w:id="61" w:name="_Toc149938478"/>
      <w:bookmarkStart w:id="62" w:name="_Toc150842068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9</w:t>
        </w:r>
      </w:fldSimple>
      <w:r w:rsidRPr="00E10E9A">
        <w:t>.</w:t>
      </w:r>
      <w:proofErr w:type="gramEnd"/>
      <w:r w:rsidRPr="00E10E9A">
        <w:t xml:space="preserve"> Screenshot Output Soal 5 Bahasa C</w:t>
      </w:r>
      <w:bookmarkEnd w:id="61"/>
      <w:bookmarkEnd w:id="62"/>
    </w:p>
    <w:p w14:paraId="4EF5F34E" w14:textId="77777777" w:rsidR="00E37DA9" w:rsidRPr="00E10E9A" w:rsidRDefault="005E27AD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194DAB3E" wp14:editId="12282016">
            <wp:extent cx="3538943" cy="3390900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5 bahasa py modul 2 tc 2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9438" cy="33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4FDF" w14:textId="1AA8C1B3" w:rsidR="00797316" w:rsidRPr="00E10E9A" w:rsidRDefault="00E37DA9" w:rsidP="00E37DA9">
      <w:pPr>
        <w:pStyle w:val="Caption"/>
        <w:jc w:val="center"/>
      </w:pPr>
      <w:bookmarkStart w:id="63" w:name="_Toc149938479"/>
      <w:bookmarkStart w:id="64" w:name="_Toc150842069"/>
      <w:proofErr w:type="gramStart"/>
      <w:r w:rsidRPr="00E10E9A">
        <w:t xml:space="preserve">Gambar </w:t>
      </w:r>
      <w:fldSimple w:instr=" SEQ Figure \* ARABIC ">
        <w:r w:rsidR="00C7791C">
          <w:rPr>
            <w:noProof/>
          </w:rPr>
          <w:t>10</w:t>
        </w:r>
      </w:fldSimple>
      <w:r w:rsidRPr="00E10E9A">
        <w:t>.</w:t>
      </w:r>
      <w:proofErr w:type="gramEnd"/>
      <w:r w:rsidRPr="00E10E9A">
        <w:t xml:space="preserve"> Screenshot Output Soal 5 Bahasa Python</w:t>
      </w:r>
      <w:bookmarkEnd w:id="63"/>
      <w:bookmarkEnd w:id="64"/>
    </w:p>
    <w:p w14:paraId="39DF8630" w14:textId="77777777" w:rsidR="005E26E2" w:rsidRPr="006E6E3B" w:rsidRDefault="005E26E2" w:rsidP="00797316">
      <w:pPr>
        <w:pStyle w:val="Heading2"/>
        <w:numPr>
          <w:ilvl w:val="0"/>
          <w:numId w:val="8"/>
        </w:numPr>
        <w:ind w:left="360"/>
      </w:pPr>
      <w:bookmarkStart w:id="65" w:name="_Toc150841946"/>
      <w:r w:rsidRPr="006E6E3B">
        <w:lastRenderedPageBreak/>
        <w:t>Pembahasan</w:t>
      </w:r>
      <w:bookmarkEnd w:id="65"/>
    </w:p>
    <w:p w14:paraId="4FF14030" w14:textId="2A2A18B7" w:rsidR="00050EF7" w:rsidRPr="00E10E9A" w:rsidRDefault="00F86350" w:rsidP="005E26E2">
      <w:pPr>
        <w:spacing w:line="360" w:lineRule="auto"/>
      </w:pPr>
      <w:r>
        <w:tab/>
        <w:t xml:space="preserve">Pada baris [1] </w:t>
      </w:r>
      <w:r w:rsidR="00AF08B8" w:rsidRPr="00E10E9A">
        <w:t>#</w:t>
      </w:r>
      <w:proofErr w:type="gramStart"/>
      <w:r w:rsidR="00AF08B8" w:rsidRPr="00E10E9A">
        <w:t>include</w:t>
      </w:r>
      <w:proofErr w:type="gramEnd"/>
      <w:r w:rsidR="00AF08B8" w:rsidRPr="00E10E9A">
        <w:t xml:space="preserve"> &lt;stdio.h&gt; yang merupakan header file yang b</w:t>
      </w:r>
      <w:r>
        <w:t xml:space="preserve">ertujuan untuk mengimpor fungsi. Pada baris [3] </w:t>
      </w:r>
      <w:r w:rsidRPr="00E10E9A">
        <w:t xml:space="preserve">terdapat int main () adalah tipe data yang jenisnya </w:t>
      </w:r>
      <w:proofErr w:type="gramStart"/>
      <w:r w:rsidRPr="00E10E9A">
        <w:t>akan</w:t>
      </w:r>
      <w:proofErr w:type="gramEnd"/>
      <w:r w:rsidRPr="00E10E9A">
        <w:t xml:space="preserve"> dikembalikan nilainya kembali</w:t>
      </w:r>
      <w:r>
        <w:t>.</w:t>
      </w:r>
      <w:r w:rsidR="000E76B7">
        <w:t xml:space="preserve"> </w:t>
      </w:r>
      <w:proofErr w:type="gramStart"/>
      <w:r w:rsidR="00096109">
        <w:t>Pada baris [4] merupakan pernyataan seluruh variable yang dipakai menggunakan tipe data integer.</w:t>
      </w:r>
      <w:proofErr w:type="gramEnd"/>
      <w:r w:rsidR="00096109">
        <w:t xml:space="preserve"> Pada baris [5] – [6] merupakan pernyataan input dengan menggunakan scanf %d untuk tipe data integer dan &amp; berfungsi sebagai memori input yang diambil. Pada baris [7] </w:t>
      </w:r>
      <w:proofErr w:type="gramStart"/>
      <w:r w:rsidR="00096109">
        <w:t>akan</w:t>
      </w:r>
      <w:proofErr w:type="gramEnd"/>
      <w:r w:rsidR="00096109">
        <w:t xml:space="preserve"> menampilkan kalimat output. Pada baris [8] merupakan perulangan yang dimulai dari 1 dan</w:t>
      </w:r>
      <w:r w:rsidR="00C4765F">
        <w:t xml:space="preserve"> selama kondisi nilai I kurang dari atau </w:t>
      </w:r>
      <w:proofErr w:type="gramStart"/>
      <w:r w:rsidR="00C4765F">
        <w:t>sama</w:t>
      </w:r>
      <w:proofErr w:type="gramEnd"/>
      <w:r w:rsidR="00C4765F">
        <w:t xml:space="preserve"> dengan nilai a akan terrus berjalan loop, i++ artinya setiap nilai I akan terus bertambah satu setelah kode loop berjalan. Pada baris [9] – [10] merupakan pernyataan untuk menyesuaikan output yang diminta (1 * 2) maka inisialisasi dari i </w:t>
      </w:r>
      <w:proofErr w:type="gramStart"/>
      <w:r w:rsidR="00C4765F">
        <w:t>akan</w:t>
      </w:r>
      <w:proofErr w:type="gramEnd"/>
      <w:r w:rsidR="00C4765F">
        <w:t xml:space="preserve"> dikalikan dengan input b, dan += sebagai akumulasi </w:t>
      </w:r>
      <w:r w:rsidR="000F34BA">
        <w:t xml:space="preserve">setiap hasil perkalian dari total akan ditambah ke hasil1 dan akan terus bertambah sesuai loop. Pada baris [11] – [12] merupakan kondisi dimana jika I bernilai satu dia </w:t>
      </w:r>
      <w:proofErr w:type="gramStart"/>
      <w:r w:rsidR="000F34BA">
        <w:t>akan</w:t>
      </w:r>
      <w:proofErr w:type="gramEnd"/>
      <w:r w:rsidR="000F34BA">
        <w:t xml:space="preserve"> menampilkan (1 * input) = hasil dari perkalian tersebut. Pada baris [13]</w:t>
      </w:r>
      <w:r w:rsidR="00590EBD">
        <w:t xml:space="preserve"> – [14]</w:t>
      </w:r>
      <w:r w:rsidR="000F34BA">
        <w:t xml:space="preserve"> merupakan jika kondisi selain if maka </w:t>
      </w:r>
      <w:proofErr w:type="gramStart"/>
      <w:r w:rsidR="000F34BA">
        <w:t>akan</w:t>
      </w:r>
      <w:proofErr w:type="gramEnd"/>
      <w:r w:rsidR="000F34BA">
        <w:t xml:space="preserve"> melakukan perulangan j yang dimul</w:t>
      </w:r>
      <w:r w:rsidR="00590EBD">
        <w:t xml:space="preserve">ai dari 1 dan jika nilai j mencapai atau kurang dari 1 akan terus berkurang satu. Pada baris [15] dia </w:t>
      </w:r>
      <w:proofErr w:type="gramStart"/>
      <w:r w:rsidR="00590EBD">
        <w:t>akan</w:t>
      </w:r>
      <w:proofErr w:type="gramEnd"/>
      <w:r w:rsidR="00590EBD">
        <w:t xml:space="preserve"> menampilkan j * b, variable j akan terus berubah mencapai 1 dan b akan tetap. Pada baris [16] – [18] merupakan pernyataan jika j lebih dari 1 maka akan mencetak tanda </w:t>
      </w:r>
      <w:proofErr w:type="gramStart"/>
      <w:r w:rsidR="00590EBD">
        <w:t>+  ke</w:t>
      </w:r>
      <w:proofErr w:type="gramEnd"/>
      <w:r w:rsidR="00590EBD">
        <w:t xml:space="preserve"> hasil print untuk memisahkan setiap nilai j, kecuali jika nilai j sama dengan 1. Pada baris [20] merupakan print untuk mencetak hasil akumulasi dari semua hasil setelah loop berjalan. </w:t>
      </w:r>
      <w:proofErr w:type="gramStart"/>
      <w:r w:rsidR="00590EBD">
        <w:t>Pada baris [</w:t>
      </w:r>
      <w:r w:rsidR="00050EF7">
        <w:t>22] merupakan variable hasil2 yang berfungsi untuk mengakumulasi dari seluruh hasil 1.</w:t>
      </w:r>
      <w:proofErr w:type="gramEnd"/>
      <w:r w:rsidR="00050EF7">
        <w:t xml:space="preserve"> </w:t>
      </w:r>
      <w:proofErr w:type="gramStart"/>
      <w:r w:rsidR="00050EF7">
        <w:t>Pada baris [24] adalah untuk mencetak hasil 2.</w:t>
      </w:r>
      <w:proofErr w:type="gramEnd"/>
      <w:r w:rsidR="00050EF7">
        <w:t xml:space="preserve"> Pada baris [25] merupakan return 0 yang dapat diartikan bahwa kode dapat dijalankan.</w:t>
      </w:r>
    </w:p>
    <w:p w14:paraId="5B6EEEB3" w14:textId="4191E70D" w:rsidR="00CA50D4" w:rsidRPr="00CA50D4" w:rsidRDefault="00AF08B8" w:rsidP="004E613C">
      <w:pPr>
        <w:spacing w:line="360" w:lineRule="auto"/>
        <w:sectPr w:rsidR="00CA50D4" w:rsidRPr="00CA50D4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 w:rsidRPr="00E10E9A">
        <w:tab/>
        <w:t xml:space="preserve">Pada python, </w:t>
      </w:r>
      <w:r w:rsidR="00050EF7">
        <w:t xml:space="preserve">baris [1] merupakan </w:t>
      </w:r>
      <w:proofErr w:type="gramStart"/>
      <w:r w:rsidR="00050EF7">
        <w:t>cara</w:t>
      </w:r>
      <w:proofErr w:type="gramEnd"/>
      <w:r w:rsidR="00050EF7">
        <w:t xml:space="preserve"> agar input dapat terpisah dan juga sudah ditentukan untuk tipe data nya didalam baris kode tersebut yaitu integer. Pada baris [2] dan [3] merupakan variable yang nantinya </w:t>
      </w:r>
      <w:proofErr w:type="gramStart"/>
      <w:r w:rsidR="00050EF7">
        <w:t>akan</w:t>
      </w:r>
      <w:proofErr w:type="gramEnd"/>
      <w:r w:rsidR="00050EF7">
        <w:t xml:space="preserve"> berfungsi sebagai akumulasi dan dimulai dari 0. Pada baris [5] – [6] merupakan untuk output dan perulangan </w:t>
      </w:r>
      <w:proofErr w:type="gramStart"/>
      <w:r w:rsidR="00050EF7">
        <w:t>akan</w:t>
      </w:r>
      <w:proofErr w:type="gramEnd"/>
      <w:r w:rsidR="00050EF7">
        <w:t xml:space="preserve"> berjalan. Perulangan berjalan dimulai dari 1 dan nilai nya </w:t>
      </w:r>
      <w:proofErr w:type="gramStart"/>
      <w:r w:rsidR="00050EF7">
        <w:t>akan</w:t>
      </w:r>
      <w:proofErr w:type="gramEnd"/>
      <w:r w:rsidR="00050EF7">
        <w:t xml:space="preserve"> terus bertambah satu. </w:t>
      </w:r>
      <w:r w:rsidR="00050EF7">
        <w:lastRenderedPageBreak/>
        <w:t xml:space="preserve">Pada baris [7] – [8] merupakan pernyataan variable </w:t>
      </w:r>
      <w:r w:rsidR="00CA50D4">
        <w:t xml:space="preserve">untuk dapat menyesusaikan output yang diminta (i * b), hasil1 += total merupakan akumulasi untuk setiap hasil perkalian dari total </w:t>
      </w:r>
      <w:proofErr w:type="gramStart"/>
      <w:r w:rsidR="00CA50D4">
        <w:t>akan</w:t>
      </w:r>
      <w:proofErr w:type="gramEnd"/>
      <w:r w:rsidR="00CA50D4">
        <w:t xml:space="preserve"> ditambah ke hasil1 dan akan terus bertambah sesuai loop. Pada baris [9] dan [10] merupakan kondisi jika I bernilai 1 maka akan menampilkan output (i * b</w:t>
      </w:r>
      <w:proofErr w:type="gramStart"/>
      <w:r w:rsidR="00CA50D4">
        <w:t>)  =</w:t>
      </w:r>
      <w:proofErr w:type="gramEnd"/>
      <w:r w:rsidR="00CA50D4">
        <w:t xml:space="preserve"> hasil dari perkaliannya. Pada baris [11] merupakan kondisi else yang jika kondisi if tidak memenuhi maka </w:t>
      </w:r>
      <w:proofErr w:type="gramStart"/>
      <w:r w:rsidR="00CA50D4">
        <w:t>akan</w:t>
      </w:r>
      <w:proofErr w:type="gramEnd"/>
      <w:r w:rsidR="00CA50D4">
        <w:t xml:space="preserve"> masuk di kondisi else. Pada baris [12] merupakan perulangan dengan batas i hingga 1 dengan decreament -1 yang artinya nilai </w:t>
      </w:r>
      <w:proofErr w:type="gramStart"/>
      <w:r w:rsidR="00CA50D4">
        <w:t>akan</w:t>
      </w:r>
      <w:proofErr w:type="gramEnd"/>
      <w:r w:rsidR="00CA50D4">
        <w:t xml:space="preserve"> terus berkurang hingga mencapai batas 1. Pada baris [13] merupakan bagaimana program </w:t>
      </w:r>
      <w:proofErr w:type="gramStart"/>
      <w:r w:rsidR="00CA50D4">
        <w:t>akan</w:t>
      </w:r>
      <w:proofErr w:type="gramEnd"/>
      <w:r w:rsidR="00CA50D4">
        <w:t xml:space="preserve"> menampilkan outputnya dengan nilai j yang akan terus berubah dan nilai b yang konstan (j * b). Pada baris </w:t>
      </w:r>
      <w:r w:rsidR="00A4440A">
        <w:t>[14] – [15] merupakan kondisi jika j bernilai lebih dari 1 maka akan mencetak tanda + untuk memisahkan setiap loop, sebagai contoh (3*2</w:t>
      </w:r>
      <w:proofErr w:type="gramStart"/>
      <w:r w:rsidR="00A4440A">
        <w:t>)+</w:t>
      </w:r>
      <w:proofErr w:type="gramEnd"/>
      <w:r w:rsidR="00A4440A">
        <w:t xml:space="preserve">(2*2)+(1*2) didepan (1*2) tidak akan memunculkan karena batasnya hanya sampai satu. Pada baris [16] merupakan pencetakan hasil perkalian yang sudah disimpan di hasil1 dan </w:t>
      </w:r>
      <w:proofErr w:type="gramStart"/>
      <w:r w:rsidR="00A4440A">
        <w:t>akan</w:t>
      </w:r>
      <w:proofErr w:type="gramEnd"/>
      <w:r w:rsidR="00A4440A">
        <w:t xml:space="preserve"> ditampilkan setelah akhir output setiap loop. Pada baris [17] – [18] merupakan hasil2 += hasil1 merupakan pernyataan untuk mengakumulasi seluruh hasil </w:t>
      </w:r>
      <w:proofErr w:type="gramStart"/>
      <w:r w:rsidR="00A4440A">
        <w:t>akan</w:t>
      </w:r>
      <w:proofErr w:type="gramEnd"/>
      <w:r w:rsidR="00A4440A">
        <w:t xml:space="preserve"> ditambahkan seluruhnya dan dicetak hasilnya dengan print hasil2 seperti print pada umumnya. </w:t>
      </w:r>
    </w:p>
    <w:p w14:paraId="56979908" w14:textId="686A9CA0" w:rsidR="00FE6F1A" w:rsidRPr="006E6E3B" w:rsidRDefault="00FE6F1A" w:rsidP="00FE6F1A">
      <w:pPr>
        <w:pStyle w:val="Heading1"/>
        <w:spacing w:after="240"/>
      </w:pPr>
      <w:bookmarkStart w:id="66" w:name="_Toc150841947"/>
      <w:r w:rsidRPr="006E6E3B">
        <w:lastRenderedPageBreak/>
        <w:t>TAUTAN GIT</w:t>
      </w:r>
      <w:bookmarkEnd w:id="66"/>
    </w:p>
    <w:p w14:paraId="10D6BC6C" w14:textId="77777777" w:rsidR="00FE6F1A" w:rsidRDefault="00FE6F1A" w:rsidP="004117EB">
      <w:pPr>
        <w:spacing w:after="0" w:line="360" w:lineRule="auto"/>
      </w:pPr>
      <w:proofErr w:type="gramStart"/>
      <w:r w:rsidRPr="00E10E9A">
        <w:t>Berikut adalah tautan untuk source code yang telah dibuat.</w:t>
      </w:r>
      <w:proofErr w:type="gramEnd"/>
    </w:p>
    <w:p w14:paraId="7E33A4B2" w14:textId="6E370893" w:rsidR="0070720C" w:rsidRPr="00E10E9A" w:rsidRDefault="00497F2B" w:rsidP="004117EB">
      <w:pPr>
        <w:spacing w:after="0" w:line="360" w:lineRule="auto"/>
      </w:pPr>
      <w:r w:rsidRPr="00497F2B">
        <w:t>https://github.com/Akmlsybn/Pemrograman_1/tree/main/Modul%204</w:t>
      </w:r>
    </w:p>
    <w:p w14:paraId="337A727B" w14:textId="77777777" w:rsidR="004D6D1B" w:rsidRPr="00E10E9A" w:rsidRDefault="004D6D1B" w:rsidP="001E1061">
      <w:pPr>
        <w:spacing w:after="0"/>
      </w:pPr>
    </w:p>
    <w:p w14:paraId="308AD829" w14:textId="77777777" w:rsidR="004D6D1B" w:rsidRPr="00E10E9A" w:rsidRDefault="004D6D1B" w:rsidP="001E1061">
      <w:pPr>
        <w:spacing w:after="0"/>
      </w:pPr>
    </w:p>
    <w:p w14:paraId="49AA803A" w14:textId="45BB9105" w:rsidR="00550E0E" w:rsidRPr="00E10E9A" w:rsidRDefault="00550E0E" w:rsidP="00705890">
      <w:pPr>
        <w:jc w:val="left"/>
      </w:pPr>
    </w:p>
    <w:sectPr w:rsidR="00550E0E" w:rsidRPr="00E10E9A" w:rsidSect="009117E0">
      <w:pgSz w:w="12240" w:h="15840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08692" w14:textId="77777777" w:rsidR="007301CD" w:rsidRDefault="007301CD" w:rsidP="005E27AD">
      <w:pPr>
        <w:spacing w:after="0" w:line="240" w:lineRule="auto"/>
      </w:pPr>
      <w:r>
        <w:separator/>
      </w:r>
    </w:p>
  </w:endnote>
  <w:endnote w:type="continuationSeparator" w:id="0">
    <w:p w14:paraId="10C60E3D" w14:textId="77777777" w:rsidR="007301CD" w:rsidRDefault="007301CD" w:rsidP="005E2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96078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1E925E" w14:textId="7CE6E914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3360111" w14:textId="77777777" w:rsidR="00C7791C" w:rsidRDefault="00C7791C">
    <w:pPr>
      <w:pStyle w:val="Footer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4B5703" w14:textId="1D5F9DB7" w:rsidR="00C7791C" w:rsidRDefault="00C7791C">
    <w:pPr>
      <w:pStyle w:val="Footer"/>
      <w:jc w:val="center"/>
    </w:pPr>
  </w:p>
  <w:p w14:paraId="0455CC22" w14:textId="77777777" w:rsidR="00C7791C" w:rsidRDefault="00C7791C">
    <w:pPr>
      <w:pStyle w:val="Footer"/>
    </w:pPr>
  </w:p>
</w:ftr>
</file>

<file path=word/footer1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8823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4ED98" w14:textId="613E61B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04B"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00D7D85A" w14:textId="77777777" w:rsidR="00C7791C" w:rsidRDefault="00C7791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ABF03F" w14:textId="26573EFA" w:rsidR="00C7791C" w:rsidRDefault="00C7791C">
    <w:pPr>
      <w:pStyle w:val="Footer"/>
      <w:jc w:val="center"/>
    </w:pPr>
  </w:p>
  <w:p w14:paraId="39665A88" w14:textId="77777777" w:rsidR="00C7791C" w:rsidRDefault="00C7791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949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CE3BC7" w14:textId="7777777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D80E65" w14:textId="77777777" w:rsidR="00C7791C" w:rsidRDefault="00C7791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44680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9328F" w14:textId="7777777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0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AD5753B" w14:textId="77777777" w:rsidR="00C7791C" w:rsidRDefault="00C7791C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42694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6CB67" w14:textId="7777777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9F61FA2" w14:textId="77777777" w:rsidR="00C7791C" w:rsidRDefault="00C7791C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21688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654C37" w14:textId="7777777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729C414" w14:textId="77777777" w:rsidR="00C7791C" w:rsidRDefault="00C7791C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58258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53840" w14:textId="7777777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B3BE74A" w14:textId="77777777" w:rsidR="00C7791C" w:rsidRDefault="00C7791C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A6455F" w14:textId="77777777" w:rsidR="00C7791C" w:rsidRDefault="00C7791C">
    <w:pPr>
      <w:pStyle w:val="Footer"/>
      <w:jc w:val="center"/>
    </w:pPr>
  </w:p>
  <w:p w14:paraId="4BC04120" w14:textId="77777777" w:rsidR="00C7791C" w:rsidRDefault="00C7791C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24855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B75C63" w14:textId="77777777" w:rsidR="00C7791C" w:rsidRDefault="00C77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04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4601A76" w14:textId="77777777" w:rsidR="00C7791C" w:rsidRDefault="00C779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57C456" w14:textId="77777777" w:rsidR="007301CD" w:rsidRDefault="007301CD" w:rsidP="005E27AD">
      <w:pPr>
        <w:spacing w:after="0" w:line="240" w:lineRule="auto"/>
      </w:pPr>
      <w:r>
        <w:separator/>
      </w:r>
    </w:p>
  </w:footnote>
  <w:footnote w:type="continuationSeparator" w:id="0">
    <w:p w14:paraId="19BB1BE4" w14:textId="77777777" w:rsidR="007301CD" w:rsidRDefault="007301CD" w:rsidP="005E2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2A7C0" w14:textId="16D0243E" w:rsidR="00C7791C" w:rsidRDefault="00C7791C">
    <w:pPr>
      <w:pStyle w:val="Header"/>
      <w:jc w:val="right"/>
    </w:pPr>
  </w:p>
  <w:p w14:paraId="5EF110CB" w14:textId="77777777" w:rsidR="00C7791C" w:rsidRDefault="00C7791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6932C1" w14:textId="77777777" w:rsidR="00C7791C" w:rsidRDefault="00C7791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318196" w14:textId="50A6F53D" w:rsidR="00C7791C" w:rsidRDefault="00C7791C">
    <w:pPr>
      <w:pStyle w:val="Header"/>
      <w:jc w:val="right"/>
    </w:pPr>
  </w:p>
  <w:p w14:paraId="7945154E" w14:textId="77777777" w:rsidR="00C7791C" w:rsidRDefault="00C7791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6C58F" w14:textId="380625DE" w:rsidR="00C7791C" w:rsidRDefault="00C7791C">
    <w:pPr>
      <w:pStyle w:val="Header"/>
      <w:jc w:val="right"/>
    </w:pPr>
  </w:p>
  <w:p w14:paraId="6B9BC090" w14:textId="77777777" w:rsidR="00C7791C" w:rsidRDefault="00C7791C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379654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7E2AE1" w14:textId="5EB1567D" w:rsidR="00C7791C" w:rsidRDefault="00C7791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504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28FF5698" w14:textId="77777777" w:rsidR="00C7791C" w:rsidRDefault="00C7791C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880ECB" w14:textId="77777777" w:rsidR="00C7791C" w:rsidRDefault="00C7791C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10E863" w14:textId="77777777" w:rsidR="00C7791C" w:rsidRDefault="00C779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C42A83"/>
    <w:multiLevelType w:val="hybridMultilevel"/>
    <w:tmpl w:val="5AEA4B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F617B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EF4274"/>
    <w:multiLevelType w:val="hybridMultilevel"/>
    <w:tmpl w:val="696A5F28"/>
    <w:lvl w:ilvl="0" w:tplc="F07447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342E8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C43977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092BE9"/>
    <w:multiLevelType w:val="hybridMultilevel"/>
    <w:tmpl w:val="723E11B2"/>
    <w:lvl w:ilvl="0" w:tplc="4424AC52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0430ED"/>
    <w:multiLevelType w:val="hybridMultilevel"/>
    <w:tmpl w:val="40F20F1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B2E016E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0"/>
  </w:num>
  <w:num w:numId="5">
    <w:abstractNumId w:val="6"/>
  </w:num>
  <w:num w:numId="6">
    <w:abstractNumId w:val="5"/>
  </w:num>
  <w:num w:numId="7">
    <w:abstractNumId w:val="10"/>
  </w:num>
  <w:num w:numId="8">
    <w:abstractNumId w:val="2"/>
  </w:num>
  <w:num w:numId="9">
    <w:abstractNumId w:val="4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05F42"/>
    <w:rsid w:val="0001213F"/>
    <w:rsid w:val="00036CFC"/>
    <w:rsid w:val="00043241"/>
    <w:rsid w:val="00046841"/>
    <w:rsid w:val="00050EF7"/>
    <w:rsid w:val="00076030"/>
    <w:rsid w:val="00080838"/>
    <w:rsid w:val="00092727"/>
    <w:rsid w:val="00096109"/>
    <w:rsid w:val="000C48C3"/>
    <w:rsid w:val="000C49E5"/>
    <w:rsid w:val="000D208C"/>
    <w:rsid w:val="000D2D8C"/>
    <w:rsid w:val="000D669A"/>
    <w:rsid w:val="000E76B7"/>
    <w:rsid w:val="000F34BA"/>
    <w:rsid w:val="0012751A"/>
    <w:rsid w:val="00135B2D"/>
    <w:rsid w:val="001570F6"/>
    <w:rsid w:val="00170DFA"/>
    <w:rsid w:val="00171F5E"/>
    <w:rsid w:val="001A0756"/>
    <w:rsid w:val="001A2020"/>
    <w:rsid w:val="001D2A10"/>
    <w:rsid w:val="001E0DC1"/>
    <w:rsid w:val="001E1061"/>
    <w:rsid w:val="001F3D8D"/>
    <w:rsid w:val="002038C3"/>
    <w:rsid w:val="00237F22"/>
    <w:rsid w:val="00243ADE"/>
    <w:rsid w:val="00282708"/>
    <w:rsid w:val="00294856"/>
    <w:rsid w:val="002B222D"/>
    <w:rsid w:val="002F2741"/>
    <w:rsid w:val="003216F1"/>
    <w:rsid w:val="00322971"/>
    <w:rsid w:val="00351E53"/>
    <w:rsid w:val="00356643"/>
    <w:rsid w:val="003600D5"/>
    <w:rsid w:val="0036085D"/>
    <w:rsid w:val="00366A2F"/>
    <w:rsid w:val="00372F5F"/>
    <w:rsid w:val="003813B3"/>
    <w:rsid w:val="003A109C"/>
    <w:rsid w:val="003B4DA6"/>
    <w:rsid w:val="003C21EC"/>
    <w:rsid w:val="003F6BBC"/>
    <w:rsid w:val="004117EB"/>
    <w:rsid w:val="00416629"/>
    <w:rsid w:val="00441C68"/>
    <w:rsid w:val="00442105"/>
    <w:rsid w:val="00497F2B"/>
    <w:rsid w:val="004B1078"/>
    <w:rsid w:val="004D6D1B"/>
    <w:rsid w:val="004E613C"/>
    <w:rsid w:val="004F7EE9"/>
    <w:rsid w:val="00501060"/>
    <w:rsid w:val="00513EB4"/>
    <w:rsid w:val="00517295"/>
    <w:rsid w:val="00545FB4"/>
    <w:rsid w:val="00550E0E"/>
    <w:rsid w:val="00552780"/>
    <w:rsid w:val="0055584B"/>
    <w:rsid w:val="00556F23"/>
    <w:rsid w:val="0055740D"/>
    <w:rsid w:val="00576B7E"/>
    <w:rsid w:val="00584B9E"/>
    <w:rsid w:val="00585C03"/>
    <w:rsid w:val="00585DC2"/>
    <w:rsid w:val="00590EBD"/>
    <w:rsid w:val="005A271D"/>
    <w:rsid w:val="005A34EE"/>
    <w:rsid w:val="005C09D9"/>
    <w:rsid w:val="005C7D93"/>
    <w:rsid w:val="005E26E2"/>
    <w:rsid w:val="005E27AD"/>
    <w:rsid w:val="005E6137"/>
    <w:rsid w:val="00601988"/>
    <w:rsid w:val="00612D05"/>
    <w:rsid w:val="006146CD"/>
    <w:rsid w:val="00642D6F"/>
    <w:rsid w:val="006455F7"/>
    <w:rsid w:val="0067314D"/>
    <w:rsid w:val="006A0EB2"/>
    <w:rsid w:val="006C1879"/>
    <w:rsid w:val="006C26A6"/>
    <w:rsid w:val="006D4543"/>
    <w:rsid w:val="006E6726"/>
    <w:rsid w:val="006E6E3B"/>
    <w:rsid w:val="00705890"/>
    <w:rsid w:val="0070720C"/>
    <w:rsid w:val="00710277"/>
    <w:rsid w:val="00714BAD"/>
    <w:rsid w:val="007301CD"/>
    <w:rsid w:val="00733CD9"/>
    <w:rsid w:val="0073745B"/>
    <w:rsid w:val="0075630F"/>
    <w:rsid w:val="00757E62"/>
    <w:rsid w:val="00782A22"/>
    <w:rsid w:val="007864E9"/>
    <w:rsid w:val="00790E20"/>
    <w:rsid w:val="00797316"/>
    <w:rsid w:val="007B1E54"/>
    <w:rsid w:val="007B6DBC"/>
    <w:rsid w:val="00802E7C"/>
    <w:rsid w:val="008150AF"/>
    <w:rsid w:val="00832D82"/>
    <w:rsid w:val="00842541"/>
    <w:rsid w:val="00853770"/>
    <w:rsid w:val="00875038"/>
    <w:rsid w:val="00893C24"/>
    <w:rsid w:val="008A5A4F"/>
    <w:rsid w:val="008C0A56"/>
    <w:rsid w:val="008C49E7"/>
    <w:rsid w:val="008C61A2"/>
    <w:rsid w:val="008E0462"/>
    <w:rsid w:val="00902F32"/>
    <w:rsid w:val="0090487F"/>
    <w:rsid w:val="009117E0"/>
    <w:rsid w:val="009377C0"/>
    <w:rsid w:val="0097230A"/>
    <w:rsid w:val="009864E7"/>
    <w:rsid w:val="009B210F"/>
    <w:rsid w:val="009C7F4F"/>
    <w:rsid w:val="009F472F"/>
    <w:rsid w:val="00A05BF0"/>
    <w:rsid w:val="00A33FBE"/>
    <w:rsid w:val="00A4440A"/>
    <w:rsid w:val="00A46A5C"/>
    <w:rsid w:val="00A47A35"/>
    <w:rsid w:val="00A56DA0"/>
    <w:rsid w:val="00A67211"/>
    <w:rsid w:val="00A828F0"/>
    <w:rsid w:val="00A979A4"/>
    <w:rsid w:val="00AB351D"/>
    <w:rsid w:val="00AB66EA"/>
    <w:rsid w:val="00AD7B01"/>
    <w:rsid w:val="00AF08B8"/>
    <w:rsid w:val="00B35A83"/>
    <w:rsid w:val="00B44F6E"/>
    <w:rsid w:val="00B50F62"/>
    <w:rsid w:val="00B51B89"/>
    <w:rsid w:val="00B562AD"/>
    <w:rsid w:val="00B7192E"/>
    <w:rsid w:val="00B8007B"/>
    <w:rsid w:val="00BA0CE1"/>
    <w:rsid w:val="00BA1BDD"/>
    <w:rsid w:val="00BA3967"/>
    <w:rsid w:val="00BE4EAB"/>
    <w:rsid w:val="00C026F8"/>
    <w:rsid w:val="00C03619"/>
    <w:rsid w:val="00C2030D"/>
    <w:rsid w:val="00C36672"/>
    <w:rsid w:val="00C4088B"/>
    <w:rsid w:val="00C44058"/>
    <w:rsid w:val="00C4765F"/>
    <w:rsid w:val="00C7791C"/>
    <w:rsid w:val="00C86B4E"/>
    <w:rsid w:val="00CA50D4"/>
    <w:rsid w:val="00CC23A0"/>
    <w:rsid w:val="00CC4E4C"/>
    <w:rsid w:val="00CD08EC"/>
    <w:rsid w:val="00D0252C"/>
    <w:rsid w:val="00D54704"/>
    <w:rsid w:val="00D57327"/>
    <w:rsid w:val="00D6473C"/>
    <w:rsid w:val="00D73437"/>
    <w:rsid w:val="00D90014"/>
    <w:rsid w:val="00DB66A0"/>
    <w:rsid w:val="00DB694F"/>
    <w:rsid w:val="00DC1010"/>
    <w:rsid w:val="00DD55EB"/>
    <w:rsid w:val="00E10E9A"/>
    <w:rsid w:val="00E153D1"/>
    <w:rsid w:val="00E2664F"/>
    <w:rsid w:val="00E3000A"/>
    <w:rsid w:val="00E316A5"/>
    <w:rsid w:val="00E37DA9"/>
    <w:rsid w:val="00E43E89"/>
    <w:rsid w:val="00E74082"/>
    <w:rsid w:val="00E80C6D"/>
    <w:rsid w:val="00E8504B"/>
    <w:rsid w:val="00EA74C4"/>
    <w:rsid w:val="00EB0E35"/>
    <w:rsid w:val="00ED694F"/>
    <w:rsid w:val="00EE04F1"/>
    <w:rsid w:val="00EF3F03"/>
    <w:rsid w:val="00EF69D7"/>
    <w:rsid w:val="00F106F2"/>
    <w:rsid w:val="00F21DAF"/>
    <w:rsid w:val="00F249EB"/>
    <w:rsid w:val="00F25A76"/>
    <w:rsid w:val="00F315F0"/>
    <w:rsid w:val="00F477ED"/>
    <w:rsid w:val="00F80EBE"/>
    <w:rsid w:val="00F86350"/>
    <w:rsid w:val="00F866B2"/>
    <w:rsid w:val="00FB6B29"/>
    <w:rsid w:val="00FB74EE"/>
    <w:rsid w:val="00FD6D6D"/>
    <w:rsid w:val="00FE6079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F72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7A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7AD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66A2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7A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7AD"/>
    <w:rPr>
      <w:rFonts w:ascii="Times New Roman" w:hAnsi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66A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5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9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5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1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4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3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0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7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9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1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3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8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6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5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6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6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7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1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9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6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4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8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8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0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7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3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3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7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8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0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8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3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2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8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7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2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5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8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6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9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4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7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26" Type="http://schemas.openxmlformats.org/officeDocument/2006/relationships/footer" Target="footer9.xm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34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header" Target="header6.xml"/><Relationship Id="rId33" Type="http://schemas.openxmlformats.org/officeDocument/2006/relationships/image" Target="media/image7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footer" Target="footer10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footer" Target="footer8.xml"/><Relationship Id="rId32" Type="http://schemas.openxmlformats.org/officeDocument/2006/relationships/image" Target="media/image6.png"/><Relationship Id="rId37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23" Type="http://schemas.openxmlformats.org/officeDocument/2006/relationships/image" Target="media/image3.png"/><Relationship Id="rId28" Type="http://schemas.openxmlformats.org/officeDocument/2006/relationships/image" Target="media/image5.png"/><Relationship Id="rId36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footer" Target="footer1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image" Target="media/image2.png"/><Relationship Id="rId27" Type="http://schemas.openxmlformats.org/officeDocument/2006/relationships/image" Target="media/image4.png"/><Relationship Id="rId30" Type="http://schemas.openxmlformats.org/officeDocument/2006/relationships/header" Target="header7.xml"/><Relationship Id="rId35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3C62C5-22F0-4A48-BF33-6B29A0D6A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</TotalTime>
  <Pages>30</Pages>
  <Words>4932</Words>
  <Characters>28119</Characters>
  <Application>Microsoft Office Word</Application>
  <DocSecurity>0</DocSecurity>
  <Lines>23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2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yan Baskara</dc:creator>
  <cp:lastModifiedBy>ismail - [2010]</cp:lastModifiedBy>
  <cp:revision>13</cp:revision>
  <cp:lastPrinted>2023-11-14T00:17:00Z</cp:lastPrinted>
  <dcterms:created xsi:type="dcterms:W3CDTF">2023-11-09T13:02:00Z</dcterms:created>
  <dcterms:modified xsi:type="dcterms:W3CDTF">2023-11-2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